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5778C6" w14:textId="298EAE42" w:rsidR="001B04A4" w:rsidRDefault="00225924" w:rsidP="001B04A4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b/>
          <w:lang w:val="en-US"/>
        </w:rPr>
        <w:t>Appendix</w:t>
      </w:r>
      <w:r w:rsidR="00DE196A">
        <w:rPr>
          <w:rFonts w:ascii="Times New Roman" w:hAnsi="Times New Roman" w:cs="Times New Roman"/>
          <w:b/>
          <w:lang w:val="en-US"/>
        </w:rPr>
        <w:t xml:space="preserve"> </w:t>
      </w:r>
      <w:r w:rsidR="00857BF9">
        <w:rPr>
          <w:rFonts w:ascii="Times New Roman" w:hAnsi="Times New Roman" w:cs="Times New Roman"/>
          <w:b/>
          <w:lang w:val="en-US"/>
        </w:rPr>
        <w:t>A</w:t>
      </w:r>
      <w:r w:rsidR="00415245" w:rsidRPr="00491BAD">
        <w:rPr>
          <w:rFonts w:ascii="Times New Roman" w:hAnsi="Times New Roman" w:cs="Times New Roman"/>
          <w:b/>
          <w:lang w:val="en-US"/>
        </w:rPr>
        <w:t>:</w:t>
      </w:r>
      <w:r w:rsidR="00E93524" w:rsidRPr="00491BAD">
        <w:rPr>
          <w:rFonts w:ascii="Times New Roman" w:hAnsi="Times New Roman" w:cs="Times New Roman"/>
          <w:lang w:val="en-US"/>
        </w:rPr>
        <w:t xml:space="preserve"> </w:t>
      </w:r>
      <w:r w:rsidR="00FB64B5" w:rsidRPr="00491BAD">
        <w:rPr>
          <w:rFonts w:ascii="Times New Roman" w:hAnsi="Times New Roman" w:cs="Times New Roman"/>
          <w:lang w:val="en-US"/>
        </w:rPr>
        <w:t xml:space="preserve">Potato </w:t>
      </w:r>
      <w:r w:rsidR="00820B4E" w:rsidRPr="00491BAD">
        <w:rPr>
          <w:rFonts w:ascii="Times New Roman" w:hAnsi="Times New Roman" w:cs="Times New Roman"/>
          <w:lang w:val="en-US"/>
        </w:rPr>
        <w:t>shoot</w:t>
      </w:r>
      <w:r w:rsidR="00FB64B5" w:rsidRPr="00491BAD">
        <w:rPr>
          <w:rFonts w:ascii="Times New Roman" w:hAnsi="Times New Roman" w:cs="Times New Roman"/>
          <w:lang w:val="en-US"/>
        </w:rPr>
        <w:t xml:space="preserve"> biomass (W</w:t>
      </w:r>
      <w:r w:rsidR="003452DD" w:rsidRPr="00491BAD">
        <w:rPr>
          <w:rFonts w:ascii="Times New Roman" w:hAnsi="Times New Roman" w:cs="Times New Roman"/>
          <w:vertAlign w:val="subscript"/>
          <w:lang w:val="en-US"/>
        </w:rPr>
        <w:t>sh</w:t>
      </w:r>
      <w:r w:rsidR="00FB64B5" w:rsidRPr="00491BAD">
        <w:rPr>
          <w:rFonts w:ascii="Times New Roman" w:hAnsi="Times New Roman" w:cs="Times New Roman"/>
          <w:lang w:val="en-US"/>
        </w:rPr>
        <w:t xml:space="preserve">), </w:t>
      </w:r>
      <w:r w:rsidR="00820B4E" w:rsidRPr="00491BAD">
        <w:rPr>
          <w:rFonts w:ascii="Times New Roman" w:hAnsi="Times New Roman" w:cs="Times New Roman"/>
          <w:lang w:val="en-US"/>
        </w:rPr>
        <w:t>shoot</w:t>
      </w:r>
      <w:r w:rsidR="00FB64B5" w:rsidRPr="00491BAD">
        <w:rPr>
          <w:rFonts w:ascii="Times New Roman" w:hAnsi="Times New Roman" w:cs="Times New Roman"/>
          <w:lang w:val="en-US"/>
        </w:rPr>
        <w:t xml:space="preserve"> N concentration (N</w:t>
      </w:r>
      <w:r w:rsidR="003452DD" w:rsidRPr="00491BAD">
        <w:rPr>
          <w:rFonts w:ascii="Times New Roman" w:hAnsi="Times New Roman" w:cs="Times New Roman"/>
          <w:vertAlign w:val="subscript"/>
          <w:lang w:val="en-US"/>
        </w:rPr>
        <w:t>sh</w:t>
      </w:r>
      <w:r w:rsidR="00FB64B5" w:rsidRPr="00491BAD">
        <w:rPr>
          <w:rFonts w:ascii="Times New Roman" w:hAnsi="Times New Roman" w:cs="Times New Roman"/>
          <w:lang w:val="en-US"/>
        </w:rPr>
        <w:t>)</w:t>
      </w:r>
      <w:r w:rsidR="007D42A8" w:rsidRPr="00491BAD">
        <w:rPr>
          <w:rFonts w:ascii="Times New Roman" w:hAnsi="Times New Roman" w:cs="Times New Roman"/>
          <w:lang w:val="en-US"/>
        </w:rPr>
        <w:t>, shoot</w:t>
      </w:r>
      <w:r w:rsidR="00FB64B5" w:rsidRPr="00491BAD">
        <w:rPr>
          <w:rFonts w:ascii="Times New Roman" w:hAnsi="Times New Roman" w:cs="Times New Roman"/>
          <w:lang w:val="en-US"/>
        </w:rPr>
        <w:t xml:space="preserve"> N </w:t>
      </w:r>
      <w:r w:rsidR="00DF587B" w:rsidRPr="00491BAD">
        <w:rPr>
          <w:rFonts w:ascii="Times New Roman" w:hAnsi="Times New Roman" w:cs="Times New Roman"/>
          <w:lang w:val="en-US"/>
        </w:rPr>
        <w:t xml:space="preserve">nutrition </w:t>
      </w:r>
      <w:r w:rsidR="00FB64B5" w:rsidRPr="00491BAD">
        <w:rPr>
          <w:rFonts w:ascii="Times New Roman" w:hAnsi="Times New Roman" w:cs="Times New Roman"/>
          <w:lang w:val="en-US"/>
        </w:rPr>
        <w:t>index (NNI</w:t>
      </w:r>
      <w:r w:rsidR="003452DD" w:rsidRPr="00491BAD">
        <w:rPr>
          <w:rFonts w:ascii="Times New Roman" w:hAnsi="Times New Roman" w:cs="Times New Roman"/>
          <w:vertAlign w:val="subscript"/>
          <w:lang w:val="en-US"/>
        </w:rPr>
        <w:t>sh</w:t>
      </w:r>
      <w:r w:rsidR="007949D2" w:rsidRPr="00491BAD">
        <w:rPr>
          <w:rFonts w:ascii="Times New Roman" w:hAnsi="Times New Roman" w:cs="Times New Roman"/>
          <w:lang w:val="en-US"/>
        </w:rPr>
        <w:t>)</w:t>
      </w:r>
      <w:r w:rsidR="007D42A8" w:rsidRPr="00491BAD">
        <w:rPr>
          <w:rFonts w:ascii="Times New Roman" w:hAnsi="Times New Roman" w:cs="Times New Roman"/>
          <w:lang w:val="en-US"/>
        </w:rPr>
        <w:t>, tuber biomass (W</w:t>
      </w:r>
      <w:r w:rsidR="007D42A8" w:rsidRPr="00491BAD">
        <w:rPr>
          <w:rFonts w:ascii="Times New Roman" w:hAnsi="Times New Roman" w:cs="Times New Roman"/>
          <w:vertAlign w:val="subscript"/>
          <w:lang w:val="en-US"/>
        </w:rPr>
        <w:t>t</w:t>
      </w:r>
      <w:r w:rsidR="007D42A8" w:rsidRPr="00491BAD">
        <w:rPr>
          <w:rFonts w:ascii="Times New Roman" w:hAnsi="Times New Roman" w:cs="Times New Roman"/>
          <w:lang w:val="en-US"/>
        </w:rPr>
        <w:t>)</w:t>
      </w:r>
      <w:r w:rsidR="00661BA9" w:rsidRPr="00491BAD">
        <w:rPr>
          <w:rFonts w:ascii="Times New Roman" w:hAnsi="Times New Roman" w:cs="Times New Roman"/>
          <w:lang w:val="en-US"/>
        </w:rPr>
        <w:t xml:space="preserve">, </w:t>
      </w:r>
      <w:r w:rsidR="007D42A8" w:rsidRPr="00491BAD">
        <w:rPr>
          <w:rFonts w:ascii="Times New Roman" w:hAnsi="Times New Roman" w:cs="Times New Roman"/>
          <w:lang w:val="en-US"/>
        </w:rPr>
        <w:t xml:space="preserve">tuber N concentration </w:t>
      </w:r>
      <w:r w:rsidR="007D42A8" w:rsidRPr="007D42A8">
        <w:rPr>
          <w:rFonts w:ascii="Times New Roman" w:hAnsi="Times New Roman" w:cs="Times New Roman"/>
          <w:lang w:val="en-US"/>
        </w:rPr>
        <w:t>(N</w:t>
      </w:r>
      <w:r w:rsidR="007D42A8" w:rsidRPr="007D42A8">
        <w:rPr>
          <w:rFonts w:ascii="Times New Roman" w:hAnsi="Times New Roman" w:cs="Times New Roman"/>
          <w:vertAlign w:val="subscript"/>
          <w:lang w:val="en-US"/>
        </w:rPr>
        <w:t>t</w:t>
      </w:r>
      <w:r w:rsidR="007F23BE">
        <w:rPr>
          <w:rFonts w:ascii="Times New Roman" w:hAnsi="Times New Roman" w:cs="Times New Roman"/>
          <w:lang w:val="en-US"/>
        </w:rPr>
        <w:t>),</w:t>
      </w:r>
      <w:r w:rsidR="007D42A8" w:rsidRPr="007D42A8">
        <w:rPr>
          <w:rFonts w:ascii="Times New Roman" w:hAnsi="Times New Roman" w:cs="Times New Roman"/>
          <w:lang w:val="en-US"/>
        </w:rPr>
        <w:t xml:space="preserve"> </w:t>
      </w:r>
      <w:r w:rsidR="00661BA9">
        <w:rPr>
          <w:rFonts w:ascii="Times New Roman" w:hAnsi="Times New Roman" w:cs="Times New Roman"/>
          <w:lang w:val="en-US"/>
        </w:rPr>
        <w:t>and tuber N nutrition index (NNI</w:t>
      </w:r>
      <w:r w:rsidR="00661BA9" w:rsidRPr="00661BA9">
        <w:rPr>
          <w:rFonts w:ascii="Times New Roman" w:hAnsi="Times New Roman" w:cs="Times New Roman"/>
          <w:vertAlign w:val="subscript"/>
          <w:lang w:val="en-US"/>
        </w:rPr>
        <w:t>t</w:t>
      </w:r>
      <w:r w:rsidR="00661BA9">
        <w:rPr>
          <w:rFonts w:ascii="Times New Roman" w:hAnsi="Times New Roman" w:cs="Times New Roman"/>
          <w:lang w:val="en-US"/>
        </w:rPr>
        <w:t xml:space="preserve">) </w:t>
      </w:r>
      <w:r w:rsidR="00FB64B5" w:rsidRPr="007D42A8">
        <w:rPr>
          <w:rFonts w:ascii="Times New Roman" w:hAnsi="Times New Roman" w:cs="Times New Roman"/>
          <w:lang w:val="en-US"/>
        </w:rPr>
        <w:t xml:space="preserve">on different sampling dates </w:t>
      </w:r>
      <w:r w:rsidR="0059311A">
        <w:rPr>
          <w:rFonts w:ascii="Times New Roman" w:hAnsi="Times New Roman" w:cs="Times New Roman"/>
          <w:lang w:val="en-US"/>
        </w:rPr>
        <w:t>in</w:t>
      </w:r>
      <w:r w:rsidR="00FB64B5" w:rsidRPr="007D42A8">
        <w:rPr>
          <w:rFonts w:ascii="Times New Roman" w:hAnsi="Times New Roman" w:cs="Times New Roman"/>
          <w:lang w:val="en-US"/>
        </w:rPr>
        <w:t xml:space="preserve"> four </w:t>
      </w:r>
      <w:r w:rsidR="00840F57" w:rsidRPr="007D42A8">
        <w:rPr>
          <w:rFonts w:ascii="Times New Roman" w:hAnsi="Times New Roman" w:cs="Times New Roman"/>
          <w:lang w:val="en-US"/>
        </w:rPr>
        <w:t>years</w:t>
      </w:r>
      <w:r w:rsidR="00FB64B5" w:rsidRPr="007D42A8">
        <w:rPr>
          <w:rFonts w:ascii="Times New Roman" w:hAnsi="Times New Roman" w:cs="Times New Roman"/>
          <w:lang w:val="en-US"/>
        </w:rPr>
        <w:t xml:space="preserve"> </w:t>
      </w:r>
      <w:r w:rsidR="00D96206" w:rsidRPr="007D42A8">
        <w:rPr>
          <w:rFonts w:ascii="Times New Roman" w:hAnsi="Times New Roman" w:cs="Times New Roman"/>
          <w:lang w:val="en-US"/>
        </w:rPr>
        <w:t xml:space="preserve">for </w:t>
      </w:r>
      <w:r w:rsidR="007F23BE">
        <w:rPr>
          <w:rFonts w:ascii="Times New Roman" w:hAnsi="Times New Roman" w:cs="Times New Roman"/>
          <w:lang w:val="en-US"/>
        </w:rPr>
        <w:t xml:space="preserve">the cultivars </w:t>
      </w:r>
      <w:r w:rsidR="00D96206" w:rsidRPr="007D42A8">
        <w:rPr>
          <w:rFonts w:ascii="Times New Roman" w:hAnsi="Times New Roman" w:cs="Times New Roman"/>
          <w:lang w:val="en-US"/>
        </w:rPr>
        <w:t>Innovator</w:t>
      </w:r>
      <w:r w:rsidR="007F23BE">
        <w:rPr>
          <w:rFonts w:ascii="Times New Roman" w:hAnsi="Times New Roman" w:cs="Times New Roman"/>
          <w:lang w:val="en-US"/>
        </w:rPr>
        <w:t>,</w:t>
      </w:r>
      <w:r w:rsidR="00D96206" w:rsidRPr="007D42A8">
        <w:rPr>
          <w:rFonts w:ascii="Times New Roman" w:hAnsi="Times New Roman" w:cs="Times New Roman"/>
          <w:lang w:val="en-US"/>
        </w:rPr>
        <w:t xml:space="preserve"> Gem Russet</w:t>
      </w:r>
      <w:r w:rsidR="00E52C8D" w:rsidRPr="007D42A8">
        <w:rPr>
          <w:rFonts w:ascii="Times New Roman" w:hAnsi="Times New Roman" w:cs="Times New Roman"/>
          <w:lang w:val="en-US"/>
        </w:rPr>
        <w:t>, Umatilla Russet, Bannock Russet</w:t>
      </w:r>
      <w:r w:rsidR="007F23BE">
        <w:rPr>
          <w:rFonts w:ascii="Times New Roman" w:hAnsi="Times New Roman" w:cs="Times New Roman"/>
          <w:lang w:val="en-US"/>
        </w:rPr>
        <w:t>,</w:t>
      </w:r>
      <w:r w:rsidR="00E52C8D" w:rsidRPr="007D42A8">
        <w:rPr>
          <w:rFonts w:ascii="Times New Roman" w:hAnsi="Times New Roman" w:cs="Times New Roman"/>
          <w:lang w:val="en-US"/>
        </w:rPr>
        <w:t xml:space="preserve"> and Markies Russet</w:t>
      </w:r>
      <w:r w:rsidR="00CC6236" w:rsidRPr="007D42A8">
        <w:rPr>
          <w:rFonts w:ascii="Times New Roman" w:hAnsi="Times New Roman" w:cs="Times New Roman"/>
          <w:lang w:val="en-US"/>
        </w:rPr>
        <w:t xml:space="preserve"> </w:t>
      </w:r>
      <w:r w:rsidR="007F23BE">
        <w:rPr>
          <w:rFonts w:ascii="Times New Roman" w:hAnsi="Times New Roman" w:cs="Times New Roman"/>
          <w:lang w:val="en-US"/>
        </w:rPr>
        <w:t>grown under fo</w:t>
      </w:r>
      <w:r w:rsidR="003A3455">
        <w:rPr>
          <w:rFonts w:ascii="Times New Roman" w:hAnsi="Times New Roman" w:cs="Times New Roman"/>
          <w:lang w:val="en-US"/>
        </w:rPr>
        <w:t>u</w:t>
      </w:r>
      <w:r w:rsidR="007F23BE">
        <w:rPr>
          <w:rFonts w:ascii="Times New Roman" w:hAnsi="Times New Roman" w:cs="Times New Roman"/>
          <w:lang w:val="en-US"/>
        </w:rPr>
        <w:t xml:space="preserve">r N fertilization rates </w:t>
      </w:r>
      <w:r w:rsidR="00CC6236" w:rsidRPr="007D42A8">
        <w:rPr>
          <w:rFonts w:ascii="Times New Roman" w:hAnsi="Times New Roman" w:cs="Times New Roman"/>
          <w:lang w:val="en-US"/>
        </w:rPr>
        <w:t>in Argentina</w:t>
      </w:r>
      <w:r w:rsidR="00FB64B5" w:rsidRPr="007D42A8">
        <w:rPr>
          <w:rFonts w:ascii="Times New Roman" w:hAnsi="Times New Roman" w:cs="Times New Roman"/>
          <w:lang w:val="en-US"/>
        </w:rPr>
        <w:t xml:space="preserve">. </w:t>
      </w:r>
      <w:r w:rsidR="007F23BE">
        <w:rPr>
          <w:rFonts w:ascii="Times New Roman" w:hAnsi="Times New Roman" w:cs="Times New Roman"/>
          <w:lang w:val="en-US"/>
        </w:rPr>
        <w:t>D</w:t>
      </w:r>
      <w:r w:rsidR="00E36609" w:rsidRPr="007D42A8">
        <w:rPr>
          <w:rFonts w:ascii="Times New Roman" w:hAnsi="Times New Roman" w:cs="Times New Roman"/>
          <w:lang w:val="en-US"/>
        </w:rPr>
        <w:t xml:space="preserve">ata </w:t>
      </w:r>
      <w:r w:rsidR="005A34BA" w:rsidRPr="007D42A8">
        <w:rPr>
          <w:rFonts w:ascii="Times New Roman" w:hAnsi="Times New Roman" w:cs="Times New Roman"/>
          <w:lang w:val="en-US"/>
        </w:rPr>
        <w:t xml:space="preserve">points used for the </w:t>
      </w:r>
      <w:r w:rsidR="00E36609" w:rsidRPr="007D42A8">
        <w:rPr>
          <w:rFonts w:ascii="Times New Roman" w:hAnsi="Times New Roman" w:cs="Times New Roman"/>
          <w:lang w:val="en-US"/>
        </w:rPr>
        <w:t xml:space="preserve">critical N </w:t>
      </w:r>
      <w:r w:rsidR="005A34BA" w:rsidRPr="007D42A8">
        <w:rPr>
          <w:rFonts w:ascii="Times New Roman" w:hAnsi="Times New Roman" w:cs="Times New Roman"/>
          <w:lang w:val="en-US"/>
        </w:rPr>
        <w:t>dilution curve</w:t>
      </w:r>
      <w:r w:rsidR="0072541B">
        <w:rPr>
          <w:rFonts w:ascii="Times New Roman" w:hAnsi="Times New Roman" w:cs="Times New Roman"/>
          <w:lang w:val="en-US"/>
        </w:rPr>
        <w:t>s</w:t>
      </w:r>
      <w:r w:rsidR="005A34BA" w:rsidRPr="007D42A8">
        <w:rPr>
          <w:rFonts w:ascii="Times New Roman" w:hAnsi="Times New Roman" w:cs="Times New Roman"/>
          <w:lang w:val="en-US"/>
        </w:rPr>
        <w:t xml:space="preserve"> </w:t>
      </w:r>
      <w:r w:rsidR="0059311A">
        <w:rPr>
          <w:rFonts w:ascii="Times New Roman" w:hAnsi="Times New Roman" w:cs="Times New Roman"/>
          <w:lang w:val="en-US"/>
        </w:rPr>
        <w:t>are</w:t>
      </w:r>
      <w:r w:rsidR="005A34BA" w:rsidRPr="007D42A8">
        <w:rPr>
          <w:rFonts w:ascii="Times New Roman" w:hAnsi="Times New Roman" w:cs="Times New Roman"/>
          <w:lang w:val="en-US"/>
        </w:rPr>
        <w:t xml:space="preserve"> highlighted in </w:t>
      </w:r>
      <w:r w:rsidR="00E36609" w:rsidRPr="007D42A8">
        <w:rPr>
          <w:rFonts w:ascii="Times New Roman" w:hAnsi="Times New Roman" w:cs="Times New Roman"/>
          <w:lang w:val="en-US"/>
        </w:rPr>
        <w:t>bold</w:t>
      </w:r>
      <w:r w:rsidR="000921E3" w:rsidRPr="007D42A8">
        <w:rPr>
          <w:rFonts w:ascii="Times New Roman" w:hAnsi="Times New Roman" w:cs="Times New Roman"/>
          <w:lang w:val="en-US"/>
        </w:rPr>
        <w:t>.</w:t>
      </w:r>
      <w:r w:rsidR="005A34BA" w:rsidRPr="00C244B0">
        <w:rPr>
          <w:rFonts w:ascii="Times New Roman" w:hAnsi="Times New Roman" w:cs="Times New Roman"/>
          <w:lang w:val="en-US"/>
        </w:rPr>
        <w:t xml:space="preserve"> </w:t>
      </w:r>
      <w:r w:rsidR="007F23BE">
        <w:rPr>
          <w:rFonts w:ascii="Times New Roman" w:hAnsi="Times New Roman" w:cs="Times New Roman"/>
          <w:lang w:val="en-US"/>
        </w:rPr>
        <w:t>DAP, d</w:t>
      </w:r>
      <w:r w:rsidR="007F23BE" w:rsidRPr="007D42A8">
        <w:rPr>
          <w:rFonts w:ascii="Times New Roman" w:hAnsi="Times New Roman" w:cs="Times New Roman"/>
          <w:lang w:val="en-US"/>
        </w:rPr>
        <w:t>ays after planting.</w:t>
      </w:r>
    </w:p>
    <w:p w14:paraId="161FC05D" w14:textId="77777777" w:rsidR="00C57E54" w:rsidRDefault="00C57E54" w:rsidP="001B04A4">
      <w:pPr>
        <w:spacing w:after="0" w:line="240" w:lineRule="auto"/>
        <w:jc w:val="both"/>
        <w:rPr>
          <w:rFonts w:ascii="Times New Roman" w:hAnsi="Times New Roman" w:cs="Times New Roman"/>
          <w:lang w:val="en-US"/>
        </w:rPr>
      </w:pPr>
    </w:p>
    <w:tbl>
      <w:tblPr>
        <w:tblW w:w="15209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22"/>
        <w:gridCol w:w="805"/>
        <w:gridCol w:w="501"/>
        <w:gridCol w:w="455"/>
        <w:gridCol w:w="465"/>
        <w:gridCol w:w="455"/>
        <w:gridCol w:w="455"/>
        <w:gridCol w:w="301"/>
        <w:gridCol w:w="365"/>
        <w:gridCol w:w="425"/>
        <w:gridCol w:w="410"/>
        <w:gridCol w:w="410"/>
        <w:gridCol w:w="341"/>
        <w:gridCol w:w="455"/>
        <w:gridCol w:w="618"/>
        <w:gridCol w:w="455"/>
        <w:gridCol w:w="455"/>
        <w:gridCol w:w="301"/>
        <w:gridCol w:w="455"/>
        <w:gridCol w:w="505"/>
        <w:gridCol w:w="455"/>
        <w:gridCol w:w="455"/>
        <w:gridCol w:w="301"/>
        <w:gridCol w:w="365"/>
        <w:gridCol w:w="505"/>
        <w:gridCol w:w="410"/>
        <w:gridCol w:w="410"/>
        <w:gridCol w:w="301"/>
        <w:gridCol w:w="455"/>
        <w:gridCol w:w="458"/>
        <w:gridCol w:w="455"/>
        <w:gridCol w:w="455"/>
        <w:gridCol w:w="306"/>
      </w:tblGrid>
      <w:tr w:rsidR="001B04A4" w:rsidRPr="0011011E" w14:paraId="0D487D90" w14:textId="77777777" w:rsidTr="00D27CC9">
        <w:trPr>
          <w:trHeight w:val="223"/>
        </w:trPr>
        <w:tc>
          <w:tcPr>
            <w:tcW w:w="132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252FF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80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6E604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2F813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183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60F9F" w14:textId="24AFAA2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W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s-AR"/>
              </w:rPr>
              <w:t>sh</w:t>
            </w:r>
          </w:p>
        </w:tc>
        <w:tc>
          <w:tcPr>
            <w:tcW w:w="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71F5D1" w14:textId="021F5BBC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61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E82BA" w14:textId="080EEC4E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s-AR"/>
              </w:rPr>
              <w:t>sh</w:t>
            </w:r>
          </w:p>
        </w:tc>
        <w:tc>
          <w:tcPr>
            <w:tcW w:w="3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89FFFF" w14:textId="3F8C17DF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98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D7031" w14:textId="54D05B0F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NI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es-AR"/>
              </w:rPr>
              <w:t>sh</w:t>
            </w:r>
          </w:p>
        </w:tc>
        <w:tc>
          <w:tcPr>
            <w:tcW w:w="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5F1E5" w14:textId="58424090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87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E77A8D" w14:textId="5F4B2D59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W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s-AR"/>
              </w:rPr>
              <w:t>t</w:t>
            </w:r>
          </w:p>
        </w:tc>
        <w:tc>
          <w:tcPr>
            <w:tcW w:w="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550BB" w14:textId="188556BF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69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2E1D7" w14:textId="0D7FFC9F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s-AR"/>
              </w:rPr>
              <w:t>t</w:t>
            </w:r>
          </w:p>
        </w:tc>
        <w:tc>
          <w:tcPr>
            <w:tcW w:w="3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EDB3D" w14:textId="56F2C7B2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8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BAB524" w14:textId="7E669766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NI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bscript"/>
                <w:lang w:eastAsia="es-AR"/>
              </w:rPr>
              <w:t>t</w:t>
            </w:r>
          </w:p>
        </w:tc>
        <w:tc>
          <w:tcPr>
            <w:tcW w:w="30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C41AE4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</w:tr>
      <w:tr w:rsidR="001B04A4" w:rsidRPr="0011011E" w14:paraId="5338ED11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5C3E5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90614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AF798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83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A2D36E" w14:textId="6C5D2A74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 xml:space="preserve">(Mg </w:t>
            </w:r>
            <w:r w:rsidR="00B667C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 xml:space="preserve">DM 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ha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s-AR"/>
              </w:rPr>
              <w:t>-1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962351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61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AE8ED" w14:textId="53D14B0A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(g 100 g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s-AR"/>
              </w:rPr>
              <w:t>-1</w:t>
            </w:r>
            <w:r w:rsidR="00B667C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 xml:space="preserve"> DM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26B812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05A90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F1FDB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85CA5B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B0EEEF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B138D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87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9B25EA" w14:textId="549DF5F1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 xml:space="preserve">(Mg </w:t>
            </w:r>
            <w:r w:rsidR="00B667C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 xml:space="preserve">DM 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ha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s-AR"/>
              </w:rPr>
              <w:t>-1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A4DC2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69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F707D" w14:textId="77EA1BAA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(g 100 g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vertAlign w:val="superscript"/>
                <w:lang w:eastAsia="es-AR"/>
              </w:rPr>
              <w:t>-1</w:t>
            </w:r>
            <w:r w:rsidR="00B667C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 xml:space="preserve"> DM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B367C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63366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EAFAA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5DDE8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EDC42" w14:textId="77777777" w:rsidR="001B04A4" w:rsidRPr="0011011E" w:rsidRDefault="001B04A4" w:rsidP="001B04A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494B0" w14:textId="77777777" w:rsidR="001B04A4" w:rsidRPr="0011011E" w:rsidRDefault="001B04A4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0231E754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EB89CE" w14:textId="77777777" w:rsidR="00620471" w:rsidRPr="0011011E" w:rsidRDefault="00620471" w:rsidP="006204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127B80" w14:textId="77777777" w:rsidR="00620471" w:rsidRPr="0011011E" w:rsidRDefault="00620471" w:rsidP="006204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18CB46" w14:textId="77777777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DAP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3AF3F3" w14:textId="662C4053" w:rsidR="00620471" w:rsidRPr="00620471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ADA1F8" w14:textId="259393F5" w:rsidR="00620471" w:rsidRPr="00620471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B8820" w14:textId="6379D13C" w:rsidR="00620471" w:rsidRPr="00620471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121615" w14:textId="0001E043" w:rsidR="00620471" w:rsidRPr="00620471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E5F107" w14:textId="77777777" w:rsidR="00620471" w:rsidRPr="0011011E" w:rsidRDefault="00620471" w:rsidP="0062047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5C8BBC" w14:textId="712D2146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697E3E" w14:textId="3AA01AD7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CED49" w14:textId="4ABABB12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C7DE6A" w14:textId="4C51C89E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AC5AA1" w14:textId="77777777" w:rsidR="00620471" w:rsidRPr="0011011E" w:rsidRDefault="00620471" w:rsidP="006204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1DAF54" w14:textId="1D7B5CBE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DBDF04" w14:textId="760D4E02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076A74" w14:textId="1D275848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8BC15A" w14:textId="0676A0C5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857209" w14:textId="77777777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74A306" w14:textId="4A32FE00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9F22A0" w14:textId="423B3A28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00414C" w14:textId="3A92F000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D5CD09" w14:textId="5C3DF593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27B699" w14:textId="77777777" w:rsidR="00620471" w:rsidRPr="0011011E" w:rsidRDefault="00620471" w:rsidP="0062047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4EDCF" w14:textId="2E41B030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74236C" w14:textId="0A0095ED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FBE93" w14:textId="1A18509E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BEED28" w14:textId="7DF1715D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9D1CFA" w14:textId="77777777" w:rsidR="00620471" w:rsidRPr="0011011E" w:rsidRDefault="00620471" w:rsidP="006204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6D8FFE" w14:textId="37A90685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39CFB4" w14:textId="4A42548A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E1EA5B" w14:textId="63F4F072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E88737" w14:textId="47B4497E" w:rsidR="00620471" w:rsidRPr="0011011E" w:rsidRDefault="00620471" w:rsidP="0062047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9820DF" w14:textId="77777777" w:rsidR="00620471" w:rsidRPr="0011011E" w:rsidRDefault="00620471" w:rsidP="0062047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</w:tr>
      <w:tr w:rsidR="00853876" w:rsidRPr="0011011E" w14:paraId="712F7DC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842C99" w14:textId="77777777" w:rsidR="00FC53B6" w:rsidRPr="0011011E" w:rsidRDefault="00FC53B6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Innovator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FD46F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3-0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5718E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921626" w14:textId="0DF879B4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8872D" w14:textId="0C6914E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674E1" w14:textId="18F1128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8ECA08" w14:textId="38B6B4A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E97D21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724E3B" w14:textId="4B2F9B48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2FEED8" w14:textId="473B38C6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AC444" w14:textId="3942887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8187A" w14:textId="6D9D1DC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FEDDD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526B4" w14:textId="62A5073E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1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AA521" w14:textId="403DDD4F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D9F62" w14:textId="1B964496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083583" w14:textId="0560B29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9C44D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EC6C0D" w14:textId="17CA9973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DFA23C2" w14:textId="526D97CF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3ABF0A" w14:textId="5165C188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BFBC3F" w14:textId="47BE565F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5A003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89F35" w14:textId="6C045DCA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08182" w14:textId="7E8F0212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5161E" w14:textId="4F4F57C3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E5816" w14:textId="31E6AAFC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E62000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A24D" w14:textId="793A4289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D3904" w14:textId="4B177C6D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312E82" w14:textId="5F0D48C6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22C30" w14:textId="1BADB258" w:rsidR="00FC53B6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F5E3C3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4F2E18AF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89E72" w14:textId="77777777" w:rsidR="00FC53B6" w:rsidRPr="0011011E" w:rsidRDefault="00FC53B6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E357F3" w14:textId="77777777" w:rsidR="00FC53B6" w:rsidRPr="0011011E" w:rsidRDefault="00FC53B6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B1EBA1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95E1F" w14:textId="768D2EEA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CB4E9" w14:textId="3FF1739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52CD4" w14:textId="7BE69AC2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95A738" w14:textId="266372F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CDFE5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611C9" w14:textId="70CAD04F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C50B56" w14:textId="19F8096F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50A861" w14:textId="0B28816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84551" w14:textId="6692439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67F11F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9EAB0" w14:textId="2915EA6D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0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CD23CD" w14:textId="4B94F64E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33C59" w14:textId="72F2F92E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F0A1D" w14:textId="4E9A1AA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839D99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1F716" w14:textId="7BF97860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0CE41" w14:textId="0F155812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53D20" w14:textId="7B60E72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6C03A" w14:textId="0F425172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E9557A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0EC14" w14:textId="4024E24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EDB565" w14:textId="3056B16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4E6BF" w14:textId="473CEDB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4D507" w14:textId="5F8F39D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D2464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9E8AB" w14:textId="151E245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9FC7E2" w14:textId="7809150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C3E1D2" w14:textId="30F9B103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B2262" w14:textId="42EC324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3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22F56C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5D04DF9A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5D35B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A2578" w14:textId="77777777" w:rsidR="00FC53B6" w:rsidRPr="0011011E" w:rsidRDefault="00FC53B6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C5D84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C3A29" w14:textId="46183B4B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0335A" w14:textId="79D53462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2ED24B" w14:textId="69FE6E9A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6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675D7" w14:textId="700CCB6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396D7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5E98DD" w14:textId="2926614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B1931" w14:textId="45C31352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274E0" w14:textId="2439D03A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6A6374" w14:textId="706B3CBE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764E2E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A209E9" w14:textId="52085182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2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30942" w14:textId="3D78FB1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670C1B" w14:textId="283478DD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484DA2" w14:textId="22F49216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73A4A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E3D4DE" w14:textId="3F62825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6A1407" w14:textId="64C97F31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F200A" w14:textId="179BFF0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D151F" w14:textId="7DACC2D2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018E7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86388" w14:textId="06666698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CF3DF0" w14:textId="772DEB90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7D862" w14:textId="65C7D10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850A47" w14:textId="7DDB536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84E76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6EAB2" w14:textId="75D92516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2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3682BC" w14:textId="4DFD1A26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2387E" w14:textId="3143FF8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E1D95" w14:textId="0A513FE1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18E82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0311A6EC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307A4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8D93F" w14:textId="77777777" w:rsidR="00FC53B6" w:rsidRPr="0011011E" w:rsidRDefault="00FC53B6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C32858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EF8560" w14:textId="779F88F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C5956" w14:textId="6D0847C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C318D" w14:textId="6B87313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5CAFB" w14:textId="3E5E10F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8FA71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C933E" w14:textId="1BB2A81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9BBB0" w14:textId="2A1C4B1E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324D0B" w14:textId="69DA395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26D73" w14:textId="76F9E188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D8F12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968B84" w14:textId="2F7792BB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4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328F5" w14:textId="0098C756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F72F53" w14:textId="78B182E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F4158" w14:textId="38B0B7E9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DA9DAB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DF74A7" w14:textId="15BFA5F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8AE1BE" w14:textId="135F4EC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2FCE8" w14:textId="0D016F0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D23AD" w14:textId="1CCE20A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E840E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5CEF9E" w14:textId="4D6150B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6154C6" w14:textId="69CB10C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DD147" w14:textId="54444B8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523DC0" w14:textId="7ABE4C3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17D37E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957C0" w14:textId="572A0C9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4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82575" w14:textId="5860267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D1E8FF" w14:textId="5124D91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E46344" w14:textId="3A9129E3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1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0FF5F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1C1993D4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D632E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12C56F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2D2F7C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835AB3" w14:textId="2C3AB11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3B56C6" w14:textId="509DB669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CCA4A" w14:textId="36356F9E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6942FC" w14:textId="37E1A11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3BB00A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DD3816" w14:textId="079B715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BD96A2" w14:textId="4F21629D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489B3E" w14:textId="40A2C72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7883EC" w14:textId="1D25459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69CBE0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BF33BA" w14:textId="19641F7B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4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0613B" w14:textId="11ED508D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0ED52C" w14:textId="728A017E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4D06D" w14:textId="3D343D62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8CBE77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739F0B" w14:textId="2CD4C6F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A92B3C" w14:textId="711015A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EC6627" w14:textId="1AD997D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7B958" w14:textId="1CC8008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2E09E8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3EF82D" w14:textId="3107D1E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C3C099" w14:textId="4B8AD3F6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076F0" w14:textId="184006FD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9FA85B" w14:textId="4AAA2DAD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0A9CBA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2B541B" w14:textId="10F2E38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6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463CB1" w14:textId="6CA1748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932493" w14:textId="014CAB14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EEDFD1" w14:textId="76953065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D022E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5A92C302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48DBD3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25DCC9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4-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3C829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72AF20" w14:textId="2FEC799D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53D8F" w14:textId="58E7B81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07761C" w14:textId="07BB598D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ADDE0" w14:textId="44EB72E2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E9BB7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87DF2" w14:textId="6623A5B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A464CF" w14:textId="7ACA755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C465E" w14:textId="186BEC1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E47704" w14:textId="4696F67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69962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74901" w14:textId="0CA8146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0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285D58" w14:textId="0A4DA2A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1B25D" w14:textId="76AC73A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478DE" w14:textId="4DD2656A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4DC9BF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169D9" w14:textId="047C46C1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866BEB" w14:textId="27287F80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E6F827" w14:textId="1C789A6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CACB94" w14:textId="77E2BC18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F0DDAF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55225" w14:textId="2F03B5C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D51E5" w14:textId="14C0BB6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BB328" w14:textId="3F42086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34CDC3" w14:textId="223D0AE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C68F92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7EDD29" w14:textId="0446687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30F5" w14:textId="7D2E55B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DF048" w14:textId="7D96A67D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7ECB8" w14:textId="59941A2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6144A2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3837F262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FFA7E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99AA6" w14:textId="77777777" w:rsidR="00FC53B6" w:rsidRPr="0011011E" w:rsidRDefault="00FC53B6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EBB34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09F1F" w14:textId="562C433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52AF3" w14:textId="03A0501B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CD7914" w14:textId="508CF428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AD513" w14:textId="1890D1A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D0774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3C6E8" w14:textId="33CE8ED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27CFD" w14:textId="46A71CC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1AD0F" w14:textId="0E51472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58E64E" w14:textId="45362E7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87E73E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F3C79" w14:textId="078A6106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9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7FA6AE" w14:textId="6A03E63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A27F2" w14:textId="35D3302A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B3460" w14:textId="43CF8842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508F7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5A727" w14:textId="3DFF40C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A3837" w14:textId="5EE0DBDC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B86E6" w14:textId="3100DD1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030C21" w14:textId="05004E74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54161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9F596" w14:textId="46C3C9E5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AF630B" w14:textId="0F096510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7777E3" w14:textId="46CB041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EFF9B" w14:textId="4C6EA92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E0A35D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8209E" w14:textId="322E6494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4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83493" w14:textId="68C4020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45C9E3" w14:textId="02A38065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EE52D" w14:textId="5FDEA9C2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0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8AD5C7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735F96D7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A7131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54B9B" w14:textId="77777777" w:rsidR="00FC53B6" w:rsidRPr="0011011E" w:rsidRDefault="00FC53B6" w:rsidP="00FC53B6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2234E1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535EBA" w14:textId="7229FFA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65C7E2" w14:textId="6AD4EDFA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1F96C" w14:textId="60FD6A4F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BA99A6" w14:textId="719EC7DD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A5410F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DA86D" w14:textId="37579B49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33E7A" w14:textId="3D1B9C5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0C933" w14:textId="737F750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23A588" w14:textId="35669D4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9243EB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495B1" w14:textId="178EEC04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82F0" w14:textId="0130539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F10A5" w14:textId="347E7234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E7384" w14:textId="227D419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D2662B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A669F2" w14:textId="363C9FF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B392A" w14:textId="71F78AA0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0CC856" w14:textId="24C52C94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E8167" w14:textId="6A8CED02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7376B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C609" w14:textId="6E5993B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4B09A9" w14:textId="79E82F0E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E4953" w14:textId="5E7279D6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0FC014" w14:textId="1C12F1A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8B1AE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D54810" w14:textId="192F483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A5E37" w14:textId="08B29E3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D13A2" w14:textId="4F95CCA3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71BC6" w14:textId="4BE65905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15751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630B3BE7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A9CD5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CF726B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6540F2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796818" w14:textId="033ACAC0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B34F0" w14:textId="45C6447F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4ABB52" w14:textId="16FDA529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01145B" w14:textId="2BB28861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</w:t>
            </w:r>
            <w:r w:rsidR="001B04A4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76992F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DF8DC5" w14:textId="1705159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4E9569" w14:textId="1E5687D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C6A4A1" w14:textId="300EE8F3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A672E7" w14:textId="205EB45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92ED86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F03DA" w14:textId="5DB59C0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3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337154" w14:textId="005F0665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F60A8" w14:textId="0373667C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7BEF43" w14:textId="1E6189F9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6BC33" w14:textId="77777777" w:rsidR="00FC53B6" w:rsidRPr="0011011E" w:rsidRDefault="00FC53B6" w:rsidP="00FC53B6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EC8B7" w14:textId="7CFA4552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1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6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70CAB" w14:textId="12E36875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DBD17" w14:textId="43165C6A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EBBAFA" w14:textId="0BC4464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4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0D552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B4A474" w14:textId="75DE0C8B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15D73F" w14:textId="68AA4588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EF754F" w14:textId="43BF70B9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74476A" w14:textId="12B47688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4A71D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EBFC3E" w14:textId="52E2C651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5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38C857" w14:textId="654D2658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6A8826" w14:textId="2CAE6E4F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F5EBC6" w14:textId="08365268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 w:rsidR="001B04A4"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</w:t>
            </w: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8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630032" w14:textId="77777777" w:rsidR="00FC53B6" w:rsidRPr="0011011E" w:rsidRDefault="00FC53B6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4AFD4258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600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4F45A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5-0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03F9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41323" w14:textId="649FA2E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5F2803" w14:textId="5005843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EF67F" w14:textId="1AA0437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934632" w14:textId="5B696B6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F8C0C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07AF17" w14:textId="01092E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4CC50" w14:textId="57D75A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EF36D" w14:textId="5428F51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D78AE" w14:textId="22BA14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CBB47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7A389" w14:textId="5CB1FD7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971E0" w14:textId="7FC1889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24D34" w14:textId="68FD594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8B1E4" w14:textId="70E705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D294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58480" w14:textId="333548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8F811" w14:textId="1E3C418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18EA7" w14:textId="08ABD60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A547C" w14:textId="433EA4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38259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07C896" w14:textId="553AD50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A6E015" w14:textId="4D0ACB9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F6B50" w14:textId="3231A1E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F492D5" w14:textId="351D9F7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B1ED1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2556B" w14:textId="4C7AA18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F3A238" w14:textId="1794362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30898" w14:textId="2BED41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DAFA6" w14:textId="47EEA1A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338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0B98F9FB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E6F951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F77FF9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574D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90EA00" w14:textId="0C41ED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6DBFD1" w14:textId="5E2316A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48926" w14:textId="3A44636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E3094" w14:textId="2BDD1F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A52F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DA638" w14:textId="68BDBBE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3EA01E" w14:textId="74D295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915658" w14:textId="581CABF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A57B2" w14:textId="4375787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306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E5218" w14:textId="515AB95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02F85" w14:textId="4E41406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1BE220" w14:textId="10E8CD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EB32E" w14:textId="1C02A6B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C9F1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0E63E" w14:textId="2C961C3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D8FAB" w14:textId="5395671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6D8756" w14:textId="12475B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DBD84" w14:textId="5B259A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C518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20D3C7" w14:textId="559B013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5F6B" w14:textId="52F340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7E7BD1" w14:textId="66529A3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0C2C9" w14:textId="3B7BEA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D8C4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9AA7E7" w14:textId="1F8B46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82049" w14:textId="20E4855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B626B" w14:textId="2DEF505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B6ACC" w14:textId="5CA0215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D22B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17006B1E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BADA9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FB1FC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BEB0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58879" w14:textId="36773A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164B2" w14:textId="27BFE2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C0D93A" w14:textId="3A1DB3D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A7ABD" w14:textId="447265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23510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7F4AD" w14:textId="0FC2E2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24BBE" w14:textId="65FCA2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08906" w14:textId="6F5EE9B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58338" w14:textId="4C5B098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7E59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CFC192" w14:textId="4E69F6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1F792" w14:textId="75E48E2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38DDB" w14:textId="65342E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25E107" w14:textId="31F8FE2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36948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ED91E2" w14:textId="4089FB2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24877" w14:textId="798395A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2F45D" w14:textId="7E436EB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58CA6" w14:textId="139BF0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716F5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8DE1A" w14:textId="00791AF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D7D8F" w14:textId="08A17E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C6C95E" w14:textId="5223BA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7DCA4" w14:textId="3E017C6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8299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1420D" w14:textId="489D5DD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FDAA4" w14:textId="20864A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73B165" w14:textId="1F56D68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7E95" w14:textId="58C300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9DC9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63E08AD2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1A24B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FF002F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6C90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B66C9" w14:textId="4FC5530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32B47" w14:textId="421B99B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FF8D1" w14:textId="067363B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94258" w14:textId="730FBB0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82EA5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499D7" w14:textId="12DB951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EBA93" w14:textId="598F9E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881C7" w14:textId="6CD629D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78A2F" w14:textId="4677FE4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9CED3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451D09" w14:textId="7A998EB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7DC1A" w14:textId="10AE46F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3B8C5" w14:textId="7E944C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1449FC" w14:textId="5C6115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7426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6A6A6B" w14:textId="79F268A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142FE" w14:textId="5FD1F35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7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3E5FD" w14:textId="7639C4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CADAFA" w14:textId="36E4318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3F67E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22D3C" w14:textId="19F3DC3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0E3D99" w14:textId="1B74E26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DF883" w14:textId="1B0CD8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3A2F1" w14:textId="4D93378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EBA0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12E35A" w14:textId="599F20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A8BA82" w14:textId="02493F7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07B34B" w14:textId="6ADCF6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60237" w14:textId="7D4848A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FB3C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65B6C231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A769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E4C36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28BE2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0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149EF0" w14:textId="3A67A80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2227D2" w14:textId="4EE7233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5E5377" w14:textId="66F0A22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B4F491" w14:textId="756CCA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72DB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F420440" w14:textId="20A89B5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A9D042" w14:textId="108C1F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A758FC" w14:textId="039A731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0D6954" w14:textId="6777F9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8E94A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EAB6E6" w14:textId="18BBF2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77474F" w14:textId="327532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76C8D" w14:textId="3796D0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0C48AB" w14:textId="28F63E9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4CB41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A5CCD0" w14:textId="0EC2F61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4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AF4E6F" w14:textId="04FD71B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4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60D05E" w14:textId="308AA2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.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66A0A" w14:textId="204B88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7.4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BEA47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B8A18F" w14:textId="47638A2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1AAF23" w14:textId="625FB2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BD906F" w14:textId="488DB97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5AA713" w14:textId="0EEB3FF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C858F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0932F9" w14:textId="455462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56C59" w14:textId="208703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74A6FC5" w14:textId="697489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AE9F73" w14:textId="2D4F4B9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9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27D22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3EED17DE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4B45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C6F53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6-0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B5FF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D0D67" w14:textId="5D29C22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7E242" w14:textId="79BE21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006E0" w14:textId="663BA4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46D75" w14:textId="7B06298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7F02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5E3E9" w14:textId="3B0CCB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953B42" w14:textId="06A300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F361C" w14:textId="3F21B5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9B8F90" w14:textId="17C2F5F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DF546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B63CD3" w14:textId="71AC16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84E16" w14:textId="0129EB2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E856E5" w14:textId="49E82D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A4BCE" w14:textId="2DF581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1B1C0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E9ACC" w14:textId="2C488A6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559AE" w14:textId="75F1D8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5E2C53" w14:textId="5A07922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723E7" w14:textId="6F7DC4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890DC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E2D30D" w14:textId="46DA963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77D4D" w14:textId="4AC1564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1EDC2D" w14:textId="7617D8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15EB9" w14:textId="0BDE757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CBB7C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55F53B" w14:textId="704D8CD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DAB28" w14:textId="6A20941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BE564" w14:textId="7EDEA9A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BE838" w14:textId="3F1F16F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8A3B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3874D34C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97392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36C4C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E8BA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30832D" w14:textId="7CE2DF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51258" w14:textId="5BAFAC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D67E8" w14:textId="2C4B521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7E0A9" w14:textId="3F788E3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81C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93C42" w14:textId="6AA6773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973B6" w14:textId="00B6BDF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8EEC1" w14:textId="6EBE2C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C093A" w14:textId="03B1F3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1AC8D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8BB79" w14:textId="48B544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CEE17" w14:textId="606C54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6E016" w14:textId="6B4367D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6FB662" w14:textId="632EA2A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4BA5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CCB21" w14:textId="3B668EF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9AE32" w14:textId="1B3082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CC7BB8" w14:textId="189250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32D97" w14:textId="637078A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E8DB5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35826" w14:textId="536F2B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95E7A" w14:textId="0657CE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3A62C3" w14:textId="697BF8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BA7A9" w14:textId="7162A30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BC98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BFE0D1" w14:textId="7434D4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08D6A" w14:textId="425A388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DDED09" w14:textId="66234F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B175C" w14:textId="5E11FE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1BFAE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2851B4C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AD59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1BB0F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1EBD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081B3" w14:textId="0221C3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C8287" w14:textId="073A4D4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827FF" w14:textId="74FDFF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8328E6" w14:textId="0C3A933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4A91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6BCC8" w14:textId="31DC8EE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502B3" w14:textId="0A7FFAE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D54FCB" w14:textId="2D12953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62CC27" w14:textId="2D1025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ED0D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F2F7C" w14:textId="5795FF1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D7E4A" w14:textId="7FF380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52B958" w14:textId="233AD36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D445A" w14:textId="7D5CD52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4134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754C4F" w14:textId="315591F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D5CB9" w14:textId="6B8E7E6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DAFFF2" w14:textId="37ADF67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9BF7B" w14:textId="62D3FA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539FF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D5944" w14:textId="1BDA35A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C673EB" w14:textId="07275E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A0612" w14:textId="197406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79237" w14:textId="171E4DF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1323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0CACA" w14:textId="72BBE7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407AA1" w14:textId="6B0168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D44C3" w14:textId="4E513B6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3B13F" w14:textId="0D0325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3B7D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5A9FBAAF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90730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98E937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37ECD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86230F" w14:textId="3CF5D03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FBFBC0" w14:textId="704FFE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5AD9F" w14:textId="3A59C3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2816E" w14:textId="3D2B518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C3C8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AB6355" w14:textId="63590DA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0E8E9D" w14:textId="3B95C2C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21BF7" w14:textId="730A00D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7A108" w14:textId="6251A73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6982A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C52258" w14:textId="512C7A3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36B3A" w14:textId="1B0C69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F56111" w14:textId="28D2985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9B093" w14:textId="1290455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17EAB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945D3A" w14:textId="4FA19E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C93F61" w14:textId="0A0BEA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146C0" w14:textId="7A9C09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541DC6" w14:textId="2D655C7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70F9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E0BD1" w14:textId="4C5B3C4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482359" w14:textId="6C7537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0DFAF" w14:textId="00B5A3D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1E197" w14:textId="4DFBE5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82D5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C0CB2E" w14:textId="2DFE4D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F9CB9" w14:textId="4DF974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C262C" w14:textId="0F5618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12BF9" w14:textId="542B6E2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1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0A3F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00D543F0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C9B7FF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A4851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9343F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FA3F8F6" w14:textId="731F7D8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92A3C0" w14:textId="4B2C13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A0C0F0" w14:textId="1BDEF7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1675E8" w14:textId="2A84BE8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B5FA0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45D9F3" w14:textId="6A72043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C71F6A" w14:textId="73B2AA9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0CDAB5" w14:textId="6015D07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F2A3E" w14:textId="1AA3688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47A3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818D30" w14:textId="1FEA88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8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1231EB" w14:textId="1BA52D9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1E927" w14:textId="6D1A210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2A3C7B" w14:textId="130A4E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5F272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6EEA26" w14:textId="67C55C2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7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1996DC" w14:textId="65258E8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BD54B5" w14:textId="752A158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774FA" w14:textId="1491EC1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4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FF70C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5CFCB" w14:textId="41F646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516841" w14:textId="64C7737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19405B" w14:textId="1B5138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6CC7C" w14:textId="5C3468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9F88B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C9BE2" w14:textId="055020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053147" w14:textId="226BFA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403427" w14:textId="5A678E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1DA152" w14:textId="568C2F6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6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2A8E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1F5AE92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C0843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Gem Russet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F5B40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3-0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9028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32D71" w14:textId="1DA5FB0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32291" w14:textId="182C086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1D857" w14:textId="2452DF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535E9" w14:textId="4F0FFE0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1D6E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8D4828" w14:textId="5796451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61F3D" w14:textId="6874B49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958F9" w14:textId="508797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74549" w14:textId="663FCE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9F30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FD814D" w14:textId="7E9245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5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6496F" w14:textId="30F1FC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BCE5D" w14:textId="66D06F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38919E" w14:textId="545023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3706F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3A7F3" w14:textId="71E828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EC3F6" w14:textId="725AD7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506E10" w14:textId="221706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9B3069" w14:textId="6858D46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9CE26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603A6" w14:textId="32D8F1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6D1BE" w14:textId="47A8ED9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094915" w14:textId="36AF94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456334" w14:textId="08D044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7AB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E7FA4" w14:textId="38E7FF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377EB" w14:textId="3731BF1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6C34D4" w14:textId="0A7CB5D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3ADA3" w14:textId="6D59B75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99338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320BFF2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AE996F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414098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7D81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8DDA3" w14:textId="2E0E38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2BB1C5" w14:textId="01215F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4FC0A3" w14:textId="67534C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E0089" w14:textId="214DEEA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7610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17061" w14:textId="5D275B6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610D3C" w14:textId="62FD66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58206" w14:textId="5096AB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A081B" w14:textId="24D07F4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5CB2E" w14:textId="7A262CF7" w:rsidR="000D72AA" w:rsidRPr="0011011E" w:rsidRDefault="00054E85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</w:t>
            </w:r>
            <w:r w:rsidR="000D72AA"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04F3F" w14:textId="6D90EE7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ACEBD1" w14:textId="7E058AF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DF9926" w14:textId="622C971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33A1F" w14:textId="74ED915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D97FA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2A240" w14:textId="07C601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74BC3" w14:textId="745805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261DC" w14:textId="671866B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135F3" w14:textId="314A85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F7D0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9C2F8A" w14:textId="76893C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88B63" w14:textId="130677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682F08" w14:textId="5C59D02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E1061F" w14:textId="1BC1A1A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B4A04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76063B" w14:textId="034F716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9ECFB" w14:textId="2C85E0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55A6F" w14:textId="5E8888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B3AE7" w14:textId="2025E1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F7D0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34B0279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479EC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A339EC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1CF5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C8784" w14:textId="411FC0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781EF" w14:textId="26C1E1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9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08364" w14:textId="0F020EF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D94CE" w14:textId="78E853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2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A277E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DD2CB" w14:textId="77DB676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ECB0B4" w14:textId="154E87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3C615" w14:textId="1006CB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2BB31" w14:textId="0193629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A41D0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B0B75" w14:textId="0F70DC1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366E4" w14:textId="56C3E9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F512" w14:textId="0B8A0D1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C8EE0" w14:textId="6D49E3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92115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F70D9" w14:textId="3A4EAC5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890A8D" w14:textId="16419B5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69544" w14:textId="50A073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794DEF" w14:textId="0CB9ED7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FA9F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7F792" w14:textId="1931600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814E2B" w14:textId="028DA70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A08EF5" w14:textId="16D5F6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8FD7C" w14:textId="4F951BF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145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530D3" w14:textId="04C4F86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ECDE5" w14:textId="59848C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D895C" w14:textId="3D26AC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B469E" w14:textId="0E4FCB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0FE1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649089EA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AF1D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4DA5B8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B560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0A16F" w14:textId="5E1CF8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0.5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BE1D6D" w14:textId="50BEBE2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2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7BD355" w14:textId="2B569B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4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676416" w14:textId="5B2307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774B6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93823B" w14:textId="0EA3FF8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F801E7" w14:textId="3F29356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DD283" w14:textId="35333D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1AC06" w14:textId="278206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16A7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E8D61" w14:textId="4F1D2F2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02B1E3" w14:textId="4FDDD72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EF74F" w14:textId="770DAE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23AC3" w14:textId="60D42C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512F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6A2E8" w14:textId="1E7DC0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F46D7A" w14:textId="6DB309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18E14C" w14:textId="00D96D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9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03BE" w14:textId="628AF1E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44F7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A427C" w14:textId="3987BB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53AE1" w14:textId="6A4E9D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0AD8C" w14:textId="6BBA4E0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E9C3D" w14:textId="70A2AE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BBD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EB4F7" w14:textId="4201A9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158B9" w14:textId="1459FB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587C1" w14:textId="0E6B60E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5A2BA" w14:textId="3E6EA89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0621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449BCE2A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7B0E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1A27B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719DB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BC95C1" w14:textId="4916A39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3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C9D4E4" w14:textId="6D6F97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.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F92F7B" w14:textId="50D8EEE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.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9F56E0" w14:textId="68BCEF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.9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D4BD6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71B1DC" w14:textId="24E5A8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C148A6" w14:textId="3011AD6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0CD3C3" w14:textId="65E0B3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248FF2" w14:textId="706EA87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B301E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D7E66" w14:textId="5C681F9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C6C35B" w14:textId="41301EE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414BA8" w14:textId="0B19E6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003E73" w14:textId="663A3B0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8BA7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C718DD" w14:textId="23376E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2.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11ACC1" w14:textId="0B4DCA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3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1D331E" w14:textId="234E3B0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5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3ED8EC" w14:textId="773473B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6.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14931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C1D38" w14:textId="430316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D9D6D8" w14:textId="0337BB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13ECB7" w14:textId="4634B64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6D16ED" w14:textId="2B1CDE7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5520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968EE" w14:textId="450BD4F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3B52BF" w14:textId="68B745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E22C85" w14:textId="38A11F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D2E0EE" w14:textId="480B18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0BD29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0364CE29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41082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E94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4-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E217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172E5F" w14:textId="591173B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ABF50" w14:textId="09F0A29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6A40DF" w14:textId="76F353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7788F" w14:textId="00E3A6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9061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AF81E" w14:textId="5A3FDF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D8258" w14:textId="30EF0A5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E5618" w14:textId="38F1CCA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98E64" w14:textId="0A6BB5C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86A9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6E2202" w14:textId="0EA8536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B89EF" w14:textId="3356D5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75C2F" w14:textId="444C952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E8400F" w14:textId="186C5AE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EE2FC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BC534" w14:textId="2E22324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9228D" w14:textId="70EFC76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6F39B6" w14:textId="39C18C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5E7B0" w14:textId="513F26D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962C5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00AE7" w14:textId="7EC2A77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F1F14" w14:textId="0C9FE0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80FF7" w14:textId="6C688E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95E6E" w14:textId="023AD7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F88AC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11F47" w14:textId="265D42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9D3F8" w14:textId="62D84C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57729" w14:textId="1EEC50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91DDD" w14:textId="6ADBC3A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8B631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237347B9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5B0D8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1FEB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B3ED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73225" w14:textId="46FE73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BA66E" w14:textId="591CAEA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ACC6DF" w14:textId="0FDD8B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5604B1" w14:textId="4AEAFD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FEF6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49F8B" w14:textId="1BB34B7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A94CB2" w14:textId="692DA23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02128" w14:textId="4D4832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4C2DD" w14:textId="3BCAAC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46F2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80C79" w14:textId="3F4E27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8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33C60" w14:textId="52AA8FD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FEE1E" w14:textId="2EE9F1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DEB410" w14:textId="70BDC8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EA85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E2732" w14:textId="095225D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2651C" w14:textId="3F28159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DA2A3" w14:textId="1667D3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51B49" w14:textId="7C224F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E491B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6FD49" w14:textId="33A8AF1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B143" w14:textId="74BE2D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025B7" w14:textId="18CC33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13B72C" w14:textId="5C6DB21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6D6B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48327A" w14:textId="594E6C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C53FCD" w14:textId="015657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2D47E9" w14:textId="57E8F4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C5E1B" w14:textId="2046E26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25F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690BD284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34E6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32FF0F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FCD2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1DF775" w14:textId="03D6FBC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B165F" w14:textId="5D96B3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8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8636AB" w14:textId="2EE0670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EC1736" w14:textId="360876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434B5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ADD81D" w14:textId="70473FE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8C162" w14:textId="3BD2B4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F85D9" w14:textId="2BAEA3C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EA6FA" w14:textId="23D7C05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8BA2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9A7BC1" w14:textId="5B876A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A722E" w14:textId="6234F41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B2B19" w14:textId="4B19D5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1367F" w14:textId="6AB1213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48CD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ACD553" w14:textId="5016AE7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09F4D" w14:textId="144912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C3820" w14:textId="1D7D11C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7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1CD82" w14:textId="5011EB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25E2A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B06F" w14:textId="1BB364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FE64E6" w14:textId="4D792FF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18579" w14:textId="1E42E6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1A5C75" w14:textId="13545EF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9C4C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DDE831" w14:textId="79B7E07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195F8" w14:textId="7FD239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E971" w14:textId="420EE58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425D2E" w14:textId="14A07B4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FDA0B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41D72C2D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7EEB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ADB76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60B00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4CA678" w14:textId="6C98EF7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9B4BD2" w14:textId="6691EB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B88570" w14:textId="7BB3E7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E404D6" w14:textId="3E6100D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.4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9A55F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E1B95A" w14:textId="47D9A2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0A7DC" w14:textId="187AFA8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8467A2" w14:textId="4A8CCB5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887AFC" w14:textId="592C615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2D3D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E4AA3A" w14:textId="53C89F5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0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6360D6" w14:textId="630DF21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86F5EA" w14:textId="52A0FD9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94FBBA" w14:textId="4600E3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8A1A2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1A8004" w14:textId="71EAA2C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.1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AE1396" w14:textId="752AC7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323E54" w14:textId="4EC5A44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5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8DF861" w14:textId="3C4A560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5.2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7E6F3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7E545F" w14:textId="3D980E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798DA" w14:textId="486B4F5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2FC2F3" w14:textId="6512E70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56E9B9" w14:textId="319027F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514B6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C594BE" w14:textId="6460B2E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E801F6" w14:textId="088796B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FF20A" w14:textId="3DD7E30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1541E7" w14:textId="7374D3D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8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8DED5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02FE4010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C68E5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F913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5-0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82131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330B9" w14:textId="1A58AD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10FB1B" w14:textId="20FBC7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E02BE" w14:textId="36AECD2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BF4E2" w14:textId="0C2271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2E755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587DD9" w14:textId="37FEBF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0AF3E" w14:textId="7644D8E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AFCD51" w14:textId="0B5F337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647690" w14:textId="50C44CE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55FD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DB43D5" w14:textId="200081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C5EBBE" w14:textId="089C47D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195B0" w14:textId="1BEBD4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086D96" w14:textId="5487BE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60D58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B90AC" w14:textId="1A018C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A1C63" w14:textId="487F482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BFA5DC" w14:textId="55FEEE0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A9CA0" w14:textId="2FFF87A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774B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F541DB" w14:textId="7903A8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EC634C" w14:textId="1C6D7F2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A344D" w14:textId="2FB2E37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A531B4" w14:textId="7CCC20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0CE6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A7984" w14:textId="3E01B5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496B7" w14:textId="62ADE6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6DB8C" w14:textId="4483958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F1675E" w14:textId="070D6F6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7755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69B3CC5D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C6007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CF1EA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499B3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45489" w14:textId="3F1504E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BBF785" w14:textId="24B6439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13646F" w14:textId="2A5F770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00DC3B" w14:textId="31BE1EB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D781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59840" w14:textId="5A6022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E8D11" w14:textId="4739EDD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69966" w14:textId="07AAD75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797D3" w14:textId="312A845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8553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A02EF" w14:textId="530AA0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F7080" w14:textId="3295DD7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BBCB00" w14:textId="4EF7C6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677313" w14:textId="10A8ADF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682F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ACFCA" w14:textId="73BD6FB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49AE" w14:textId="6ADC963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217520" w14:textId="44A74C2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970918" w14:textId="33729F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44A79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E762B" w14:textId="4F52D69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82470" w14:textId="5A4ABB7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ACE34" w14:textId="41CCF35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581EC" w14:textId="0B0321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61D3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AAE34" w14:textId="5E4D41F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F9CCB8" w14:textId="1BDA8D4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2F81CB" w14:textId="43C041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2FF24" w14:textId="1130BA4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3035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69C4A2ED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B3E89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FF79F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FB832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23FD7" w14:textId="0BE6921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7CD16" w14:textId="57AAF56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437E64" w14:textId="08FF1C8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547B0D" w14:textId="2F4B7FE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1687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112458" w14:textId="453EFB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AC4DFD" w14:textId="316A71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8ACDE" w14:textId="1369CBE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4C7ED7" w14:textId="4F9240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ACEC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C805D" w14:textId="4E543B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54D39" w14:textId="7C0A9FE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504A97" w14:textId="4FF79A9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A5640" w14:textId="590A15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DBB57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D2C08" w14:textId="7A851D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F29B8" w14:textId="1A94973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0203A" w14:textId="553045B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14D99" w14:textId="79B294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7AE27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DC645" w14:textId="4FFC17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BC07E6" w14:textId="19EB91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803A8" w14:textId="6BCED0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11CAC" w14:textId="2D9AAE9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5C7C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BD05B6" w14:textId="15F713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9105B6" w14:textId="57964DD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4F4DB" w14:textId="42FE3FE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8231F3" w14:textId="7BE923D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1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3208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3580263B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AB58E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E8AF5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A5A83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2AC81" w14:textId="607E9A5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0B3FE" w14:textId="00C87C5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5FD08" w14:textId="5A1978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58C2A6" w14:textId="619046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00A4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66968" w14:textId="553AD3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06960B" w14:textId="48358A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B706FA" w14:textId="639730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37CB6" w14:textId="170554F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42E6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60368" w14:textId="7E6988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D97B3" w14:textId="1C867F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1B5F2" w14:textId="6C3A5E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ADF1EF" w14:textId="56857E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2742A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35D36B" w14:textId="07A8DD7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9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FC9148" w14:textId="2264212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2FB9" w14:textId="3E98A6F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9D1BB" w14:textId="6FDE82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FCC2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D89AA3" w14:textId="6DF74A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1335B" w14:textId="21809D9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C2997" w14:textId="3A6585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A43F53" w14:textId="043E29F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E393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8568DD" w14:textId="39F1FE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4D27C" w14:textId="35C743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DB9D9D" w14:textId="3753F26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3A5D37" w14:textId="7C4235B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6BDE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0F07821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47691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7986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BDB93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0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76ABF2" w14:textId="625FDAB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5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AF5BA0" w14:textId="74170BD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5AD482" w14:textId="656CE2C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0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97285C" w14:textId="7959A87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3.6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F446E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51425F" w14:textId="75AA56F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6BF54E" w14:textId="3251F5E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AE6D0D" w14:textId="40F411F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9A8303" w14:textId="715C95E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4A0C42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9229F8" w14:textId="36D1436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60D719" w14:textId="3538969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28C947" w14:textId="3B4331E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DBE718C" w14:textId="56ADE2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16F00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1026927" w14:textId="58022B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1.5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88AA47" w14:textId="5A40D65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4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F9269C" w14:textId="2039FB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5.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64AE6B8" w14:textId="308F23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.6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81F59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B7660B" w14:textId="7FD332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CD272B5" w14:textId="083E1B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878B3B" w14:textId="28B351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F52B7A" w14:textId="1833CB3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1C76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AA8D6" w14:textId="1943BF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4BCFFD" w14:textId="74B9462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C770A3C" w14:textId="74240FB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D053CD" w14:textId="153F42E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1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2B953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331A9A7A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15BD6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0F586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6-0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0492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34B2A" w14:textId="3976C1D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27569B" w14:textId="739D39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327C09" w14:textId="273EB0C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D2556" w14:textId="3BF9DF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E135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87B78" w14:textId="58B46D6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059165" w14:textId="77473D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7B1A0" w14:textId="2B332DF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60A1D" w14:textId="35C6B9D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EBCD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2FA129" w14:textId="26EE07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64A95" w14:textId="331FAC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801CE" w14:textId="619D257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A32B6" w14:textId="29C7736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83D8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3CE325" w14:textId="49FEBCD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2D564" w14:textId="4C9E4DA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113BB" w14:textId="7015F48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FE9B76" w14:textId="1553D33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EF65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DB787" w14:textId="4BDAA08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6B845" w14:textId="1D4E04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7FD12" w14:textId="55044DE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5263" w14:textId="212E73C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39784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C92817" w14:textId="0E1CB5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FFCD" w14:textId="7E5B3F3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48A4" w14:textId="0D950C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4AE5F" w14:textId="2A07BDC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52307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0BA2B119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A5125D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E3DAC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B8B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CA2389" w14:textId="20E4DE6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C21250" w14:textId="759470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57535" w14:textId="4FD084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E4C8A" w14:textId="01B5C7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B459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6A7F10" w14:textId="62842CF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995949" w14:textId="240316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032282" w14:textId="679E33E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F98AB" w14:textId="64CB480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0778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5E0EB" w14:textId="668CB9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1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2594E" w14:textId="042D99D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8FF8B" w14:textId="229622A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405B28" w14:textId="6F5A95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5B0F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931714" w14:textId="7BA224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923D8" w14:textId="166AD71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10FD8B" w14:textId="1BCA68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BA2CE" w14:textId="3F1F38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15C2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826AB" w14:textId="2BBDC2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304F74" w14:textId="29EC93A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64ED1C" w14:textId="73E87FE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90816" w14:textId="397F70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827A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7296F" w14:textId="6908BF5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0D5E63" w14:textId="0FA254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AFEB6" w14:textId="6198A29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A8AF9" w14:textId="37A3020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F239D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41C886E4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0CF70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30735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8382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1DDC1F" w14:textId="0656D9F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26974" w14:textId="7C71DC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458F6" w14:textId="743B0B9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5BCB1" w14:textId="239F494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4BEB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6592AD" w14:textId="548D017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B8DE06" w14:textId="6916573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2A6A97" w14:textId="1304169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47F79A" w14:textId="378086E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F2932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033E11" w14:textId="1385B7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0ED4B" w14:textId="346DEA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4C04ED" w14:textId="70CE0C8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5D827" w14:textId="1C43062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24B2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A8E74F" w14:textId="00FDC38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BEB5FE" w14:textId="00737F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88127" w14:textId="7BF95CC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5F91A1" w14:textId="55227F9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2ACD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EC99F" w14:textId="744C17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98DBC" w14:textId="0D92C7F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F4F3F" w14:textId="530E7D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2FF796" w14:textId="0E9506C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9E4D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0D2AE2" w14:textId="2CCA0B0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2DDFF" w14:textId="7AB4178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B3475" w14:textId="789CE37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86EE0" w14:textId="5675B0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289A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594B966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EBB8E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0B110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35690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C51C5" w14:textId="6171A3D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A9CCEF" w14:textId="5ACA0C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7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27A28D" w14:textId="5C3063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3B7C3" w14:textId="5A00539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DAB0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97EB30" w14:textId="0E6D09D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2665A2" w14:textId="18B55D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5BF7B" w14:textId="220619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FC466" w14:textId="4616C31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FE5A6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DF7AC9" w14:textId="5C6991A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64888" w14:textId="1D588F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98F9A" w14:textId="0F5021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96ED12" w14:textId="767EC35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1BB7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5245C2" w14:textId="126C0D3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4B08C8" w14:textId="7488FCE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9CAA4F" w14:textId="3A1FA0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E87BF" w14:textId="5F2F9B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A655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F2C07" w14:textId="7B6AD8E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88C575" w14:textId="6700545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C0D32" w14:textId="269421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2FC07" w14:textId="60A3077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6B493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5D246" w14:textId="13A67BD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09FEC" w14:textId="28FA0A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3E811" w14:textId="1D4529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AAAB04" w14:textId="0711E72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9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6FA64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1C93468D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D53991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FF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0E5534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E78A7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74076" w14:textId="5076659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30AACF" w14:textId="342D1B7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15AD08" w14:textId="42644F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9BB99C" w14:textId="3F4EF8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2C8E3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595150" w14:textId="73BE07C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9148C6" w14:textId="4FD2FE7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A19E2E" w14:textId="072AEF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3E4B24" w14:textId="6A45C2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D5647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7B1E04" w14:textId="2EE2183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3B4690" w14:textId="520A7F9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0EC440" w14:textId="2E0F2C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8B9F18" w14:textId="33FCAE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633F5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830FD4" w14:textId="475249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7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031CA5" w14:textId="78601AA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6EBD9C" w14:textId="23DDAD3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6CD115" w14:textId="621D56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4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9DCA1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5E24A0" w14:textId="4846C4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AFF348" w14:textId="2AFB38F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14CCDF" w14:textId="50EFDFA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047E4B" w14:textId="241D5E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6E0A0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41924" w14:textId="7D009A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C56F7E" w14:textId="29F7AB0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530087" w14:textId="40286C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480705" w14:textId="4E4485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8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422BB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5237A70D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63E81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Umatilla Russet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98BCF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4-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9560D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0D22C" w14:textId="09BB73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7BD96C" w14:textId="6D1C145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0D7B4" w14:textId="45F1BA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FFB92" w14:textId="26DA1D9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2C81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92C8BD" w14:textId="731667F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2BBED8" w14:textId="3CFECBD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45498D" w14:textId="2F50955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35B0C" w14:textId="758964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68B75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4F9373" w14:textId="2D0756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D877BE" w14:textId="23B481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6B379" w14:textId="3263659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0281D" w14:textId="5F3C10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F9D6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655899" w14:textId="50617A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4AE90" w14:textId="1F6AE7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A9A102" w14:textId="5C73E18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28346" w14:textId="626EBA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2DB1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5BBFD8" w14:textId="7003980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BAE0B" w14:textId="2B0D26F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0971D" w14:textId="524918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A21971" w14:textId="1C1EA9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6B8B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D985A5" w14:textId="4C52D31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8EF1E" w14:textId="508B70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2A4C7B" w14:textId="27D4DD2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4EAD0" w14:textId="2ED2692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12F7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4B2289D4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072F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848DF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0819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8F50B" w14:textId="1F6947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D89C0" w14:textId="4D01C1A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A7407" w14:textId="7FDF8AA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71EBF5" w14:textId="0B183F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617C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7B1E36" w14:textId="641E2F2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2CD31" w14:textId="07B5B9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C6A6E5" w14:textId="23C7793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FD6DB8" w14:textId="289102F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ED1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306AA" w14:textId="45ED358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38A4A" w14:textId="08F6C30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D0D53" w14:textId="0B39FFF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51E31" w14:textId="63735D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40D2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525B" w14:textId="2052A4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947F3" w14:textId="044C21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99F56A" w14:textId="2E7158A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8CFEE" w14:textId="10E0412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FDB10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C6182" w14:textId="7E386EC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B59284" w14:textId="1C4424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2A713" w14:textId="055449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04491" w14:textId="6BB64B5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33F2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BA71CB" w14:textId="57AE79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AC3C2F" w14:textId="16ED00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8D9CD5" w14:textId="45C831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C67556" w14:textId="72D158B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905BE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2834B0C5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E6CD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28AB6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4045B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EDF35" w14:textId="577625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85E5C5" w14:textId="4958E3C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CC9786" w14:textId="5DC737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DDCB2B" w14:textId="4B85162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8022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710E5" w14:textId="506D41E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F7A8" w14:textId="3BBBC9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CD966" w14:textId="305CAE0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DCF126" w14:textId="136741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1C298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710684" w14:textId="6D731F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13C8D2" w14:textId="6890109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C1C71" w14:textId="386B47F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C1A6D" w14:textId="50C9B86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EBFB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8D6330" w14:textId="5DFC115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2F983" w14:textId="7F5D33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CADE98" w14:textId="52427E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A5C69" w14:textId="2DEB5F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8174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14D7E" w14:textId="6471FD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F6A0AE" w14:textId="2192FE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F1F1C" w14:textId="67085F6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93E3A" w14:textId="44E1D9B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3514B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925B9" w14:textId="4F2DFCC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8F13D" w14:textId="7AD533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AB927E" w14:textId="4EB9216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1FC3D0" w14:textId="18E9A77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A7ECD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3CD76B85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E3AC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D29E0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4ED9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1BE0DE" w14:textId="1F97245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8EA022" w14:textId="0AB8BF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A1F904" w14:textId="4C1155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DADEEE" w14:textId="190CA44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6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FA7071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C79A6D" w14:textId="356281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C33B8" w14:textId="5383792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D8F7CD" w14:textId="4A9DA80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A76B22" w14:textId="6FCD21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C5D44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6CF12C" w14:textId="1DAFCB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6CEEDE" w14:textId="6F5D0C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471DE" w14:textId="5E9CA97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614CD5" w14:textId="6E4D3D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7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CD52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E40C5E" w14:textId="5A00487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.3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BB2746" w14:textId="7E3585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E79F5" w14:textId="09E26E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5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95118" w14:textId="65765DE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9.0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A8DC3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13FF71" w14:textId="7BCBC90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3B825F" w14:textId="38D83C3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534B3" w14:textId="0C55A4A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C3AE16" w14:textId="3CEFBBE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1FA73E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03C828A" w14:textId="7599A8F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8AF03" w14:textId="0EFDAAF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0EFFDA" w14:textId="56AEC6E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7A081D" w14:textId="70BD5D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962A0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64714928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4956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439D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5-0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C4B3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D7F53" w14:textId="6E1ACE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A7BE6" w14:textId="65D53E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30245C" w14:textId="07E59DA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EFB65C" w14:textId="05B272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3D89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7F0CA" w14:textId="464EC8E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D6579" w14:textId="29B56F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AC8F9" w14:textId="68D3A7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9CAF28" w14:textId="6F45593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85BE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EBC7D3" w14:textId="28AA499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5DC7FE" w14:textId="45A291F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E02B1" w14:textId="1CFEF30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E23E" w14:textId="36E8D4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9493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FB14B4" w14:textId="7BC5986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56270B" w14:textId="667412E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488F7" w14:textId="0E05714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A75FDF" w14:textId="01D83A7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5C1C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B7F257" w14:textId="5F48AA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8E7E5" w14:textId="01D4CD7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45126F" w14:textId="5BDAE3A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E108C9" w14:textId="775CA2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1AE66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05E006" w14:textId="37CABD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702185" w14:textId="77E183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C2AEE7" w14:textId="217307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CA79C" w14:textId="54FF406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707C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56EE09E7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107FC3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023BD3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DDB4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921386" w14:textId="11A467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03E8A1" w14:textId="28F8D3F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0202A" w14:textId="218B43F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E9D2A" w14:textId="1028ABA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006A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D4AC7" w14:textId="40167A1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3AA104" w14:textId="41DBF61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3FDF82" w14:textId="1D7559F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6E5BE4" w14:textId="046EA9B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7EF4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3257A5" w14:textId="51E72D8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593646" w14:textId="6180AC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83F366" w14:textId="71ADF33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D4CF9" w14:textId="019E61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EB9C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A2459" w14:textId="064D52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11305" w14:textId="07ABB1A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A3727F" w14:textId="52F2B90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C3725" w14:textId="76DC9D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C6B7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2C88F" w14:textId="7285D78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EF1E" w14:textId="3238C2D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E60B38" w14:textId="4CD593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93B76" w14:textId="5077735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AE8B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3EC64B" w14:textId="1B7118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49F0DB" w14:textId="18AAF5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9D194" w14:textId="18552CC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A1AAC" w14:textId="1C1D58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3DEE5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64B0C0A1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FEC28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792A2E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3F39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4A945" w14:textId="77EAB7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E8580" w14:textId="2469B27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E43347" w14:textId="4746AC0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8FF1FB" w14:textId="54076B6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2CCB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4CB4B" w14:textId="77CA642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7E047" w14:textId="50C0614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3CA13" w14:textId="3E90F7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C2348" w14:textId="3BD2FE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2359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F5AD9" w14:textId="75E4F63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CDAA5" w14:textId="61FD63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DCE567" w14:textId="77E69F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9705E" w14:textId="16083B2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898B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7AB20" w14:textId="274CFC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7CD433" w14:textId="1826C78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E57FBF" w14:textId="155C5F1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628659" w14:textId="1D6E262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8D48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8D4057" w14:textId="642E310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EA1D86" w14:textId="54AE7A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7B884D" w14:textId="394443B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8DE06" w14:textId="208EBAE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3CC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BA69E" w14:textId="2D0F3A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3E653" w14:textId="583A76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7B958" w14:textId="178424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0E51D7" w14:textId="4189C2B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67C0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745C813C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DAC12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08E6B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D480F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3E191" w14:textId="0735389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D131BF" w14:textId="1ABD446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6E3D77" w14:textId="2F57AB7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0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38B6E0" w14:textId="7508590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C958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03F85" w14:textId="5540AD5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19A00" w14:textId="7643613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DACD1" w14:textId="3C0382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BBE52" w14:textId="77402AF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114F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D7ADA" w14:textId="5CFD9C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AEEF9D" w14:textId="6EF015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B1B86" w14:textId="587A009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BB414" w14:textId="5DCFD1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C8394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A6D14" w14:textId="6953A23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475DA5" w14:textId="5302298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9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08ACA" w14:textId="6B115CA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926FF" w14:textId="47411EC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9E6A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211E5" w14:textId="314ACE9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562BE" w14:textId="75B4BA6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A0A3B" w14:textId="5229D2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377956" w14:textId="7BA27D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6B47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B69D29" w14:textId="4B9EBAA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81CDC" w14:textId="6F1FB3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8247F" w14:textId="6FAAEF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DD10A7" w14:textId="0A89432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3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49B7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3019FBD8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6E1A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9C352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B0502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0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FF64A5" w14:textId="4F3B92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5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C4F989" w14:textId="079791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A5F6AD" w14:textId="0F743B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F53912" w14:textId="4457344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6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9B228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87AD31" w14:textId="2A6988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C1414" w14:textId="212451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6B36F4" w14:textId="4E21564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2819DC" w14:textId="0EDD3C6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50A6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1DDAF4" w14:textId="6AC367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6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6596EF" w14:textId="6FF61BE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C35EE" w14:textId="766DA72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8D9C8A" w14:textId="47103DB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BB330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A04AD0" w14:textId="2DBC543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9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62CFCC" w14:textId="1C7E722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4.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CAB4D5" w14:textId="1B659FF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4.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87FC43" w14:textId="15FFCDB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.6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E5689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EB2A73" w14:textId="7B571C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C84855" w14:textId="0D8FF21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8BB474" w14:textId="624AF45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969C3B" w14:textId="45F63B4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F4785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B8C96A" w14:textId="133CF3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13C95E" w14:textId="5F7C29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0D72A" w14:textId="0F42D65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EB530D" w14:textId="1A94B71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7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DE100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17EC809E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DF476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C28A7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6-0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6C77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81C3" w14:textId="1A02124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20C00" w14:textId="421105B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934712" w14:textId="056D138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A6D08" w14:textId="2662414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D5B08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E24F83" w14:textId="4356BE2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122F7" w14:textId="37E8A29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77376C" w14:textId="5FF4FFE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5EDF9" w14:textId="0B47D0B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724B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A8C10D" w14:textId="55D0A2A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02BC28" w14:textId="5176EA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F9195B" w14:textId="7C3755F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E9532" w14:textId="2BD6E01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E708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01BA6" w14:textId="7E63284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618E04" w14:textId="3D0D2D5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1F9B6" w14:textId="3D91650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56ED2" w14:textId="0DDEACF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2E8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19D7E5" w14:textId="329F5D1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7C152E" w14:textId="26C447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546E6" w14:textId="53007FC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DC072" w14:textId="553249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C958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522EA5" w14:textId="054763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4436A" w14:textId="1EB16D1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2AFA51" w14:textId="17B27E8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1FA34" w14:textId="35AD72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784B4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32B00E4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EEC43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8AAF64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75C2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63ECC" w14:textId="1AA0109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3E5A9" w14:textId="24740DE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3E5E28" w14:textId="2662283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F1599" w14:textId="156359F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C6C1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2BA293" w14:textId="7B15035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088A50" w14:textId="210CD9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AEFFA6" w14:textId="38883EF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923BF3" w14:textId="2386A7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2BF6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45C25D" w14:textId="14CB04D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E2B80" w14:textId="7DE665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8C72" w14:textId="433985A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7394B4" w14:textId="077BED2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CAC6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01682" w14:textId="44539E7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C608D" w14:textId="546B64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0ED92" w14:textId="2429809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B6C68B" w14:textId="3BD6059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B876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B76500" w14:textId="495EBB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AA62E8" w14:textId="031A88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A110B5" w14:textId="6A7587A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0AD2F6" w14:textId="5A99889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4BEDB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EBC18E" w14:textId="31483F3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14EB" w14:textId="4B54806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834EB" w14:textId="3F483FA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A2E207" w14:textId="10E5BF1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C60B6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484A11FD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001D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2BB32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421D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3032E" w14:textId="3E12A9D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DDFE4" w14:textId="278CCC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B3020D" w14:textId="2676811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62667F" w14:textId="46B9211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2CB5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F7ABC" w14:textId="0AEEF43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445A1" w14:textId="36286E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000854" w14:textId="7437F8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C6C5C" w14:textId="1361F79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5EA3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568C22" w14:textId="78B5A4F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AB385" w14:textId="1BBD8E0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5AD83" w14:textId="2F015EB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E5D46" w14:textId="016902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FD025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0DC56" w14:textId="65B72A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21C9AC" w14:textId="0EF707F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42C431" w14:textId="236E17B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6D7D8B" w14:textId="6111D78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60D2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E32181" w14:textId="52E0F6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891C43" w14:textId="2EB60C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0E44B3" w14:textId="546EAC2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E8BB9" w14:textId="16B58F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F32C6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BFA81" w14:textId="02DB627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62DCF" w14:textId="79C036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D83D49" w14:textId="75A5C8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B3E040" w14:textId="7F98AF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8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AEE31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738E1D34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0F8B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7179B7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72C0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4124D8" w14:textId="3844CB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2F4890" w14:textId="3BC33B6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FF8AD7" w14:textId="5DFFDB0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7E1B5F" w14:textId="4277AC1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CC70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9B53C0" w14:textId="49B899D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88CD1" w14:textId="150B6E7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F243E" w14:textId="67A0F0D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E0ACF" w14:textId="00232F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81681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2F95F" w14:textId="62E16B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58223" w14:textId="182261B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E3D45" w14:textId="2EDAD4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0187FC" w14:textId="1F6D6EC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CABB9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A8E87" w14:textId="29FE989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8ABD9E" w14:textId="0E89D34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991171" w14:textId="7F79C5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EFAFD" w14:textId="2B0956E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2F74C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9FF152" w14:textId="0908CB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F9E0BB" w14:textId="19053F5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F4F35" w14:textId="3B834A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E85F5" w14:textId="5599AA5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602D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86B450" w14:textId="202A72B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C0373B" w14:textId="1429D5A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3A7ED" w14:textId="5D66A9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1E129B" w14:textId="027D30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BC802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0526474E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035299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84710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F1E5C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08C5E7" w14:textId="7775E4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9D1B1D" w14:textId="4E07DC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260C78" w14:textId="67A5DC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B8FE68" w14:textId="1E5890F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04B91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3CA07C" w14:textId="1DA15CF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590AE" w14:textId="7B1E85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EC6909" w14:textId="2185D28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8641A2" w14:textId="33E9525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90A2A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BC4FAA" w14:textId="626491F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7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48D750" w14:textId="6FCEBF4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791EDD" w14:textId="668825F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A1AF11" w14:textId="7CE8E6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8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C6148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DD0D0" w14:textId="416E63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4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1092A0" w14:textId="484A3F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D606E0" w14:textId="7F09790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D297DE" w14:textId="3636635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8E6F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620208" w14:textId="6603F3E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F48E07" w14:textId="4F0D2C4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F960F6" w14:textId="394CBB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099399" w14:textId="4FBEA89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70482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8D1A85" w14:textId="1AD400B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3F410C" w14:textId="5AD96C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F564F" w14:textId="053CD39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8ECC39" w14:textId="22AE4E9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3D710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15A00586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A376E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Bannock Russet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D445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3-0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46F9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2AACFB" w14:textId="3361CF6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AF5F3" w14:textId="33C1012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FA19D0" w14:textId="1A70048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CEC52" w14:textId="48ABCD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2E2A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CEFFC" w14:textId="2E06026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0F8AEA" w14:textId="26E081E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0E9EE" w14:textId="7901FE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2EC6" w14:textId="22B2441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E173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D055A" w14:textId="6F6B073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4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83110E" w14:textId="762C97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22B3E" w14:textId="3DC16D2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B1A53E" w14:textId="73C416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1D0C7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7351DA" w14:textId="1471B68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7C2E9" w14:textId="6973FFD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9D064A" w14:textId="222B51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70DB7" w14:textId="72EFAAC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A5EE3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15BF2" w14:textId="6F776FE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213F56" w14:textId="540DDC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8799CA" w14:textId="32E3ECE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23A229" w14:textId="6D03C0E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0FF8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28730D" w14:textId="440BD16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D2A7B8" w14:textId="146D4FE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790A32" w14:textId="409E676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8FD87" w14:textId="17F2574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2E3F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12736DEA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009F27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E65ADC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386C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A8899B" w14:textId="6640A55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3BDDF" w14:textId="45B31F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88078E" w14:textId="40F068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968981" w14:textId="73E89F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261F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4A668" w14:textId="7BC5E80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0C350" w14:textId="113FB6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11C49B" w14:textId="7DFAAD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0418E" w14:textId="7C866BC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CFB6D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A6DA54" w14:textId="1A12D9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2C27F" w14:textId="60BAF05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BC773F" w14:textId="7B7447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7A86A" w14:textId="16DE18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E65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6615E" w14:textId="3FA1666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1215FC" w14:textId="47E23D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23F48" w14:textId="4A6B2A5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A2AC15" w14:textId="2A5DDA9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0967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884DB6" w14:textId="152160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9FEBC" w14:textId="26C96F6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4E2DF2" w14:textId="1808637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454081" w14:textId="172E4D5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C8796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E6CE91" w14:textId="7701B00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F8291" w14:textId="10BA2E1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0D21D" w14:textId="50FF4D7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9696B" w14:textId="22241BB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AE014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329ABFD4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C662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8A0B8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3A7AB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2064A" w14:textId="17E68F0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37EF84" w14:textId="4F04C1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C825B" w14:textId="276D1BC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51AA02" w14:textId="6BACAC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3FD7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4FD06B" w14:textId="213F6E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FB5AF5" w14:textId="7542880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D4AC9" w14:textId="2A4690D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8ADC83" w14:textId="07C75FB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A38B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9FE935" w14:textId="3FABFC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2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C2465C" w14:textId="013FC7D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12026D" w14:textId="083046A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F3E29F" w14:textId="4498CD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49AB2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36E1C4" w14:textId="24E17C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FC856" w14:textId="690CDE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5648E" w14:textId="22CE004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F8935" w14:textId="43593A9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F862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96B97" w14:textId="5859D93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16442" w14:textId="4D3CDE2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0211B" w14:textId="11417F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2B638" w14:textId="157E81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9538A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BC60B" w14:textId="24F798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D9909A" w14:textId="1F82B9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D407C" w14:textId="419EB45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F9509" w14:textId="4C28FE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558C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6FD750EB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BDE81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7D2CB9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29669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5156DD" w14:textId="6D5ECC9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7E5C56" w14:textId="45DB99C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A9396B" w14:textId="5E4F6CC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C801C" w14:textId="7C8F0B3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B7B8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DED438" w14:textId="4C5E9DA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02A95" w14:textId="37AF07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EE5F7C" w14:textId="2BE4BE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1EB38" w14:textId="15DF357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98EA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223ED6" w14:textId="0C9DC2F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8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16AFD" w14:textId="1FE51B8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23E2E" w14:textId="5847F4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18557D" w14:textId="016BF6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9449A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DAF3DE" w14:textId="1C5A835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A8841" w14:textId="36CE6B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DA0226" w14:textId="0E1477E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15228" w14:textId="7C1256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9A72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5EDFE7" w14:textId="3D4C3F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C0A578" w14:textId="0E3F181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98AC83" w14:textId="77A65AD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1ECEBE" w14:textId="079711D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E2ED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886D9C" w14:textId="2E5D927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E1E2CC" w14:textId="6854D4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C67FE1" w14:textId="5DE25C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4B76D" w14:textId="4B93983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9D9E8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60BA0F0C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484A3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533FB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6BF803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A64459" w14:textId="6BA791D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498F508" w14:textId="43A3D6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FD008E" w14:textId="22F23B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0B40D3" w14:textId="173219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C28E3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D75463" w14:textId="2154DBE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D2379" w14:textId="13E0F0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D693B3" w14:textId="5D2DFFF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0ED2375" w14:textId="41EFB86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75E26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7C1570" w14:textId="2D9F05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4F449E" w14:textId="5693B4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0811CD" w14:textId="4CCB0EC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9FCC5A" w14:textId="64EFA70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7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16F5B3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0BCBA9" w14:textId="6363247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90FB73" w14:textId="423487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0B1137" w14:textId="17C1B7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A04BCA" w14:textId="328F32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8851E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BC1797" w14:textId="770A2BC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E1C690" w14:textId="6654FBB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8B3976" w14:textId="2794B8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2831B8" w14:textId="7DE26D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08461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76EADB" w14:textId="301E0A4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1C9400" w14:textId="73D8B4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667F91" w14:textId="67B6F8F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938C707" w14:textId="642C8E2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3830E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6796EEA8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E0317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D6E14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4-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E017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C134C" w14:textId="617547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CF9E5" w14:textId="27DA54F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B6AE9" w14:textId="1422F5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F12045" w14:textId="623FF36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FD6A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8B7BFF" w14:textId="6253E4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0B49C" w14:textId="256F1D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BDAFBF" w14:textId="1C2535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0BFB84" w14:textId="53895D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BCDB9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40BADF" w14:textId="39E127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DCB63" w14:textId="0F8E044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806EA7" w14:textId="1F3A40B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21E6C4" w14:textId="1EDFF7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9ECED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71B538" w14:textId="786F118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1F824" w14:textId="2E9301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94BE7" w14:textId="55CFFDA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1BA0E" w14:textId="4A2A9B8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8B7C7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327862" w14:textId="30A0EE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41264F" w14:textId="27A331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679552" w14:textId="7B31AEC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81E7D" w14:textId="78FF17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687F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BC202" w14:textId="1E9DAD2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FEC369" w14:textId="611F7A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9B5036" w14:textId="083D52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102E1" w14:textId="4F5BDB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90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B854B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46236F7B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4E9EB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C8E3A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59318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CE7FAF" w14:textId="6CAF0D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051C6B" w14:textId="51CE172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1FDF0E" w14:textId="46C341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D000A" w14:textId="42AB519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7732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A3C45" w14:textId="09EFF9A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770260" w14:textId="5A13E35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A2F883" w14:textId="1FA289D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24990D" w14:textId="45D3929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104AE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178A0A" w14:textId="197C8AC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178BF6" w14:textId="30420D9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61062D" w14:textId="6D38768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36D3D4" w14:textId="505744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9309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7958F7" w14:textId="71072C6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569C07" w14:textId="1EFEBF0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AC7709" w14:textId="6D3879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5F65FB" w14:textId="5978F0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817E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1A3BA9" w14:textId="76B38D4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F792C" w14:textId="53C9D4C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8837FE" w14:textId="2F1F827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8EF27" w14:textId="6FF899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B89E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546FE" w14:textId="10AD73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15856" w14:textId="6EC8E17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6C1D3" w14:textId="36B824F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66250" w14:textId="25FFF9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6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168CC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7EF91057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789C9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1B738B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C618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7580E" w14:textId="03AE4B8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9F844" w14:textId="4703549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E600D4" w14:textId="2C85FA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2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BA7A5F" w14:textId="495A9F4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53F3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86A164" w14:textId="3E5B9FF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A664F" w14:textId="0913E80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63D95C" w14:textId="7FDE1D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69782" w14:textId="79D60A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F1E1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1ECE3" w14:textId="1592D8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6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999176" w14:textId="6B5DBCA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6E4344" w14:textId="3B6D1AA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77B04" w14:textId="215CF6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7374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7044B4" w14:textId="2D826BD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08AA25" w14:textId="07D6BEE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7437EB" w14:textId="11348CD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91EA1E" w14:textId="5628324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F602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A7E406" w14:textId="082EDA2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94B1" w14:textId="7D8429E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C3452" w14:textId="496402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002EE4" w14:textId="0C59C31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3B97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F05DD" w14:textId="67F70F9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50BDE3" w14:textId="2191615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9175B1" w14:textId="6805854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D0B66" w14:textId="09F8DB7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6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B2AE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277AEACE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4DD8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E4657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C15F1C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0EA48AB" w14:textId="1792AA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F2CA6B" w14:textId="58200B8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4C6648" w14:textId="1D02F2F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FC91DB" w14:textId="4DBE49E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742CC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E71DFF" w14:textId="311A6C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4768699" w14:textId="3BE8E3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164F94" w14:textId="6372A7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F7E337" w14:textId="2506A4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D497F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6902E" w14:textId="39CAB5D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2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66306B" w14:textId="42C4A7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5C4E83" w14:textId="31D302B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3CE908" w14:textId="72C4EA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C4B1E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E97DCC" w14:textId="5D12AB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9.1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8BF29E" w14:textId="693FAE0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E78CCF" w14:textId="5D787C0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11D350" w14:textId="575AEE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.1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E4967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6DAE2C" w14:textId="727F3F9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3BF9E62" w14:textId="45FCC2B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BEB9E" w14:textId="6168386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FAFA52" w14:textId="471ABC1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61E12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083677" w14:textId="23EB53C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1E5923" w14:textId="1C28493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4E4864" w14:textId="3588CA8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3BF268" w14:textId="16F938B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6CF3D9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51107560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EA8F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F5371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5-0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4F570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C99F8D" w14:textId="3B641A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AA411" w14:textId="45CB37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74E15E" w14:textId="633B697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F687AD" w14:textId="2EAD63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FB7F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022AF9" w14:textId="7587F2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73F90" w14:textId="78FC9EC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E5E7C" w14:textId="21A7DA6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CBBFE6" w14:textId="333DAB6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D8FF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95737" w14:textId="775A742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F3BA50" w14:textId="57143D3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6708" w14:textId="08ED19B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05AD2" w14:textId="0DF7334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891DF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FEB0B" w14:textId="3495028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F8DC10" w14:textId="538E92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1F2E33" w14:textId="1FA22D7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3C32F1" w14:textId="2BB81A0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B2E4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AB34C1" w14:textId="50CA93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13BD95" w14:textId="06856D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CE56F" w14:textId="47BDD94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DA80CF" w14:textId="5944E07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C427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DFA593" w14:textId="4263279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DFF562" w14:textId="70F3A6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D5898B" w14:textId="4E4EF3B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0A6446" w14:textId="45E9D49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B5B5E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4DF1160D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3B385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BAF8BE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E55B9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F70C56" w14:textId="5FFA12D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13BB3" w14:textId="26BAE9A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C10A0" w14:textId="3E9EBE9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6B8B8" w14:textId="781664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9489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23885" w14:textId="3F988D5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5F2F97" w14:textId="1A9917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B19591" w14:textId="5238BD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C389C3" w14:textId="22DC4A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88A62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5AF55F" w14:textId="041E9B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3F0C4" w14:textId="6BE50B2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B84BF9" w14:textId="4EF8D38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474ED9" w14:textId="57C6DD2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A8A7F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3F5223" w14:textId="52C798FB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3F1282" w14:textId="3D12354F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B5E091" w14:textId="0E8EB6D3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bCs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74DE43" w14:textId="213005C5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F8409" w14:textId="77777777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F922FC" w14:textId="7B6857DB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015F5" w14:textId="1B0568BB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72DDF" w14:textId="547247A4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bCs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7A3FF" w14:textId="29B501CE" w:rsidR="000D72AA" w:rsidRPr="00C223A0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C223A0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6B3B4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D5A13" w14:textId="1544F5C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05517C" w14:textId="21CCED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3EB6F" w14:textId="16D31E4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BDA58" w14:textId="7C2928D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40D5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3ADEC17B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7E13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B6E0EE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DFD2E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AB4DA7" w14:textId="49D040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CEAFB2" w14:textId="6530C3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372A10" w14:textId="28DBA66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557EF4" w14:textId="1B5C4D9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F439F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61BFEE" w14:textId="48A468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0CF491" w14:textId="780EF4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0F0FC2" w14:textId="068D245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C37FB" w14:textId="0FF5E5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5C5BF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4207E0" w14:textId="4B1A07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4E5BB" w14:textId="5214E9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E0A1C" w14:textId="3E57AD9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B6791C" w14:textId="177E256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51161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C87480" w14:textId="3A1E03B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A22AD" w14:textId="02ADBF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107F6" w14:textId="1B4F1CC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B3C4B" w14:textId="7D366B0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A72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ECFC20" w14:textId="75BF8B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913A1F" w14:textId="335141B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F7501" w14:textId="1BB60E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8749E" w14:textId="34634AF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E8F4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BE513" w14:textId="059FD8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6FBF8C" w14:textId="4B3BC2E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4602A" w14:textId="7CD739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9D9F0" w14:textId="36D03E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EAAC3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54D913F3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B1686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DD270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7EE8E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BACEED" w14:textId="43CDB31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A1131D" w14:textId="72A566F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74882" w14:textId="302D377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55834" w14:textId="5D20259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.7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25867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4CA03" w14:textId="506A449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6D12B" w14:textId="2BED84B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F35708" w14:textId="651E33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5EA3C5" w14:textId="0C841E0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BDC2E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EB58B4" w14:textId="21D0CF7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B6FF75" w14:textId="239C874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72EDF6" w14:textId="31B7B36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1FFAFD" w14:textId="4873CD8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ECA93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516E0" w14:textId="36DF81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3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B4C12" w14:textId="53A66F0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9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D206F7" w14:textId="0F09409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61DC97" w14:textId="2FA1416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3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862C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D3130F" w14:textId="2AB7F53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8F1650" w14:textId="63ED4E8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80289" w14:textId="174CB6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6604D5" w14:textId="12D980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D428A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8A799" w14:textId="3FE8B9A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B26814" w14:textId="23F6D7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4FBCC0" w14:textId="299E1EF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090AC2" w14:textId="575571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E9BB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76390B08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F21E7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245F7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6FACE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0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47FA3F" w14:textId="28CEA1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5819CE" w14:textId="35502BA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E2C249" w14:textId="5CA7C7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6444B2D" w14:textId="01F9E23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9.3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504E35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91C93C" w14:textId="37A5B57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E1D3B8" w14:textId="3250CD2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841A47" w14:textId="4965AC9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F0E6DE" w14:textId="6A57344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D59AA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F9AE7DC" w14:textId="01AB7A5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4BDD20A" w14:textId="188768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2FB1DC" w14:textId="345114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C711E0" w14:textId="403D12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5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0586C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0F85C9" w14:textId="038F18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2.6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8C4A88" w14:textId="5AB225D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5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142D6F" w14:textId="184C765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.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1FAFB4" w14:textId="027FCC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6.8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A43E9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A021B86" w14:textId="0094036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E6901E" w14:textId="3E33A9F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133775C" w14:textId="126073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76E190" w14:textId="64FB66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B7FC5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57B9AC" w14:textId="10C8E14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7AB3D5" w14:textId="4209E6F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51D3A1" w14:textId="4CB1EFC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308934" w14:textId="424B56E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4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0C4ED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1655229A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920F4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Markies Russet</w:t>
            </w: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21EB9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4-05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5897A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E2B7F" w14:textId="360802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77476" w14:textId="0DB80D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5BBE18" w14:textId="213834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84F6B" w14:textId="3F153C6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2BBEA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CB241" w14:textId="4B54E58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8F2EF2" w14:textId="01BA815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8D0C1" w14:textId="7E8BBF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D69F5" w14:textId="0EAE2E7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16C0C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E9E43" w14:textId="7DEE21B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A2F81" w14:textId="4C4C0A2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D466C" w14:textId="5537F5E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C37FEB" w14:textId="09C5E8F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0F165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7E0E5" w14:textId="304F235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B5EF9" w14:textId="1F1758D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D74F9F" w14:textId="22A313E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6673" w14:textId="77BF68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4FB8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125B42" w14:textId="33B05B2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3DE6C" w14:textId="441255A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B8C134" w14:textId="20E92F8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D8DE47" w14:textId="0C7EA68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4235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500B" w14:textId="79FDD8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77982" w14:textId="04E0580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D3CF4" w14:textId="15141BB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8367A" w14:textId="091C8F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6EDE5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54157DAB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D23D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F3F9C6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C1C32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694932" w14:textId="639623D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29F7AE" w14:textId="3B8792A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F92FF" w14:textId="624B881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710BD" w14:textId="3BDF715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99DCC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8A2E1" w14:textId="11174DF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4D559F" w14:textId="067489F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AA454" w14:textId="0BC504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DF1630" w14:textId="1D47855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309F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81994D" w14:textId="7A240C3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E2F9A2" w14:textId="691870A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8FB3CF" w14:textId="5115051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F20510" w14:textId="4A30F70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B8E9D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EFAB55" w14:textId="142354C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8CA7A1" w14:textId="6AD3BBA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07BDD3" w14:textId="6A64D2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A4EE5" w14:textId="75E7A7D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A22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36687F" w14:textId="73BB3E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5377B2" w14:textId="5458E23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23E445" w14:textId="05EF447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9079B" w14:textId="28DEBD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5854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79318" w14:textId="4867EDC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DB6E" w14:textId="17D9D28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8F164" w14:textId="01F68AB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1486B" w14:textId="7A2245F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4087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3497F3AF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82EB0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803B12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70A3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FFB04E" w14:textId="21B33BB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1B6F62" w14:textId="55D085D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8CF4A4" w14:textId="340928C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7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22319" w14:textId="1986C0B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59690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1ED73C" w14:textId="299CC26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3DA5D" w14:textId="4477693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4CD2CB" w14:textId="01FA0A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F6148" w14:textId="09B8B0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3CF1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C6738" w14:textId="068DC8D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009C4B" w14:textId="5064CF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78D7FE" w14:textId="77547AD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2F0BB" w14:textId="5E5FF4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DA1E6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CC7762" w14:textId="196A84D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0CC616" w14:textId="5168148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831E1" w14:textId="3DB8329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3E5031" w14:textId="271E9E1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73E4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3CA811" w14:textId="22FA536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088D8F" w14:textId="35030FE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2B8AAE" w14:textId="1F9C205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405FB" w14:textId="18118EE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6670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BEA63" w14:textId="384DE4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BA630" w14:textId="2574CF8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83718F" w14:textId="03F7168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82090" w14:textId="54A5148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61533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4B51A5E6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6C563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46D6D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56A23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9A4451" w14:textId="20D6646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3BA893" w14:textId="5FFAAD4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BEDE60" w14:textId="7CB001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865F3F2" w14:textId="0461C60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0.3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C7A6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00CC69" w14:textId="4F2C194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0AEAFCF" w14:textId="504CEBA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9B85F9" w14:textId="25221CA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16F58E7" w14:textId="53CCEF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27FA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D79BCE" w14:textId="2C4CC2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2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8116E2" w14:textId="04715D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57CF6A" w14:textId="7BC3B41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BD0455" w14:textId="021C3CC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5BD6C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4C0024" w14:textId="2597127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3AE291D" w14:textId="729972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B6C14AE" w14:textId="2A89CBA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621434" w14:textId="1F2051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8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ADE32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F1692D" w14:textId="7F1D5B1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5CBACB" w14:textId="21879EB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76B03F" w14:textId="6717D4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544B0F" w14:textId="36AA261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D0670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0E2714" w14:textId="243FF51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FDFD6F" w14:textId="78266CC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3F07CFE" w14:textId="3DC3F3A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F7E4CD" w14:textId="20A819F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011861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66D62386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6535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C7912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2005-06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17BA7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4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593D67" w14:textId="57BE2D1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547B2" w14:textId="34B37BC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EC691C" w14:textId="24AAA91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890ACB" w14:textId="605E6EF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7013B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14AFE" w14:textId="4A70239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96C153" w14:textId="7A2A754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8358D5" w14:textId="233F70F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F3A864" w14:textId="089AF0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8FC2F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37783D" w14:textId="7450B78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C9552" w14:textId="6E8CC16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C970D6" w14:textId="57B6230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A99EF" w14:textId="02B46B8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6F037A6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939C45" w14:textId="0E00995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DEC90C" w14:textId="4806F7C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D3C43A" w14:textId="4E5CFD2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1BAA13" w14:textId="606812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58A64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EF7936" w14:textId="138BB9A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09E5C9" w14:textId="725F053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C10958" w14:textId="4257702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9026B9" w14:textId="2F77A24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A521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9AF4E6" w14:textId="1B984FA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B1E12A" w14:textId="3D34DB2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17D849" w14:textId="2FC7B84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D11BB2" w14:textId="1BF4C76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057D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853876" w:rsidRPr="0011011E" w14:paraId="0E683B26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DBEC5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2C6568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3B187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25F388" w14:textId="78AF051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FC76A3" w14:textId="143A95A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5FF09B" w14:textId="716E10C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9E364A" w14:textId="0F2FC34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956F67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DF96EF" w14:textId="2DACAD7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AE4AD5" w14:textId="7A04076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99888" w14:textId="191CB43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DD7A5C" w14:textId="273C8E9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C1D4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EBD808" w14:textId="26F17CC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CB570A" w14:textId="336E11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D6F3F3" w14:textId="6B71EFB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597889" w14:textId="1E509D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71EFA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03588B" w14:textId="1E1B777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68B0E6" w14:textId="4CE4658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750AE" w14:textId="0E69C07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BEF6FB" w14:textId="06DF88D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5D7DE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753F1" w14:textId="7901137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2BF46D" w14:textId="603E0E2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4CFC6C" w14:textId="7242BB8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7C9AC4" w14:textId="76BA514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A41D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BEF5A" w14:textId="0BB2564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A3646" w14:textId="7CD427E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F0E874" w14:textId="20BAADE6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29FDA" w14:textId="130B768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8B55D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63B8D08C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B1DCD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15115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088F2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D25833" w14:textId="381693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8E5D6B" w14:textId="393FBE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A290E2" w14:textId="5C6FC8D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D2516" w14:textId="718FD43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4A7E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A9DA4" w14:textId="721695A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E6A0D" w14:textId="0A6A277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076DE3" w14:textId="40B33D7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0F4600" w14:textId="08E9B62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FD521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43A310" w14:textId="13D8758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35AB4" w14:textId="311516F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B8694" w14:textId="42E36B7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76B7C7" w14:textId="2F5039F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9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75293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BB9167" w14:textId="2C6413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C5F581" w14:textId="34A68F8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6854F2" w14:textId="5CDACDE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F7DC9" w14:textId="7BD454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978DD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7EE5" w14:textId="48DC2B8F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56CB0A" w14:textId="6283880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B83325" w14:textId="6E9D58E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EFD98" w14:textId="145FD3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A359F4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EC625" w14:textId="23D0A2D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C477D8" w14:textId="2D0FB0A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683B7" w14:textId="595BEB5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7F30D" w14:textId="1210655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E3FEF5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</w:tr>
      <w:tr w:rsidR="00853876" w:rsidRPr="0011011E" w14:paraId="06FD12E6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57901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8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9FF5A6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9FDCC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E5F20C" w14:textId="78C8A1F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9</w:t>
            </w:r>
          </w:p>
        </w:tc>
        <w:tc>
          <w:tcPr>
            <w:tcW w:w="4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8386D6" w14:textId="57B5E6D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7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D8765D" w14:textId="58D0694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1B795" w14:textId="47D441D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CBB3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86449" w14:textId="514AAF5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2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CC1CDC" w14:textId="71142B4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03AD" w14:textId="23D55A1A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6094B" w14:textId="34BF9A4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BF6F6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22284C" w14:textId="163D268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6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70CFF1" w14:textId="32E569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60C6C" w14:textId="4691100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7743BB" w14:textId="48C9030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6E3520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8DE73" w14:textId="2DD1074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0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7AA2BE" w14:textId="4CE1DD8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C21902" w14:textId="6904ED0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7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62E3B" w14:textId="040A99E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0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8525F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CBE2F" w14:textId="454F6C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50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88E957" w14:textId="6EEA9C1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C8765" w14:textId="0EE6F70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9310E6" w14:textId="7D7DFB1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C0DE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E92FD" w14:textId="4CAC157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9CA9A" w14:textId="52BCE06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EE55DA" w14:textId="086FC0C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07937" w14:textId="495FFD1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3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1717E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  <w:tr w:rsidR="00853876" w:rsidRPr="0011011E" w14:paraId="38480D18" w14:textId="77777777" w:rsidTr="00D27CC9">
        <w:trPr>
          <w:trHeight w:val="223"/>
        </w:trPr>
        <w:tc>
          <w:tcPr>
            <w:tcW w:w="132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CABF85" w14:textId="77777777" w:rsidR="000D72AA" w:rsidRPr="0011011E" w:rsidRDefault="000D72AA" w:rsidP="000D72AA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8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E22337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1D80D9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10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3E4E125" w14:textId="1A6E39D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4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E9E19E4" w14:textId="2F7430A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40450" w14:textId="0DDE6E1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2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C364BA6" w14:textId="70687B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2.8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1104C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DB0A28" w14:textId="16339A22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2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14C24" w14:textId="057097D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72CFF9" w14:textId="4F670F3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A18DEC" w14:textId="11CFE175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CE8A5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C9E5CAA" w14:textId="478C381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61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55A18D" w14:textId="76BAE79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23761E" w14:textId="72A694C8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7712D8" w14:textId="46465A1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1AE04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1AEEA3" w14:textId="7B756EC3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8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A41E42B" w14:textId="6F4AA180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CDB1052" w14:textId="5692052B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0.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0E1DAA" w14:textId="508841C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9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94D09B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13BFF3" w14:textId="49BAFAB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50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7B78780" w14:textId="0451A77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D5F226" w14:textId="60F0FDB4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8B77293" w14:textId="2CD095C1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B331EA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58EC6E9" w14:textId="02A76FBE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8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719782" w14:textId="198D3D19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CE3F48" w14:textId="3D0EEAED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E5398" w14:textId="34FC755C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30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B9CF08" w14:textId="77777777" w:rsidR="000D72AA" w:rsidRPr="0011011E" w:rsidRDefault="000D72AA" w:rsidP="000D72A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  <w:r w:rsidRPr="0011011E"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  <w:t>*</w:t>
            </w:r>
          </w:p>
        </w:tc>
      </w:tr>
    </w:tbl>
    <w:p w14:paraId="50141E79" w14:textId="51EF73A7" w:rsidR="00B64BD7" w:rsidRPr="00CD6F75" w:rsidRDefault="00B64BD7" w:rsidP="00B64BD7">
      <w:pPr>
        <w:rPr>
          <w:rFonts w:ascii="Times New Roman" w:hAnsi="Times New Roman" w:cs="Times New Roman"/>
          <w:lang w:val="en-GB"/>
        </w:rPr>
      </w:pPr>
      <w:r w:rsidRPr="00CD6F75">
        <w:rPr>
          <w:rFonts w:ascii="Times New Roman" w:hAnsi="Times New Roman" w:cs="Times New Roman"/>
          <w:lang w:val="en-GB"/>
        </w:rPr>
        <w:t>*</w:t>
      </w:r>
      <w:r w:rsidR="00ED6B44" w:rsidRPr="00ED6B44">
        <w:rPr>
          <w:rFonts w:ascii="Times New Roman" w:hAnsi="Times New Roman" w:cs="Times New Roman"/>
          <w:lang w:val="en-US"/>
        </w:rPr>
        <w:t xml:space="preserve"> </w:t>
      </w:r>
      <w:r w:rsidR="00ED6B44" w:rsidRPr="00C244B0">
        <w:rPr>
          <w:rFonts w:ascii="Times New Roman" w:hAnsi="Times New Roman" w:cs="Times New Roman"/>
          <w:lang w:val="en-US"/>
        </w:rPr>
        <w:t>indicate</w:t>
      </w:r>
      <w:r w:rsidR="00FF03D9">
        <w:rPr>
          <w:rFonts w:ascii="Times New Roman" w:hAnsi="Times New Roman" w:cs="Times New Roman"/>
          <w:lang w:val="en-US"/>
        </w:rPr>
        <w:t>s</w:t>
      </w:r>
      <w:r w:rsidR="00ED6B44" w:rsidRPr="00C244B0">
        <w:rPr>
          <w:rFonts w:ascii="Times New Roman" w:hAnsi="Times New Roman" w:cs="Times New Roman"/>
          <w:lang w:val="en-US"/>
        </w:rPr>
        <w:t xml:space="preserve"> </w:t>
      </w:r>
      <w:r w:rsidR="00ED6B44">
        <w:rPr>
          <w:rFonts w:ascii="Times New Roman" w:hAnsi="Times New Roman" w:cs="Times New Roman"/>
          <w:lang w:val="en-US"/>
        </w:rPr>
        <w:t>a significant (</w:t>
      </w:r>
      <w:r w:rsidR="00ED6B44" w:rsidRPr="003B74DD">
        <w:rPr>
          <w:rFonts w:ascii="Times New Roman" w:hAnsi="Times New Roman" w:cs="Times New Roman"/>
          <w:i/>
          <w:lang w:val="en-US"/>
        </w:rPr>
        <w:t>P</w:t>
      </w:r>
      <w:r w:rsidR="00ED6B44">
        <w:rPr>
          <w:rFonts w:ascii="Times New Roman" w:hAnsi="Times New Roman" w:cs="Times New Roman"/>
          <w:lang w:val="en-US"/>
        </w:rPr>
        <w:t xml:space="preserve"> </w:t>
      </w:r>
      <w:r w:rsidR="00DC3965">
        <w:rPr>
          <w:rFonts w:ascii="Times New Roman" w:hAnsi="Times New Roman" w:cs="Times New Roman"/>
          <w:lang w:val="en-US"/>
        </w:rPr>
        <w:t xml:space="preserve">&lt; </w:t>
      </w:r>
      <w:r w:rsidR="00ED6B44" w:rsidRPr="00C244B0">
        <w:rPr>
          <w:rFonts w:ascii="Times New Roman" w:hAnsi="Times New Roman" w:cs="Times New Roman"/>
          <w:lang w:val="en-US"/>
        </w:rPr>
        <w:t>0.05</w:t>
      </w:r>
      <w:r w:rsidR="00ED6B44">
        <w:rPr>
          <w:rFonts w:ascii="Times New Roman" w:hAnsi="Times New Roman" w:cs="Times New Roman"/>
          <w:lang w:val="en-US"/>
        </w:rPr>
        <w:t xml:space="preserve">) </w:t>
      </w:r>
      <w:r w:rsidR="00ED6B44" w:rsidRPr="00C244B0">
        <w:rPr>
          <w:rFonts w:ascii="Times New Roman" w:hAnsi="Times New Roman" w:cs="Times New Roman"/>
          <w:lang w:val="en-US"/>
        </w:rPr>
        <w:t xml:space="preserve">difference between </w:t>
      </w:r>
      <w:r w:rsidR="00ED6B44">
        <w:rPr>
          <w:rFonts w:ascii="Times New Roman" w:hAnsi="Times New Roman" w:cs="Times New Roman"/>
          <w:lang w:val="en-US"/>
        </w:rPr>
        <w:t>N fertilization rates</w:t>
      </w:r>
      <w:r w:rsidR="00ED6B44" w:rsidRPr="00C244B0">
        <w:rPr>
          <w:rFonts w:ascii="Times New Roman" w:hAnsi="Times New Roman" w:cs="Times New Roman"/>
          <w:lang w:val="en-US"/>
        </w:rPr>
        <w:t xml:space="preserve"> </w:t>
      </w:r>
      <w:r w:rsidR="00ED6B44">
        <w:rPr>
          <w:rFonts w:ascii="Times New Roman" w:hAnsi="Times New Roman" w:cs="Times New Roman"/>
          <w:lang w:val="en-US"/>
        </w:rPr>
        <w:t>within a sampling date</w:t>
      </w:r>
      <w:r w:rsidR="00ED6B44" w:rsidRPr="00C244B0">
        <w:rPr>
          <w:rFonts w:ascii="Times New Roman" w:hAnsi="Times New Roman" w:cs="Times New Roman"/>
          <w:lang w:val="en-US"/>
        </w:rPr>
        <w:t>; ns: non significa</w:t>
      </w:r>
      <w:r w:rsidR="00ED6B44">
        <w:rPr>
          <w:rFonts w:ascii="Times New Roman" w:hAnsi="Times New Roman" w:cs="Times New Roman"/>
          <w:lang w:val="en-US"/>
        </w:rPr>
        <w:t>nt</w:t>
      </w:r>
      <w:r w:rsidR="00ED6B44" w:rsidRPr="00C244B0">
        <w:rPr>
          <w:rFonts w:ascii="Times New Roman" w:hAnsi="Times New Roman" w:cs="Times New Roman"/>
          <w:lang w:val="en-US"/>
        </w:rPr>
        <w:t>.</w:t>
      </w:r>
    </w:p>
    <w:p w14:paraId="27DE4AC5" w14:textId="15E71F64" w:rsidR="00E211A5" w:rsidRPr="00CD6F75" w:rsidRDefault="00E211A5" w:rsidP="006F00E8">
      <w:pPr>
        <w:spacing w:after="0" w:line="480" w:lineRule="auto"/>
        <w:jc w:val="both"/>
        <w:rPr>
          <w:rFonts w:ascii="Times New Roman" w:hAnsi="Times New Roman" w:cs="Times New Roman"/>
          <w:lang w:val="en-GB"/>
        </w:rPr>
      </w:pPr>
    </w:p>
    <w:p w14:paraId="5EABFF2A" w14:textId="0768E52C" w:rsidR="00E211A5" w:rsidRPr="00CD6F75" w:rsidRDefault="00E211A5" w:rsidP="006F00E8">
      <w:pPr>
        <w:spacing w:after="0" w:line="480" w:lineRule="auto"/>
        <w:jc w:val="both"/>
        <w:rPr>
          <w:rFonts w:ascii="Times New Roman" w:hAnsi="Times New Roman" w:cs="Times New Roman"/>
          <w:lang w:val="en-GB"/>
        </w:rPr>
      </w:pPr>
    </w:p>
    <w:p w14:paraId="5E2C8693" w14:textId="6D339B14" w:rsidR="00E211A5" w:rsidRPr="00CD6F75" w:rsidRDefault="00E211A5" w:rsidP="006F00E8">
      <w:pPr>
        <w:spacing w:after="0" w:line="480" w:lineRule="auto"/>
        <w:jc w:val="both"/>
        <w:rPr>
          <w:rFonts w:ascii="Times New Roman" w:hAnsi="Times New Roman" w:cs="Times New Roman"/>
          <w:lang w:val="en-GB"/>
        </w:rPr>
      </w:pPr>
    </w:p>
    <w:p w14:paraId="6FD13AC2" w14:textId="2ECD47F6" w:rsidR="00E211A5" w:rsidRPr="00CD6F75" w:rsidRDefault="00E211A5" w:rsidP="006F00E8">
      <w:pPr>
        <w:spacing w:after="0" w:line="480" w:lineRule="auto"/>
        <w:jc w:val="both"/>
        <w:rPr>
          <w:rFonts w:ascii="Times New Roman" w:hAnsi="Times New Roman" w:cs="Times New Roman"/>
          <w:lang w:val="en-GB"/>
        </w:rPr>
      </w:pPr>
    </w:p>
    <w:p w14:paraId="7F2EB58A" w14:textId="77777777" w:rsidR="00DF61DB" w:rsidRPr="00CD6F75" w:rsidRDefault="00DF61DB" w:rsidP="00BF0391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654E08F" w14:textId="7AFD287C" w:rsidR="00DF61DB" w:rsidRPr="00CD6F75" w:rsidRDefault="00DF61DB" w:rsidP="00BF0391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D07093F" w14:textId="71FA8B87" w:rsidR="006E0905" w:rsidRPr="00CD6F75" w:rsidRDefault="006E0905" w:rsidP="00BF0391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33C7AB7C" w14:textId="7CE36EBE" w:rsidR="006E0905" w:rsidRPr="00CD6F75" w:rsidRDefault="006E0905" w:rsidP="00BF0391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3C1C58AC" w14:textId="77777777" w:rsidR="0084666B" w:rsidRPr="00CD6F75" w:rsidRDefault="0084666B" w:rsidP="00BF0391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22827BA6" w14:textId="625B1FDC" w:rsidR="00DF61DB" w:rsidRPr="00CD6F75" w:rsidRDefault="00DF61DB" w:rsidP="00BF0391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5CE2320E" w14:textId="77777777" w:rsidR="0011011E" w:rsidRPr="00CD6F75" w:rsidRDefault="0011011E" w:rsidP="00BF0391">
      <w:pPr>
        <w:spacing w:after="0" w:line="480" w:lineRule="auto"/>
        <w:jc w:val="both"/>
        <w:rPr>
          <w:rFonts w:ascii="Times New Roman" w:hAnsi="Times New Roman" w:cs="Times New Roman"/>
          <w:b/>
          <w:lang w:val="en-GB"/>
        </w:rPr>
      </w:pPr>
    </w:p>
    <w:p w14:paraId="256833E7" w14:textId="57E89779" w:rsidR="0084666B" w:rsidRDefault="00225924" w:rsidP="00C57E54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D6F75">
        <w:rPr>
          <w:rFonts w:ascii="Times New Roman" w:hAnsi="Times New Roman" w:cs="Times New Roman"/>
          <w:b/>
          <w:lang w:val="en-GB"/>
        </w:rPr>
        <w:lastRenderedPageBreak/>
        <w:t xml:space="preserve">Appendix </w:t>
      </w:r>
      <w:r w:rsidR="00857BF9">
        <w:rPr>
          <w:rFonts w:ascii="Times New Roman" w:hAnsi="Times New Roman" w:cs="Times New Roman"/>
          <w:b/>
          <w:lang w:val="en-GB"/>
        </w:rPr>
        <w:t>B</w:t>
      </w:r>
      <w:r w:rsidR="00BF0391" w:rsidRPr="00CD6F75">
        <w:rPr>
          <w:rFonts w:ascii="Times New Roman" w:hAnsi="Times New Roman" w:cs="Times New Roman"/>
          <w:b/>
          <w:lang w:val="en-GB"/>
        </w:rPr>
        <w:t>:</w:t>
      </w:r>
      <w:r w:rsidR="00BF0391" w:rsidRPr="00CD6F75">
        <w:rPr>
          <w:rFonts w:ascii="Times New Roman" w:hAnsi="Times New Roman" w:cs="Times New Roman"/>
          <w:lang w:val="en-GB"/>
        </w:rPr>
        <w:t xml:space="preserve"> </w:t>
      </w:r>
      <w:r w:rsidR="00661BA9" w:rsidRPr="007D42A8">
        <w:rPr>
          <w:rFonts w:ascii="Times New Roman" w:hAnsi="Times New Roman" w:cs="Times New Roman"/>
          <w:lang w:val="en-US"/>
        </w:rPr>
        <w:t>Potato shoot biomass (W</w:t>
      </w:r>
      <w:r w:rsidR="00661BA9" w:rsidRPr="007D42A8">
        <w:rPr>
          <w:rFonts w:ascii="Times New Roman" w:hAnsi="Times New Roman" w:cs="Times New Roman"/>
          <w:vertAlign w:val="subscript"/>
          <w:lang w:val="en-US"/>
        </w:rPr>
        <w:t>sh</w:t>
      </w:r>
      <w:r w:rsidR="00661BA9" w:rsidRPr="007D42A8">
        <w:rPr>
          <w:rFonts w:ascii="Times New Roman" w:hAnsi="Times New Roman" w:cs="Times New Roman"/>
          <w:lang w:val="en-US"/>
        </w:rPr>
        <w:t>), shoot N concentration (N</w:t>
      </w:r>
      <w:r w:rsidR="00661BA9" w:rsidRPr="007D42A8">
        <w:rPr>
          <w:rFonts w:ascii="Times New Roman" w:hAnsi="Times New Roman" w:cs="Times New Roman"/>
          <w:vertAlign w:val="subscript"/>
          <w:lang w:val="en-US"/>
        </w:rPr>
        <w:t>sh</w:t>
      </w:r>
      <w:r w:rsidR="00661BA9" w:rsidRPr="007D42A8">
        <w:rPr>
          <w:rFonts w:ascii="Times New Roman" w:hAnsi="Times New Roman" w:cs="Times New Roman"/>
          <w:lang w:val="en-US"/>
        </w:rPr>
        <w:t>), shoot N nutrition index (NNI</w:t>
      </w:r>
      <w:r w:rsidR="00661BA9" w:rsidRPr="007D42A8">
        <w:rPr>
          <w:rFonts w:ascii="Times New Roman" w:hAnsi="Times New Roman" w:cs="Times New Roman"/>
          <w:vertAlign w:val="subscript"/>
          <w:lang w:val="en-US"/>
        </w:rPr>
        <w:t>sh</w:t>
      </w:r>
      <w:r w:rsidR="00661BA9" w:rsidRPr="007D42A8">
        <w:rPr>
          <w:rFonts w:ascii="Times New Roman" w:hAnsi="Times New Roman" w:cs="Times New Roman"/>
          <w:lang w:val="en-US"/>
        </w:rPr>
        <w:t>), tuber biomass (W</w:t>
      </w:r>
      <w:r w:rsidR="00661BA9" w:rsidRPr="007D42A8">
        <w:rPr>
          <w:rFonts w:ascii="Times New Roman" w:hAnsi="Times New Roman" w:cs="Times New Roman"/>
          <w:vertAlign w:val="subscript"/>
          <w:lang w:val="en-US"/>
        </w:rPr>
        <w:t>t</w:t>
      </w:r>
      <w:r w:rsidR="00661BA9" w:rsidRPr="007D42A8">
        <w:rPr>
          <w:rFonts w:ascii="Times New Roman" w:hAnsi="Times New Roman" w:cs="Times New Roman"/>
          <w:lang w:val="en-US"/>
        </w:rPr>
        <w:t>)</w:t>
      </w:r>
      <w:r w:rsidR="00661BA9">
        <w:rPr>
          <w:rFonts w:ascii="Times New Roman" w:hAnsi="Times New Roman" w:cs="Times New Roman"/>
          <w:lang w:val="en-US"/>
        </w:rPr>
        <w:t xml:space="preserve">, </w:t>
      </w:r>
      <w:r w:rsidR="00661BA9" w:rsidRPr="007D42A8">
        <w:rPr>
          <w:rFonts w:ascii="Times New Roman" w:hAnsi="Times New Roman" w:cs="Times New Roman"/>
          <w:lang w:val="en-US"/>
        </w:rPr>
        <w:t>tuber N concentration (N</w:t>
      </w:r>
      <w:r w:rsidR="00661BA9" w:rsidRPr="007D42A8">
        <w:rPr>
          <w:rFonts w:ascii="Times New Roman" w:hAnsi="Times New Roman" w:cs="Times New Roman"/>
          <w:vertAlign w:val="subscript"/>
          <w:lang w:val="en-US"/>
        </w:rPr>
        <w:t>t</w:t>
      </w:r>
      <w:r w:rsidR="00661BA9" w:rsidRPr="007D42A8">
        <w:rPr>
          <w:rFonts w:ascii="Times New Roman" w:hAnsi="Times New Roman" w:cs="Times New Roman"/>
          <w:lang w:val="en-US"/>
        </w:rPr>
        <w:t>)</w:t>
      </w:r>
      <w:r w:rsidR="00D1177C">
        <w:rPr>
          <w:rFonts w:ascii="Times New Roman" w:hAnsi="Times New Roman" w:cs="Times New Roman"/>
          <w:lang w:val="en-US"/>
        </w:rPr>
        <w:t>,</w:t>
      </w:r>
      <w:r w:rsidR="00661BA9" w:rsidRPr="007D42A8">
        <w:rPr>
          <w:rFonts w:ascii="Times New Roman" w:hAnsi="Times New Roman" w:cs="Times New Roman"/>
          <w:lang w:val="en-US"/>
        </w:rPr>
        <w:t xml:space="preserve"> </w:t>
      </w:r>
      <w:r w:rsidR="00661BA9">
        <w:rPr>
          <w:rFonts w:ascii="Times New Roman" w:hAnsi="Times New Roman" w:cs="Times New Roman"/>
          <w:lang w:val="en-US"/>
        </w:rPr>
        <w:t>and tuber N nutrition index (NNI</w:t>
      </w:r>
      <w:r w:rsidR="00661BA9" w:rsidRPr="00661BA9">
        <w:rPr>
          <w:rFonts w:ascii="Times New Roman" w:hAnsi="Times New Roman" w:cs="Times New Roman"/>
          <w:vertAlign w:val="subscript"/>
          <w:lang w:val="en-US"/>
        </w:rPr>
        <w:t>t</w:t>
      </w:r>
      <w:r w:rsidR="00661BA9">
        <w:rPr>
          <w:rFonts w:ascii="Times New Roman" w:hAnsi="Times New Roman" w:cs="Times New Roman"/>
          <w:lang w:val="en-US"/>
        </w:rPr>
        <w:t xml:space="preserve">) </w:t>
      </w:r>
      <w:r w:rsidR="00BF0391" w:rsidRPr="00CD6F75">
        <w:rPr>
          <w:rFonts w:ascii="Times New Roman" w:hAnsi="Times New Roman" w:cs="Times New Roman"/>
          <w:lang w:val="en-GB"/>
        </w:rPr>
        <w:t xml:space="preserve">on different sampling dates at </w:t>
      </w:r>
      <w:r w:rsidR="007C7D25" w:rsidRPr="00CD6F75">
        <w:rPr>
          <w:rFonts w:ascii="Times New Roman" w:hAnsi="Times New Roman" w:cs="Times New Roman"/>
          <w:lang w:val="en-GB"/>
        </w:rPr>
        <w:t>four</w:t>
      </w:r>
      <w:r w:rsidR="009E1004" w:rsidRPr="00CD6F75">
        <w:rPr>
          <w:rFonts w:ascii="Times New Roman" w:hAnsi="Times New Roman" w:cs="Times New Roman"/>
          <w:lang w:val="en-GB"/>
        </w:rPr>
        <w:t xml:space="preserve"> </w:t>
      </w:r>
      <w:r w:rsidR="00D1177C" w:rsidRPr="00CD6F75">
        <w:rPr>
          <w:rFonts w:ascii="Times New Roman" w:hAnsi="Times New Roman" w:cs="Times New Roman"/>
          <w:lang w:val="en-GB"/>
        </w:rPr>
        <w:t xml:space="preserve">Canadian </w:t>
      </w:r>
      <w:r w:rsidR="009E1004" w:rsidRPr="00CD6F75">
        <w:rPr>
          <w:rFonts w:ascii="Times New Roman" w:hAnsi="Times New Roman" w:cs="Times New Roman"/>
          <w:lang w:val="en-GB"/>
        </w:rPr>
        <w:t>locati</w:t>
      </w:r>
      <w:r w:rsidR="00C67257" w:rsidRPr="00CD6F75">
        <w:rPr>
          <w:rFonts w:ascii="Times New Roman" w:hAnsi="Times New Roman" w:cs="Times New Roman"/>
          <w:lang w:val="en-GB"/>
        </w:rPr>
        <w:t>on</w:t>
      </w:r>
      <w:r w:rsidR="00D1177C" w:rsidRPr="00CD6F75">
        <w:rPr>
          <w:rFonts w:ascii="Times New Roman" w:hAnsi="Times New Roman" w:cs="Times New Roman"/>
          <w:lang w:val="en-GB"/>
        </w:rPr>
        <w:t>s</w:t>
      </w:r>
      <w:r w:rsidR="00BF0391" w:rsidRPr="00CD6F75">
        <w:rPr>
          <w:rFonts w:ascii="Times New Roman" w:hAnsi="Times New Roman" w:cs="Times New Roman"/>
          <w:lang w:val="en-GB"/>
        </w:rPr>
        <w:t xml:space="preserve"> for </w:t>
      </w:r>
      <w:r w:rsidR="00D1177C" w:rsidRPr="00CD6F75">
        <w:rPr>
          <w:rFonts w:ascii="Times New Roman" w:hAnsi="Times New Roman" w:cs="Times New Roman"/>
          <w:lang w:val="en-GB"/>
        </w:rPr>
        <w:t xml:space="preserve">the cultivars </w:t>
      </w:r>
      <w:r w:rsidR="00C67257" w:rsidRPr="00CD6F75">
        <w:rPr>
          <w:rFonts w:ascii="Times New Roman" w:hAnsi="Times New Roman" w:cs="Times New Roman"/>
          <w:lang w:val="en-GB"/>
        </w:rPr>
        <w:t>Shepody and Russet Burbank</w:t>
      </w:r>
      <w:r w:rsidR="007F23BE" w:rsidRPr="00CD6F75">
        <w:rPr>
          <w:rFonts w:ascii="Times New Roman" w:hAnsi="Times New Roman" w:cs="Times New Roman"/>
          <w:lang w:val="en-GB"/>
        </w:rPr>
        <w:t xml:space="preserve"> grown under three or four N fertilization rates</w:t>
      </w:r>
      <w:r w:rsidR="00BF0391" w:rsidRPr="00CD6F75">
        <w:rPr>
          <w:rFonts w:ascii="Times New Roman" w:hAnsi="Times New Roman" w:cs="Times New Roman"/>
          <w:lang w:val="en-GB"/>
        </w:rPr>
        <w:t xml:space="preserve">. </w:t>
      </w:r>
      <w:r w:rsidR="00D1177C" w:rsidRPr="00CD6F75">
        <w:rPr>
          <w:rFonts w:ascii="Times New Roman" w:hAnsi="Times New Roman" w:cs="Times New Roman"/>
          <w:lang w:val="en-GB"/>
        </w:rPr>
        <w:t>D</w:t>
      </w:r>
      <w:r w:rsidR="00BF0391" w:rsidRPr="00CD6F75">
        <w:rPr>
          <w:rFonts w:ascii="Times New Roman" w:hAnsi="Times New Roman" w:cs="Times New Roman"/>
          <w:lang w:val="en-GB"/>
        </w:rPr>
        <w:t>ata points used for the critical N dilution curve</w:t>
      </w:r>
      <w:r w:rsidR="0072541B">
        <w:rPr>
          <w:rFonts w:ascii="Times New Roman" w:hAnsi="Times New Roman" w:cs="Times New Roman"/>
          <w:lang w:val="en-GB"/>
        </w:rPr>
        <w:t>s</w:t>
      </w:r>
      <w:r w:rsidR="00BF0391" w:rsidRPr="00CD6F75">
        <w:rPr>
          <w:rFonts w:ascii="Times New Roman" w:hAnsi="Times New Roman" w:cs="Times New Roman"/>
          <w:lang w:val="en-GB"/>
        </w:rPr>
        <w:t xml:space="preserve"> </w:t>
      </w:r>
      <w:r w:rsidR="00D1177C" w:rsidRPr="00CD6F75">
        <w:rPr>
          <w:rFonts w:ascii="Times New Roman" w:hAnsi="Times New Roman" w:cs="Times New Roman"/>
          <w:lang w:val="en-GB"/>
        </w:rPr>
        <w:t xml:space="preserve">are </w:t>
      </w:r>
      <w:r w:rsidR="00BF0391" w:rsidRPr="00CD6F75">
        <w:rPr>
          <w:rFonts w:ascii="Times New Roman" w:hAnsi="Times New Roman" w:cs="Times New Roman"/>
          <w:lang w:val="en-GB"/>
        </w:rPr>
        <w:t xml:space="preserve">highlighted in bold. </w:t>
      </w:r>
      <w:r w:rsidR="00D1177C" w:rsidRPr="00717A4D">
        <w:rPr>
          <w:rFonts w:ascii="Times New Roman" w:hAnsi="Times New Roman" w:cs="Times New Roman"/>
        </w:rPr>
        <w:t>DAP</w:t>
      </w:r>
      <w:r w:rsidR="00D1177C">
        <w:rPr>
          <w:rFonts w:ascii="Times New Roman" w:hAnsi="Times New Roman" w:cs="Times New Roman"/>
        </w:rPr>
        <w:t>, d</w:t>
      </w:r>
      <w:r w:rsidR="00D1177C" w:rsidRPr="00717A4D">
        <w:rPr>
          <w:rFonts w:ascii="Times New Roman" w:hAnsi="Times New Roman" w:cs="Times New Roman"/>
        </w:rPr>
        <w:t>ays after planting</w:t>
      </w:r>
      <w:r w:rsidR="00D1177C">
        <w:rPr>
          <w:rFonts w:ascii="Times New Roman" w:hAnsi="Times New Roman" w:cs="Times New Roman"/>
        </w:rPr>
        <w:t>.</w:t>
      </w:r>
    </w:p>
    <w:p w14:paraId="1B4521B9" w14:textId="77777777" w:rsidR="00D67A4E" w:rsidRDefault="00D67A4E" w:rsidP="00C57E54">
      <w:pPr>
        <w:spacing w:after="0" w:line="240" w:lineRule="auto"/>
        <w:jc w:val="both"/>
        <w:rPr>
          <w:rFonts w:ascii="Times New Roman" w:hAnsi="Times New Roman" w:cs="Times New Roman"/>
        </w:rPr>
      </w:pPr>
    </w:p>
    <w:tbl>
      <w:tblPr>
        <w:tblW w:w="1508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5"/>
        <w:gridCol w:w="1030"/>
        <w:gridCol w:w="501"/>
        <w:gridCol w:w="365"/>
        <w:gridCol w:w="365"/>
        <w:gridCol w:w="623"/>
        <w:gridCol w:w="659"/>
        <w:gridCol w:w="353"/>
        <w:gridCol w:w="365"/>
        <w:gridCol w:w="365"/>
        <w:gridCol w:w="410"/>
        <w:gridCol w:w="410"/>
        <w:gridCol w:w="360"/>
        <w:gridCol w:w="455"/>
        <w:gridCol w:w="455"/>
        <w:gridCol w:w="455"/>
        <w:gridCol w:w="455"/>
        <w:gridCol w:w="372"/>
        <w:gridCol w:w="365"/>
        <w:gridCol w:w="455"/>
        <w:gridCol w:w="455"/>
        <w:gridCol w:w="455"/>
        <w:gridCol w:w="330"/>
        <w:gridCol w:w="365"/>
        <w:gridCol w:w="365"/>
        <w:gridCol w:w="410"/>
        <w:gridCol w:w="410"/>
        <w:gridCol w:w="357"/>
        <w:gridCol w:w="455"/>
        <w:gridCol w:w="455"/>
        <w:gridCol w:w="455"/>
        <w:gridCol w:w="455"/>
        <w:gridCol w:w="447"/>
      </w:tblGrid>
      <w:tr w:rsidR="006479B1" w:rsidRPr="000625D1" w14:paraId="1D6B7295" w14:textId="77777777" w:rsidTr="009B6365">
        <w:trPr>
          <w:trHeight w:val="169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AB43C" w14:textId="77777777" w:rsidR="006479B1" w:rsidRPr="00C57E54" w:rsidRDefault="006479B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12A2D" w14:textId="77777777" w:rsidR="006479B1" w:rsidRPr="00C57E54" w:rsidRDefault="006479B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6BEC04" w14:textId="673D09D7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2012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A5655" w14:textId="788B644F" w:rsidR="006479B1" w:rsidRPr="00C57E54" w:rsidRDefault="006479B1" w:rsidP="006479B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        </w:t>
            </w:r>
            <w:r w:rsid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       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 W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es-AR"/>
              </w:rPr>
              <w:t>sh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EBE89" w14:textId="2BAF7691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14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08ECC" w14:textId="776E9362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         N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es-AR"/>
              </w:rPr>
              <w:t>sh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2F9DB" w14:textId="05645D04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2826EA" w14:textId="765108BD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36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69CF7B" w14:textId="77777777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NI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es-AR"/>
              </w:rPr>
              <w:t>sh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94773" w14:textId="1DC933E6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6CF3C" w14:textId="4AD8AE22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275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8FD14" w14:textId="77777777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W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es-AR"/>
              </w:rPr>
              <w:t>t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1984B" w14:textId="759D354D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1C5FA5" w14:textId="2B12BAD8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55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E1415" w14:textId="77777777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es-AR"/>
              </w:rPr>
              <w:t>t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54CFD" w14:textId="0896AB4B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820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08387" w14:textId="238CAFB2" w:rsidR="006479B1" w:rsidRPr="00C57E54" w:rsidRDefault="006479B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NI</w:t>
            </w:r>
            <w:r w:rsidRPr="00636EB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bscript"/>
                <w:lang w:eastAsia="es-AR"/>
              </w:rPr>
              <w:t>t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2BC38" w14:textId="77777777" w:rsidR="006479B1" w:rsidRPr="00C57E54" w:rsidRDefault="006479B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6479B1" w:rsidRPr="000625D1" w14:paraId="2B2DACF5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7877C" w14:textId="77777777" w:rsidR="000625D1" w:rsidRPr="00C57E54" w:rsidRDefault="000625D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57338" w14:textId="77777777" w:rsidR="000625D1" w:rsidRPr="00C57E54" w:rsidRDefault="000625D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2513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1F6A5" w14:textId="56342D58" w:rsidR="000625D1" w:rsidRPr="00C57E54" w:rsidRDefault="00C57E54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                  </w:t>
            </w:r>
            <w:r w:rsidR="000625D1"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(Mg DM ha</w:t>
            </w:r>
            <w:r w:rsidR="000625D1"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es-AR"/>
              </w:rPr>
              <w:t>-1</w:t>
            </w:r>
            <w:r w:rsidR="000625D1"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06D7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5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312FD" w14:textId="7A6CB32C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(g 100 g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es-AR"/>
              </w:rPr>
              <w:t>-1</w:t>
            </w:r>
            <w:r w:rsidR="00B667C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 DM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C462F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3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D3D7C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C91AA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D1BDF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27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31040" w14:textId="2DA68A5D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(Mg </w:t>
            </w:r>
            <w:r w:rsidR="00B667C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DM 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ha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es-AR"/>
              </w:rPr>
              <w:t>-1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6A14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93A49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5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3DE520" w14:textId="437DD525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(g 100 g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vertAlign w:val="superscript"/>
                <w:lang w:eastAsia="es-AR"/>
              </w:rPr>
              <w:t>-1</w:t>
            </w:r>
            <w:r w:rsidR="00B667CE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 xml:space="preserve"> DM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)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BD7F6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E8E251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3F1120" w14:textId="77777777" w:rsidR="000625D1" w:rsidRPr="00C57E54" w:rsidRDefault="000625D1" w:rsidP="006479B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80A7FB" w14:textId="77777777" w:rsidR="000625D1" w:rsidRPr="00C57E54" w:rsidRDefault="000625D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B91A3B" w14:textId="77777777" w:rsidR="000625D1" w:rsidRPr="00C57E54" w:rsidRDefault="000625D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01F4E" w14:textId="77777777" w:rsidR="000625D1" w:rsidRPr="00C57E54" w:rsidRDefault="000625D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</w:tr>
      <w:tr w:rsidR="002429C4" w:rsidRPr="000625D1" w14:paraId="391D03A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5100A2" w14:textId="77777777" w:rsidR="000625D1" w:rsidRPr="00C57E54" w:rsidRDefault="000625D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920138" w14:textId="77777777" w:rsidR="000625D1" w:rsidRPr="00C57E54" w:rsidRDefault="000625D1" w:rsidP="000625D1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445AE4B" w14:textId="1190E950" w:rsidR="000625D1" w:rsidRPr="00C57E54" w:rsidRDefault="00B363BF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DAP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03C2AC5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4191E5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86DF39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0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E2E702A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691C8A9" w14:textId="274D98F6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CBC738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1A6A8A7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A0EB81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778FB9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6D1A093" w14:textId="66F1E384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09DE53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A2F577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AF8B81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87B353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F73A5D" w14:textId="68B22A19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6D900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3FBF53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A9BA354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D58EA2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CD8A69" w14:textId="1605F78C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3A267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BA3578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A1ED60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1C38DD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9BE70F1" w14:textId="7DF67000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FFB4BB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1C5220F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84ECD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3B3CE89" w14:textId="7777777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50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075A38" w14:textId="7233AE67" w:rsidR="000625D1" w:rsidRPr="00C57E54" w:rsidRDefault="000625D1" w:rsidP="000625D1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2130C189" w14:textId="77777777" w:rsidTr="009B6365">
        <w:trPr>
          <w:trHeight w:val="169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26B20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Shepody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74605A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Jacksonville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1193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4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20A0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6C83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4AD500" w14:textId="0C0CA12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DA0244" w14:textId="3BD77BE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95DD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5C3D9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B4B7E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FF18A4" w14:textId="458B8CF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61269D" w14:textId="1742D52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5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13497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68B4A" w14:textId="6EF53E9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A51AC" w14:textId="5170381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2C31BE" w14:textId="3646DC5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7CFC0B" w14:textId="6D10BF3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E30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202A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CC1F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1B1ABF" w14:textId="3D269CF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DDD353" w14:textId="10E426A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0EB0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441C4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FE330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F9506B" w14:textId="5D4CED6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8ED26A" w14:textId="5FCC733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B198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F34F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001A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EB8149" w14:textId="39A71AC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BBAC3" w14:textId="5272EF5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8C4C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4BF8438C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D58B1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C079C8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CD4B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80E2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29F3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B2F450" w14:textId="5B8EB5B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538816" w14:textId="07D5ABD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98AAD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E642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B4FD9D" w14:textId="6F6FBCF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725AE1" w14:textId="15AAAEA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156AB0" w14:textId="79F8F1C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AAD30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DAAE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1213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A47D59" w14:textId="5780213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6979B3" w14:textId="3685022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EB4F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1925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F8044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9B8A5" w14:textId="0D5FEBB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D4E1B" w14:textId="1BAAA39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6A5C8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D083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0863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899EDC" w14:textId="6B3B999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A01E48" w14:textId="416CAE7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B6B1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3A92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3D257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D34070" w14:textId="5ABA401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5BEC58" w14:textId="1E54D93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86B5C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14D18680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42ACD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AC540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DE0CB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B2BA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6E86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6EBAD7" w14:textId="0CDD62C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02BB07" w14:textId="2B2F0D7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CDA4C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36563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95FD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35A2ED" w14:textId="4FFBF45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6B80A3B" w14:textId="5E5FE4E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6D52C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0C570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2B79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FA5A8D" w14:textId="69862CF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709144" w14:textId="27AFF27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A07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F5C90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CE1B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AEADC" w14:textId="33E1E83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70F688" w14:textId="7C538F8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E759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1951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27E6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575150" w14:textId="688069F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D7507D" w14:textId="016EF1C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7B0F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C5D2" w14:textId="541A972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0F2F0" w14:textId="6B37611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4BF5F" w14:textId="363AAF3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8E85B7" w14:textId="381DC91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AC8E0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7ECE456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219BD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3670F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7584E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77DB8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2D5C1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3322AC" w14:textId="2423427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5D011" w14:textId="472428F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CBDCC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E114B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E444D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329558" w14:textId="0FDAABF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98409C" w14:textId="1FDDB0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3936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6A1A5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0C89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BBB39" w14:textId="5B78DE1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6A2AF0" w14:textId="23F5EC2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DF9A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E51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586F7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B7DE27" w14:textId="7C95D2E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D23610" w14:textId="2CB72C6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70F0F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9BFF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697C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19DC2E" w14:textId="216EB58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D20823C" w14:textId="183DA57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313A7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D0567" w14:textId="66BFF6B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E52B44" w14:textId="3FD0DE6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B9AA4B" w14:textId="0460B58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C6C9DF" w14:textId="69B7E3A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B6CE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16A13E97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49EFB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F05CC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E184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C7673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CE8A2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961131" w14:textId="77B97E5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E72A5" w14:textId="5144F91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108B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8607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8DAF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742E1B" w14:textId="5303F93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19CADB" w14:textId="16C7755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7EF9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FEC73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CBF7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BA7DE5" w14:textId="46ED260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7C741D" w14:textId="2C71E9C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F3FA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BA79B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CF4E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AB3A30" w14:textId="1AC7E03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E4087D" w14:textId="0A2F41F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6525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0BC0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A20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9B829AA" w14:textId="2F35B7E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234183" w14:textId="1000FDE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527D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72AFE" w14:textId="0C9C56C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A926B7" w14:textId="25C01D0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3F2F84" w14:textId="0D21197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0ED0AB" w14:textId="4EA539E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8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67F15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43A3EA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AE6F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AC8AB2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51A22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C5D987" w14:textId="0A7778A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6EE7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66ACE3" w14:textId="223172E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0344A6" w14:textId="5E15451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D796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67FC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F1446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D9B2A0" w14:textId="5A7BE48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A69F74" w14:textId="7CED2F3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4024B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73A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887D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034B3" w14:textId="12D9605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B27898" w14:textId="2922BEC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9273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2A4E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FAA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1980A3" w14:textId="00F1C68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68B320" w14:textId="52024C5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C982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625F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AB8F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5AAFA" w14:textId="3ADC1E6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CCFFD9" w14:textId="111A479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02F8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AC2616" w14:textId="1123ABC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DDDF3" w14:textId="44B8A76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78A9D1" w14:textId="49DADC1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177830" w14:textId="33AB7AF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AAB4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73FB570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16CE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69B0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AF312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D38B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5FAC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22A1DF" w14:textId="5E12D05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A8D256" w14:textId="7107893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9FD6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BB2F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2E417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925CDA" w14:textId="5DFB086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010351" w14:textId="323A56E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9187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3F2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ED42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14D4C5C" w14:textId="3851DC7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732BF" w14:textId="34FCB9D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E2B49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79BB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E7E0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66AC6" w14:textId="5658BD2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0B14A8" w14:textId="3D37748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44BF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43CB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B2D5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69CFF" w14:textId="29877CA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E1C64B" w14:textId="3838A5C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0F5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CA57" w14:textId="5586991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70448C" w14:textId="273EE40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02851B" w14:textId="6C3B6EB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B912E7" w14:textId="5499D92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72DA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0DA3B4AE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206C1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DEB4FA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1846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D15C5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D0D48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5B468" w14:textId="12CF056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96B533" w14:textId="492826B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240F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72281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79636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E67CD9" w14:textId="027F215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5046ED" w14:textId="0324E60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DF7D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D9FC2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B201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FBB800" w14:textId="3783D2E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CEAC26" w14:textId="5E71809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EE09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EB79F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B3DD6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1102E" w14:textId="255DFBF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16A029" w14:textId="137D5CF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B0AA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486A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CD9FC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C77BEEE" w14:textId="4DC6230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E4934A" w14:textId="703BF36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F36E1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D49F5C" w14:textId="1D55554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26F40" w14:textId="4D5EABF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A2DA7E" w14:textId="3F128FE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A4F15D" w14:textId="2D2BC10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CC2B3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A2207A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731C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1E8753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A4CA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C544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5AE47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FA8E0D" w14:textId="2B0E0C1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28821C" w14:textId="2461768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4298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A63E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78D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76E49C" w14:textId="622E644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2CFBEE" w14:textId="3998D1D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9A95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13D7" w14:textId="6BB7383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029E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33924" w14:textId="573E52D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B3C77D" w14:textId="435FB9E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8BCB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D463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BCEF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AF1CBE" w14:textId="2197A31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E5E0B" w14:textId="4B64635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AAE9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254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8251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045081" w14:textId="453BAAC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913A95" w14:textId="46F4C7F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81382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4EC36" w14:textId="5D10512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6D9F7" w14:textId="516545B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14A66E" w14:textId="4627B13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41B1A9" w14:textId="0299BF1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9893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8D8804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D6BF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74915D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F98F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4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01F2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B77A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9D213A0" w14:textId="54F1B9F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B479EDE" w14:textId="4A0CAFD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A6836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0BD2F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0A8DCA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255F09" w14:textId="28CA3D6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9BBC5D9" w14:textId="36B7DDC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A1C6B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05011E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CB74B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A49EB31" w14:textId="0CFDC08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D0BF06" w14:textId="4A6C064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3D055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02FBB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7EFB9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858E9E" w14:textId="5157C4C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BD0BEE" w14:textId="65440B3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3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F7F7CB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DFFE0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42116F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47A6243" w14:textId="1D12595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187317" w14:textId="37A87F7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040F8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D45D2D" w14:textId="161ACD4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707447D" w14:textId="130207E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CDB51A3" w14:textId="7BC56C9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4D7DF71" w14:textId="5F44344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2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A3A40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1B7EC7D7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EE9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FAB2F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London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56EF8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1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301CD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FDF7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BDA7C2" w14:textId="587952F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D9A627" w14:textId="63C1ED8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7F69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4AEEB1" w14:textId="02F02FD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B3EA3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2D5216" w14:textId="71A1A28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B31DD6" w14:textId="46C431F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C80B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32F4D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4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8192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19AB5C" w14:textId="7DD0BA0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CFB945" w14:textId="2D3A659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3658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5AE79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3C6A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8C7FD" w14:textId="2F25CF7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3D0E26" w14:textId="7E6F64E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54AE7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5928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03B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215DE7E" w14:textId="63FA7DC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058581" w14:textId="562FA4B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F77E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7FB8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8B09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AAC508" w14:textId="5FE36A6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557E46" w14:textId="5697B6E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DA306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13D125E0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54B56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7FFFA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3FC9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0D7CA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74DAA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F42DE6" w14:textId="417093B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91C178" w14:textId="21C1E62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B80E8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124DA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39B5C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FEFF97" w14:textId="60E6062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A0002C" w14:textId="6FBE020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337A4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E74EB6" w14:textId="7A49A25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703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B3B3A3" w14:textId="4B7CE84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5FF31A7" w14:textId="3458B68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0D1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1C7E4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266D5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3CCDB7" w14:textId="58946CF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ACA0AD" w14:textId="127E813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9CD35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520F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EE54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29E7458" w14:textId="1BB7277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E1F324" w14:textId="7CCE02A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39752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F8E0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8022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84034" w14:textId="3276601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D3EC27" w14:textId="1551BF7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173EC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23BA3E83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6CF5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6C91E5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25E9D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99DD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7A650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81ADE8" w14:textId="16DF9FF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F96F42" w14:textId="26A8248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DDF8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488B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CE1EA" w14:textId="6040E85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5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53B244" w14:textId="738663E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EA8F88" w14:textId="675FFDC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10A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3B970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D962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1608E5" w14:textId="11E871F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6011E8" w14:textId="4A5F8DB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BCD8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31C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B27B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FF71C4" w14:textId="5124C85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BC67B0" w14:textId="1A2F83D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28B9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263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CDCD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31A75B" w14:textId="5C71A53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E3A2E" w14:textId="064981A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AD4A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FD9BC8" w14:textId="194286C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4E2491" w14:textId="470254C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DDB182" w14:textId="025033D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EF921B" w14:textId="7C2A635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C4F36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1DBE6CBC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FCF2B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943FC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1CFA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8CB0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10D72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1BD641" w14:textId="1C094B7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F74D96" w14:textId="1B8E93F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68426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C7DA6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3A19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2A68A7" w14:textId="05B4549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FDD038" w14:textId="6897F9F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9D06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2DEED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18B7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16099" w14:textId="1D69001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A3C923" w14:textId="4ECBBD0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6831C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4ABF6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E25B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19C004" w14:textId="0B26D3E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CE80776" w14:textId="2BE130F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3019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037B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368D7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DD3512" w14:textId="0EDD316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49A12C" w14:textId="4D000FE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8E03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7E5F8B" w14:textId="6F96BE9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42EDD" w14:textId="0E819DD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26A62E" w14:textId="59E0588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C22102" w14:textId="0131BBC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790B9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3CC61C0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5E29D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78B44B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A94CC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F35C9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33CEB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8E412F" w14:textId="2BA18BB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6787D6" w14:textId="47CEDEF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D2D57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3FCF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1C553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FCFAE3" w14:textId="721CEDA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1B840" w14:textId="295E1CF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76244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5B688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5D2B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30AD71" w14:textId="6034AF9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7A730F" w14:textId="791FADC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9CEA5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773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B65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67684B" w14:textId="6B9C090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18CC80" w14:textId="79210CA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6A40B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25E4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14B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53A627" w14:textId="56BC721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19D394" w14:textId="166FE7A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D68B1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A2BF48" w14:textId="2B67D97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10366" w14:textId="5872806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C3C83" w14:textId="0EB1F69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EA7357" w14:textId="6BFE6E2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578CE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5F1D10C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2E917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2FEF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EDC6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97F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2C706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E09CF3" w14:textId="6F79EA1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F1C9FA" w14:textId="664C961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DE626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71B02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FC4D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AF9C42" w14:textId="5AD61B9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0A919B" w14:textId="1A897F6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80A41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352A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26C42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3F22AC" w14:textId="60413A2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21DD8E" w14:textId="4F5B7FC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1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3D45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9F890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58A96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68E3A3" w14:textId="5C132FA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F1B5AA" w14:textId="03EEA1E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D2FF3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6C81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7CB2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89E0CD" w14:textId="1671AF0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81EA72" w14:textId="5E1651A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BE65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F6F2A" w14:textId="1AFA3B0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891E0" w14:textId="1594F52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F0FC44" w14:textId="5C4DAF6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50A97E5" w14:textId="1AD3CCD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71E1D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2A7BE3C0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D67F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BA47D2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21C0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92E9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94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93E235" w14:textId="33170CF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9BF2D" w14:textId="232649C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81CD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6D80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DAEE7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FB4EBB" w14:textId="62EDA73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082D61" w14:textId="27E9663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1CD1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59F9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7E1D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0F85F7" w14:textId="415FCAA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93298E" w14:textId="04416A6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DD16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630D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C36D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A61B42B" w14:textId="6717F8E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149C76F" w14:textId="74C703B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4EA2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47CBA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5DD98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6F11E5" w14:textId="22537A4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0E4FB7" w14:textId="19481E2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4EAE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5A94A" w14:textId="0DCD244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C6D41" w14:textId="387EAB4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B80346" w14:textId="2B4F1D9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251CB" w14:textId="4A664C3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E8CFE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59F3F37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CFDA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FB3B98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2A06E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830E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8C4F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8A0B27" w14:textId="16591CA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DAD0EE" w14:textId="0EE8CF8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DF46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16B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A620E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14952CD" w14:textId="523461F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FA593E" w14:textId="40021C2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E600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222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E6B0D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1B74E0" w14:textId="12EE00C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5F9030" w14:textId="5C9CCAD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2B60F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3FAA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127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880B23" w14:textId="1DB48A9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2028A4" w14:textId="11E5B48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3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C3D6D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16105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7C797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4DCBF7" w14:textId="7785CEA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967981" w14:textId="7EBABDB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01B3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1B0AD" w14:textId="05D7C33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3BB8F" w14:textId="6C467D8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7F2734" w14:textId="152F30E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50FCFF4" w14:textId="5186BA5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AA3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78C604F1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F32C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CF33B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6C1BF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78A99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FEDA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1D4F60" w14:textId="73ACD9A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7AEDB1" w14:textId="146D3F8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D74A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70B38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36CB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8DED22" w14:textId="3E9E0B2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CF36F3" w14:textId="2BFDC58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DD0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DAF35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B71BD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B4C867" w14:textId="4FA1585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78C61A" w14:textId="061E5B8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48D2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772A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70D2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811EE9" w14:textId="3235801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8BA6E2" w14:textId="344AA7F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E2EE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AB19A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3260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D6D401" w14:textId="6354C71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B8FEEB3" w14:textId="5D0D5B7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515A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DD8714" w14:textId="6FC147D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4066C" w14:textId="19B9E2C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C73653" w14:textId="4E72E75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7BE6DF" w14:textId="38A765B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5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54AEE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1EE2F6E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8808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427489B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219376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7037A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12C59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3335B92" w14:textId="4925E0B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44CB37A" w14:textId="3E2B430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D8E151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CB7E3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B64884" w14:textId="2B8722A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F08DACD" w14:textId="501FB92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1BEC536" w14:textId="419088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A0812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E88B661" w14:textId="75E66BA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C9539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F98DC71" w14:textId="7BC5FCD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4D95F2" w14:textId="55A9C6B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7E35E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E7130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0D2804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2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914572" w14:textId="497F1BB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E21EBBA" w14:textId="2F1B305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4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5CF2B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D866D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6EF2D4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0AA27D0" w14:textId="4667681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AC6108F" w14:textId="6479D3F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7608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1FD8B7" w14:textId="621A2F3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C9BB8B" w14:textId="049D711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02CC63F" w14:textId="292249B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0BE3761" w14:textId="08F5C33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6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5F4B9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F06F44E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2603A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72FC7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Hartland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A0C6C7" w14:textId="767F528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0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67FD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92E96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117BF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CD71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487E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FE25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A3F6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0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0180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E7BAA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3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F0BC9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8096F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7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2D84E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FC08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9A8AA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3A0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AD071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4FFE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0AFE8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3CD0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6C3CD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65B9C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95CDD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62E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32172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AFE1C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6681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84F6E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01CC9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11DB2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1200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6CBA6B1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D7118E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9376D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004F8" w14:textId="0D8D7BD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AB9D0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B3BDA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EAA2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2336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8B71E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C8EB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1B00D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FCA24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E9898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CF74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0BD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BA3F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BDA7E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FF23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CB80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0D6C7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05FB0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B019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81E5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B0194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C6FC2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3836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5CA7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4517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352BF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E45EA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F625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3C764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915C8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96800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1720A44E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ABA720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75902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5E6828" w14:textId="07D440D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EBCD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F7D0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DCC8E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4A28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AB25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C981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8FC1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BBED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6339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746F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EA09E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8BE31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93343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479D9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581E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5187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7704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A593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6D402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43531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860D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08FCB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D2D63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6FB8A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B572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1C2CE4" w14:textId="639CBBD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314F9" w14:textId="2A00D6A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786EBE" w14:textId="4E18598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3D6A81" w14:textId="0FEFA0E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BBDE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47E454C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4BFAF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E772CE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C0E98" w14:textId="74C772B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8BB2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71A50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41AB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11A1E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D7A2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21F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A389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593C5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6BABE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AE3A1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F6A21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67A8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87127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B2F8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BB038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3B97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701A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B2808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A302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567D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3C59E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5297E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9C1B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A8A89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8D4B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E64ABA" w14:textId="7C1369F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D82E9" w14:textId="6A1821D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23E71B" w14:textId="6A9E267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65D512" w14:textId="5C11808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BDA5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0D17D0C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947AC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3812FD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D722A" w14:textId="228963D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1919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A5F7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E02E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1E5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8F44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206B0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816C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4EEC1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33A4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A01B4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441A7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B7F14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F93C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5C7B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8B595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F891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A33E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71AB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A9801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A35AA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A8FC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CA21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7EA56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B957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2C40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76F21" w14:textId="0A8F853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F0101" w14:textId="6CC3F23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F67028" w14:textId="09508D7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39A4D9" w14:textId="4EF3902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75C51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02CB68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B1946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96DDAD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C320C4" w14:textId="0BC855A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CD072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71D4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B380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B0914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C2F20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626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A4F1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A4C5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EF3D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DDB0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482D1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F61F1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2E85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7C2D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AABAB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C943F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1138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96EFB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833B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65290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E3F62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67966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2D1E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3AE46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5935D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3143B" w14:textId="07D848B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DBEBD5" w14:textId="6CC9FB4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F32066" w14:textId="441104A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2EB09C" w14:textId="35B231F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A3C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10590BCB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2405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B1C68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8D78A2" w14:textId="1F8B792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5990D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F4C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5C2F0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4734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69DC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F4C8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7DF8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86F3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2EFA4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44E3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2DF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E5D12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95660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7943A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26828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ACC8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358CE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B00F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10BA0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BE790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35555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1797A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2128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1899C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CFC89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771C" w14:textId="28A21A8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3C407F" w14:textId="5E5D875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2FB03" w14:textId="15B9334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488BF" w14:textId="1C5B240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5EB52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25752DBF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614B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532CE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AAD484" w14:textId="44B3CCE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A790F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1125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9AA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6BF83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1D75D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EDDF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57E2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54A36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0EC57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9846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18282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C9FCE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F7C00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8E700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DCD3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566D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6BC4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6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2449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E294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33DA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0D88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3EA6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5797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91168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A2CA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00D49" w14:textId="03289F7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7A84B6" w14:textId="2F9911D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41EFC4" w14:textId="3DEDD7C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80E24" w14:textId="59EA4E7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63670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2E4E9E7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68D1E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4A4D43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082C6DB" w14:textId="40C947F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8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1365E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739E89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9C2C9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66EB6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C61ACC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2D35E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379342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D1E10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DB3B4B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28E07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391FF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B8BE03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02521C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8E996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8A0D04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62FA0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1DB36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6.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A787BB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2EFAA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6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52334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86127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80549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3A4FD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15D84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16E83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D790AC" w14:textId="7328582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ED5F8A4" w14:textId="6EBE211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B0839E" w14:textId="64FCB441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B62EA5" w14:textId="765D680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285F8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37E166E7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DF71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2C3134" w14:textId="119FC7DD" w:rsidR="009D18EC" w:rsidRPr="00C57E54" w:rsidRDefault="009D18EC" w:rsidP="00636EB0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Drummo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d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86332" w14:textId="04DA742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2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B23DB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F5A8E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5DC4E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582FC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DDF4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B758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6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92BB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FCE2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A35AA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94E8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72C3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57641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8803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4C2D2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6D033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12AE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886B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3D77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FCEB2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646F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CEE5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1129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31C8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A093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03DB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6CCBA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CCCF2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332E8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8DEA4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62A1A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04F6EE2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58BD3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420AAC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A04D58" w14:textId="4BA5953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C3C8D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BB4F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A840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7FD0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1B78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A774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FCD4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293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0426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30136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643F4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DCC58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3EA5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9147C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C283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1E936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0A9C3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76E6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3346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DCB8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E6B74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26E4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1D257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3C66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F851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B24A4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D86E1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4629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4611F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2C20E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399604D6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BE6ED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76DCE1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461DC" w14:textId="2A5B260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AD84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85E8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F725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1E21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6AB96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57C80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A2DC4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E8D71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FBA7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F2051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B9CEE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430B7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1C489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8EF8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6D8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39B42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0442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02A6A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BFB6B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D0B1B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DA3C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0BFE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F5DC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E93F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4EFBF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25040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185D7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60DF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2D35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267D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3ECB84DE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467E6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52BA73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783B9" w14:textId="05CF488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5480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8AC6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9C08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B08B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E9B45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B8240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A0F4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8291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8D80E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97933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832C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1995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23B72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354CB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3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CE1A9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01A6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62D18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D845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9A8B9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EB04F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A460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CD73A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9AF5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28A43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31161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287193" w14:textId="11FC9ED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A07B7" w14:textId="2AF7E8E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26E64D" w14:textId="5D4DBD3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5DE453" w14:textId="30B195A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0D218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13245576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5102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9FB17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28769" w14:textId="7C1DC59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189C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3E9D5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25C4A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F521A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9540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A094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03D0F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74BFE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F35D9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59F45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FFBE4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4136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D9D75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7454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1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892E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7612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66335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CB555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96875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D2AAB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EBD20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4013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0FBC8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C0523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1E293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1F459F" w14:textId="7BD8B4B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BEB22B" w14:textId="77DA6C8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C5C117" w14:textId="5E85B1B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8D3BF1" w14:textId="764634E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7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4159F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5C41DDF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EF3A5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E6829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EC23D" w14:textId="1D3249A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E73B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EA910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CB311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7B80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CC52A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C275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CDF77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9A84C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511F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EE659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BB17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4D04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6A1F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802B5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C764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21BC4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401A9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494BA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E736A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27A1D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78AFC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BB2F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C9EF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3C4F3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7BBC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AE5F6" w14:textId="215687F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4C8BD" w14:textId="0D3DCD8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D5C13F" w14:textId="71870333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634568" w14:textId="1007BD5F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3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A977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2860D1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EE155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6848C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07E10C" w14:textId="2D40B289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5182A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EB6E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8AD0F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8098C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1275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E040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EC48F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B82B2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5D82C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6F5B9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AAD3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74EC2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3884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DFE0F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7118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F8CDD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FDDB3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CECD1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E4FC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78B7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5F207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D37D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041F4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1B1E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82B81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D4E00" w14:textId="4592F6B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065BC0" w14:textId="458EBDC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A9112" w14:textId="34E5AB5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9C1B7C" w14:textId="1AB26F0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D7312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E15F2FB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B04C3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680024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DA4716" w14:textId="260DF8F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E0F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3887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C7347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33AC8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6E192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C78E6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B02B0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6FFBF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3258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6469B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39577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E62D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8221A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0E35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2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2DA5B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3B510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A00A1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B066C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62D5B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F063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8E08F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FB43F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6B898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88440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7AD8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B89864" w14:textId="6B6D5E3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AFC55" w14:textId="5F1F7CA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6F3813" w14:textId="2057A0B0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C6F9A8" w14:textId="3E127864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648A2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8801A31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7732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A995A1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DE21FF" w14:textId="0114718D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CB0BA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BD61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A1464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24A1E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B2347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92C13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A757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8CF4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3BF4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0E491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843D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C21A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03E97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1813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66A07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263F9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620ED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14F6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F62A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688AD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342B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2E31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F7C5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22074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7DD0F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64C13" w14:textId="7D93533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616586" w14:textId="5CD9B3F8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807974" w14:textId="17B6CF6B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C044B1" w14:textId="418E3B52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9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17DCD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34A90316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579ADD6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0EA1A9" w14:textId="77777777" w:rsidR="009D18EC" w:rsidRPr="00C57E54" w:rsidRDefault="009D18EC" w:rsidP="009D18EC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45CD611" w14:textId="0854D796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5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8D25D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9F07C0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D2B56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385948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082D2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C7827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E4D05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1993E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F4B561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32760B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E734C7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E0734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FB38BD1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60791AA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B6BFE33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03C364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6BBD80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51C01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436ECC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.1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FE81A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C0626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8B9329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9956E6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7A79F95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4A1CB6F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E060C8F" w14:textId="2BCE3205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1C9C5E" w14:textId="5CADEE7A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A7BADD" w14:textId="548BC4DE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B8554E" w14:textId="2060BB9C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0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4AD3A78" w14:textId="77777777" w:rsidR="009D18EC" w:rsidRPr="00C57E54" w:rsidRDefault="009D18EC" w:rsidP="009D18E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5747C6A" w14:textId="77777777" w:rsidTr="009B6365">
        <w:trPr>
          <w:trHeight w:val="169"/>
        </w:trPr>
        <w:tc>
          <w:tcPr>
            <w:tcW w:w="85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E8265A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R.Burbank</w:t>
            </w: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142FDA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Jacksonville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C79E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4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DD6E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0B48E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F84A44" w14:textId="4E37124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45DADD" w14:textId="1AA731F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A00B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2946D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E827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2FCE18" w14:textId="1E47A55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0257C5" w14:textId="2BF0EAD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EDED5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B80FF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5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48F78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4DDC5A" w14:textId="2C2FE2A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B3367" w14:textId="59F0094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BFAD9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72618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14475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00CF29" w14:textId="216342B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181E79" w14:textId="6B57D83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560C3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1F17A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DB700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65C13E" w14:textId="08AE99F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3354D" w14:textId="7F57E00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10934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EEF8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66B9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F1A437" w14:textId="26BE12F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E35B02B" w14:textId="02822D3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4217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369519B3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D5D277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7DEB1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2726B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05CCA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88A15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A1964A" w14:textId="31C5360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0F6416" w14:textId="1B33906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F533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A954A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21706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E2AC56" w14:textId="3D9F364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FA358F" w14:textId="546F283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E5926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2D6E9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F7E75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733B64" w14:textId="4417354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BA410C" w14:textId="68A0651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5E3B6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9DAA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5F24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78CCE96" w14:textId="7803956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FDE11D4" w14:textId="240DA48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5EDAD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E485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2B04F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D69F76F" w14:textId="2D5575B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461B4B" w14:textId="6939D67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91C80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3FF8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5E941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7632897" w14:textId="64EAD2F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90F95" w14:textId="570E62F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77A22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7C031B4B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7A5D9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7223B0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FF71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46492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7222C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AE226A" w14:textId="75B5F37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6AED6F" w14:textId="24371BC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3AC9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1F57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224B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56E4C3" w14:textId="1FF3023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92B85F" w14:textId="47663FC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B802C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50810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740FB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8ABADE" w14:textId="4962B98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2F87A7" w14:textId="6C5433E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3E39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EDF99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8D978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B2FB9" w14:textId="3C88C88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629497" w14:textId="3A6E531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EB2A2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BD67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42DA9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8AD84" w14:textId="4291D74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8B598EA" w14:textId="6AE4877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B81B6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011D4F" w14:textId="317488F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CE2B26" w14:textId="1A52F90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05A4DA3" w14:textId="1FAB446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61315F" w14:textId="5DF857F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AFC41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2142D1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B042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1A57CE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A7504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08B57" w14:textId="03603EA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AE5BA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BFDECDA" w14:textId="604A2F6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745E55" w14:textId="7130834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3B58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67BCE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C7DBD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4997CD" w14:textId="48A7B99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51855D" w14:textId="38A8F2C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61E3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72379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B6F41" w14:textId="6A234D2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77CA89" w14:textId="6B73813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A1ACE8" w14:textId="7558C08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73108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DF97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69003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39DC40" w14:textId="66827B3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36BC7" w14:textId="357791F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0A73C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7916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0D6D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B1E83BE" w14:textId="6FFCAAE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B0EC42" w14:textId="5C2EA9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6490D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490E5" w14:textId="2931BEF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77B68" w14:textId="1525A88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1612EF" w14:textId="086B65D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E11F9B" w14:textId="1B54216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673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1BBDAE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1209F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44CE0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D5FD8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6CCB5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C1763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E1CD63" w14:textId="1908DF4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9136E5" w14:textId="6D28C4D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F3A03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5701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8DDBE" w14:textId="1634F3F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51FAA40" w14:textId="65879AA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AD32633" w14:textId="4475CAE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6D614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397FE4" w14:textId="284A7C8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EC0FE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2B65CA" w14:textId="49314F1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ECD1CB" w14:textId="68DE9BC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949A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CBCE5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B7691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E48A6B9" w14:textId="36BD334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30E6BE" w14:textId="4726C7E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10D13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8AF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ED03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07E48B" w14:textId="4B35B0F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7D7724D" w14:textId="0528192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48CA9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0DBCC" w14:textId="62E7E08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CEBE3" w14:textId="3D8CFFC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80247F1" w14:textId="1B2E440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A8ED8A6" w14:textId="0591875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1A019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769DF0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CA33C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311B01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5DAA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029BC7" w14:textId="725E531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1EEA0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105B684" w14:textId="046A795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37857F" w14:textId="5014066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09450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AA3ECA" w14:textId="146115D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7A10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29549F" w14:textId="1E4455A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A031C0" w14:textId="75F6C6C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A1725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AD049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240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37251" w14:textId="03B4B22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953E21" w14:textId="3F0B566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7D545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ABF4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29609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6C1BB5" w14:textId="1365569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FE345" w14:textId="35CFE4B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6E92E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7652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C0D8A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440A5C" w14:textId="65D2EB8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4E2BCA" w14:textId="6E5A3F6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298F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E3C2A8" w14:textId="306D6BB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AF68F7" w14:textId="77A9EA2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5AC5F0" w14:textId="58F42AA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686BD8" w14:textId="3B01ED2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FE074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48A65538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EA84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AB5CBF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12163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B9F3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48BDC8" w14:textId="395E82B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8A5543C" w14:textId="03BEC51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9D4C93" w14:textId="2B46945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8F87E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5CB2D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45650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19A9A" w14:textId="3E97AE5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4F6DD" w14:textId="1733C01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0F4BD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DE0D0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A620F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94C1587" w14:textId="46223E0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E29584" w14:textId="30FE3B8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8EA8A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E8848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32016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D4ACD" w14:textId="31B83F0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B67A6" w14:textId="0385839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4289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6082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E40EE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1C46A7" w14:textId="67A2F7F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CF37E1" w14:textId="173FB99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9F89F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C4E59" w14:textId="2861113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D69E12" w14:textId="08E4683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B0E66" w14:textId="2A15941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4E4549E" w14:textId="53F47F4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F0B0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05CBAE31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202B1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222B2F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F806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D5FC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5F70B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74FCA5" w14:textId="489B06A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0D14B2" w14:textId="4DB53E7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DFA07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1BF11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FCBC8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D8365E" w14:textId="5C08B11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AA9303" w14:textId="375D147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68BE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2883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FA7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EB62F9" w14:textId="2AB1980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140B71C" w14:textId="243DA36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BD800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E5FBC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94D6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1B13CE" w14:textId="04574E7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37FD5" w14:textId="341511A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BD87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CD92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F45BC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72BA1D" w14:textId="721032C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85AC0ED" w14:textId="02BEFDD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82E7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0C9547" w14:textId="45EBC30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C7A83A" w14:textId="1D54CFF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8D6DF8" w14:textId="18DF62D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6C0A612" w14:textId="65C3E63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AFFEB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2DE8C6A1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E63D0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F39D7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1AA4E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5FE4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9A08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3FF246" w14:textId="7E5BEB1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3E26BE" w14:textId="3D2A674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61338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24FC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BA822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5208A69" w14:textId="547EF65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6A8901" w14:textId="08E5DD9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16C14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02B44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CB446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0B6B12" w14:textId="7A226BC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2177AF7" w14:textId="6BB24A3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D51F0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3824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A46A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F5FCA5" w14:textId="2469A09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FE9F658" w14:textId="2753853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8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C74D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B6B5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2DA6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07DEC" w14:textId="7278A08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7BB9E7" w14:textId="741C045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978D7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19D635" w14:textId="1B9761C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3B84E5" w14:textId="7057956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F6636A2" w14:textId="4CDFB13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4ABED8" w14:textId="2764A06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881DB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D6E1688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18DD7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F4E2F1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B300A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14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92DF7D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89CAC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834D557" w14:textId="2756E62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E9220E" w14:textId="1EC8AE9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CC367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C51989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156D4C2" w14:textId="2FCE4C4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B2CE767" w14:textId="25BCE41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B6147D" w14:textId="75738A1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83CD07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016ED0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90FAF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F9B1FF" w14:textId="158DC1A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42E67AA" w14:textId="31D6B2E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4BD16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D44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3ABA4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09F36A" w14:textId="0342A2A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8CC025F" w14:textId="4A2B773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583E0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F4F823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4A19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BF75373" w14:textId="18B4647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4954D2" w14:textId="71DFF13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47C14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CF659D" w14:textId="6AA0AE3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A0C2E" w14:textId="519BB69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3219E0" w14:textId="3C9D6B8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617860F" w14:textId="5A698A7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0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7EC59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78BB898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63247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7BBB62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London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D06EA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1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30C9A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B55AE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6DD33E" w14:textId="4BC8A93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4DE49D" w14:textId="13DDA4C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4834E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470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AF70B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B8543F9" w14:textId="5A86E53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8D9993" w14:textId="6C85FEE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9686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6321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2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2DA3C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1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F1054D" w14:textId="7A4C0AF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65260E" w14:textId="1499BF9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6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719AB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4917B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200BB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76E60D1" w14:textId="2E6622A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0851D00" w14:textId="008A1F3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B6522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9A09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3A51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B04495" w14:textId="5B8007D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43E604" w14:textId="37350FB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DBF1C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766B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8B506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980017" w14:textId="7E332C3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648648D" w14:textId="1DF2FB2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21C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6E145CE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359A7A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740C85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107C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63753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94B3B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1BF7388" w14:textId="6C1028D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8C01282" w14:textId="39063CC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2C07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F959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B7AD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B40C33" w14:textId="0414B59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450406" w14:textId="6B8FEC4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851F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2E41C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D8A1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C678CE" w14:textId="524CE4D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5154D61" w14:textId="69584A9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46543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96A8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182E0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ABC2B4" w14:textId="1F4B450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A593149" w14:textId="4DDCB32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4725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375F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B1FA1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5D54C3B" w14:textId="59B8D92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DA4C86" w14:textId="09A89F6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B6896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1C3EE" w14:textId="6E4FF43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64BF0" w14:textId="4F6A4C0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31C2528" w14:textId="0C34958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9CA49BE" w14:textId="0D992EC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7BF28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31237DEE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3D737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83A32D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17D45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3A8D2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47341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A6457A" w14:textId="42FB06E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C41B1B" w14:textId="3F57899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50C71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F2362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14B24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984BA" w14:textId="2988362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358924" w14:textId="0B6776D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DB256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37066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FCC45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04A57B" w14:textId="6AF400E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D26CA" w14:textId="7B316B6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D5FB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253C6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8BB88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332DCDA" w14:textId="25A49D9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14F4773" w14:textId="26D2037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74DFB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B777A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75108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0848AF" w14:textId="236FB38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6D95797" w14:textId="24F7BD3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1F28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C2FBFE" w14:textId="093CE01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4A00E9" w14:textId="2424D70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11C8FA" w14:textId="5858F13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E5812F6" w14:textId="48A36F1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DC2FD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749EA4C1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A2E9D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F23A98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BEB05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809CC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0B529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6C2B98" w14:textId="3345E86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D13DA9" w14:textId="1C4769F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7554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CEAF2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222D6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D34B824" w14:textId="69935CF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88E9F6" w14:textId="1B461DD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454A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AFDBFD" w14:textId="411CD22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974C8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45FCC27" w14:textId="2DD4180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A27F0B3" w14:textId="31F30AC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49D88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449D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0DF8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DBD02E" w14:textId="373DDD6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7CE268A" w14:textId="61DC9E5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94DF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2070F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9AA02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DFECBA4" w14:textId="0F469C9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2D71365" w14:textId="4F227A1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0FC1B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884467" w14:textId="2C7ABE0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B50DF7" w14:textId="77B6052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9E5A1CF" w14:textId="672BE73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7D5D64" w14:textId="40E8A78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7AF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3FB00CDB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37B7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439DA7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03F65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0D7BC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2993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4CDEDD0" w14:textId="1BF1684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291BEF" w14:textId="7AB9BE7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214B5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54D05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C9F4E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C5CEB0" w14:textId="55639E1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96FE51" w14:textId="6BF3D33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A7551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87A9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4033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FD3C43" w14:textId="3CAAAAA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FDAEE8" w14:textId="53F0D6D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2BC89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ACED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9E490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06558FC" w14:textId="5B64944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B13662E" w14:textId="67B23CF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43DA1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1365E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3805F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7498210" w14:textId="22F1BA8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A0F7588" w14:textId="78B2840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CB47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439C03" w14:textId="32BFEEE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C4D8DB" w14:textId="49FDAD1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C04B7D" w14:textId="1A52D17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01CACAF" w14:textId="3870DE4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9B13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22E4B24B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E9F5C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7241F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8175A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8B70F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8AF4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DE84B6B" w14:textId="173A096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A23CE9" w14:textId="42CDA85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0785F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C48D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2A189" w14:textId="428F7A5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</w:t>
            </w: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AC11A3" w14:textId="69B5CBE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12D6046" w14:textId="03FAC6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D330E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07CEB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92BA5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396B7" w14:textId="7A62521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BB9AEAB" w14:textId="596F0DE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E94D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50B0D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9D969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8A77201" w14:textId="3C9A824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ACD64F5" w14:textId="3BDA1B7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6E79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105F5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27006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8480B53" w14:textId="2E8C871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EE72BB1" w14:textId="738082F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841C8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46A722" w14:textId="76D1B80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867927" w14:textId="62E2548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6E290AD" w14:textId="763ADF4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CD52FEF" w14:textId="5D0B647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9CE40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579B7EA1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98A13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E91A2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5999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730AD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743FD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BC1CB22" w14:textId="2887118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49AC1C1" w14:textId="66C0C17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07B9E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73433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E5365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F639B40" w14:textId="7E5D139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B47BDB2" w14:textId="469C82D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45082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571D6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0ED8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7676AB" w14:textId="28F317E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9B3514B" w14:textId="14757DA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42758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A46AC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A0415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FF838B2" w14:textId="0E83AC2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0A3C913" w14:textId="395C532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65B18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58306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46C2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592417C" w14:textId="60270E8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6E6EF31" w14:textId="242D505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2E6A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80CFB" w14:textId="08D9A62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6D160" w14:textId="061BCB9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3FB21B3" w14:textId="4B949C3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44890FD" w14:textId="191AF97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EF264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37200D2E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55B95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4D438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3E1AF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9E7A63" w14:textId="4F127EF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C9E1F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EE6479" w14:textId="60B742F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0914215" w14:textId="0BC9D4B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4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10E7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41E0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1D5A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9D5376" w14:textId="53C4A50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E97A4C4" w14:textId="7D547A7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98D74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88BEF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12548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341C098" w14:textId="10E844D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C86633C" w14:textId="7A618F7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99AA5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9D37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A2EE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CAEFAA5" w14:textId="6C6FA13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FD2682D" w14:textId="25EE345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3773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305B8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353ED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FB77E71" w14:textId="5564A84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D7A7676" w14:textId="7970EBC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1F7CA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FE3988" w14:textId="1BB0F3A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F203F4" w14:textId="646D735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E8E708B" w14:textId="1F39690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9807A95" w14:textId="3ADFF1F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4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B8A2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AADDC73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A65FB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B31706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86FA5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3F18E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A280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FCDBE5F" w14:textId="719144B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30D4710" w14:textId="58F2EB1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BF0B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FEE71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F416D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1C82C7" w14:textId="39FBC10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D1FC3C" w14:textId="2CEB644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C671D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0B5D6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A95F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0277633" w14:textId="39A5E31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4EE6416" w14:textId="0BC9730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66A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A8D32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9921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A26D0EC" w14:textId="1188A76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E29FA00" w14:textId="3E59CFA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68AD0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326B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B0D21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07851CA" w14:textId="1198B33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2E663E9" w14:textId="7C11417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3BDF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B3174" w14:textId="5BFADD9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D4F3A1" w14:textId="31DC18F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E931BB7" w14:textId="787E3DB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3C9B061C" w14:textId="3C53488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9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4636B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78096D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F1D0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39ECD0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3EBBD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04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B9A7A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61D5D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5554B9B" w14:textId="6D06F14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42637B" w14:textId="7A32A7E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1EF4E5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9DEFB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A03417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9F2315D" w14:textId="0A2A02D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B5CA828" w14:textId="5D72B60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.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BEB8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77BAE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4A7C3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A8D638B" w14:textId="2C05D44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D307946" w14:textId="4A4E2F8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A971F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85A3D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3EB2ED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8.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071EA97" w14:textId="428AEDF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D418AEF" w14:textId="16803DC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5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7BB1C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5F75D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339419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6969247" w14:textId="2A1F1AE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97685C2" w14:textId="3D0AA50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2F646C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D054DCE" w14:textId="7EE4DB6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869CB3" w14:textId="1EA166A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A3646BC" w14:textId="1E12034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F446D9E" w14:textId="621175A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2E1FA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22561AE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896A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28033E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Hartland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11506B" w14:textId="39DF532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0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6EC1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DD0D2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4F156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F4975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5DA6C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D54FB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0A58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BA274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81610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731C2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0C1E9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4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E94F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A6C41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BC9A5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78DC9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B4159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AC9E7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9057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2865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C8534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2EBF8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5780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89846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A9F6C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6D1E7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3588F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4B3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7E53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F13F7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1C222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1565617A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53CA81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C953D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460333" w14:textId="47861DA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F5A4A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A6E7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B9B5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F47FC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D7B1B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C995F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8A1D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B3C8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3D032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AF6E7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92D05D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46280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7A786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6AA5F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6CFF2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85EE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22962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E7233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E048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0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3FFD2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DF400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A8CA7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6C74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AFC63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5117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8BCD03" w14:textId="7D5B7AA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44AA34" w14:textId="02B6D2F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427CFC" w14:textId="22A4654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C19F32" w14:textId="0201975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051E3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0B6B2DE0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5946F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040357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00EE74" w14:textId="7F2D6CD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C8CDC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8B2BE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1F0F7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A0E89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08216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F654D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22AA6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F1196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7426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6C458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B46ED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0DE2C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306D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E9AE8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D8939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A38E1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F71C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0BF21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54769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644D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9BB89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05FD9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F015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3653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8F879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5168B3" w14:textId="2980A55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2A6162" w14:textId="159A1F8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DBF1" w14:textId="61B41BC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90A99B" w14:textId="4858048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C77F4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700B88D4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BA4B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7BF9F9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317CFB" w14:textId="0CB5124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C94738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2049A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B53B3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ADA0B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FC8B3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758FE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1F53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3D3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3CD4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1D87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9A794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2B015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F461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8FBD6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61562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340D0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E4E28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2D06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1A8D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079E4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4F864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DEF0A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C37D4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AAE11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8B163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DF048E" w14:textId="427F8F9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BEA29C" w14:textId="5F17DC9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713196" w14:textId="2590D4E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880516" w14:textId="70C19FB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7DC4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127BF8E0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8D2DD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238E0F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0D94D7" w14:textId="198BF59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13C93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1ACC9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6E07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7E36D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0B52B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700FB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16C66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C633B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B96B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9238E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E063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61D9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D39CB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2F9DC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C5975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4BC49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C1A28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86094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F1E5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DBF43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35426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40D0B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92F26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69A2D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9A15D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457262" w14:textId="7002800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421528" w14:textId="61935CF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28D86" w14:textId="7B04499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6C4065" w14:textId="6687EA3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6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EF402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4214611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07566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8AB3FD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27D372" w14:textId="295A08C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4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E76A6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EA78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E88D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5AC4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DF9E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98E6E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DF6A5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FE479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0D70F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B366A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7656F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2CE9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D668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32EC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7153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58F0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AC2A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D8E4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CD168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E7403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9871A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4BDE9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A6398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FA4D4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7491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0F6D8A" w14:textId="23341D5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AEA40AB" w14:textId="6153095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7BFAB6D" w14:textId="4AB26F6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203D21" w14:textId="7B87625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D5EE3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26E716A0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B89E4F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28E7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2AEBAE" w14:textId="7E0FD9D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A029C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0BB7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D5D40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34B33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CB28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E478C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0D4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3A244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F9C4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6C194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11A00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34854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9EE1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0383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4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591E2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669E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E7A85E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0FDC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C3F6C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E03C4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BB9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AAB8D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811A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ECC02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5323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B39CAE" w14:textId="464271F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8E83FF" w14:textId="681626A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6A9DBB" w14:textId="37DF342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3215CE" w14:textId="158C526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7B57E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4F6F40E4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5BC15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49F1C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28EF15" w14:textId="4123F5C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68C07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AD364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091F5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03E74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CC821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A834A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F7D0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10DCA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EE9AC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B4E4D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BCD5F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68485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ACA1A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342C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E60A2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0AB5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5B4B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7328D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F225F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4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A6F2C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BCC72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0537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FE0C1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219EE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D8C1C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8ED74A" w14:textId="326BD7F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3694" w14:textId="130734C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8BFFB" w14:textId="073055D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79CF88" w14:textId="5765936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1B7BF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2B86CBF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19515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51EFF0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6E9DBC" w14:textId="1B97A3E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8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A5FD1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AEAC28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4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B3696B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8405E6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872FF5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EBAAFF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AFD0D7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8F96DC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F67C2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206023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B8EEEB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689EF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A69A2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774CE1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71429B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B9142F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EC4119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6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2E3CFB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8A4244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7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C10834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087DE5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76A141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B907CD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11DB1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50F920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161A35B" w14:textId="0CE8DE3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9C4B639" w14:textId="273D3E0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1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8F6C37" w14:textId="5295F99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B376D11" w14:textId="3E9DD7EE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7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860256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364C0FE5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4C62E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B2863" w14:textId="1C41567D" w:rsidR="00805BA2" w:rsidRPr="00C57E54" w:rsidRDefault="00805BA2" w:rsidP="00962C33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Drummo</w:t>
            </w:r>
            <w:r w:rsidR="00F541D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</w:t>
            </w: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d</w:t>
            </w:r>
          </w:p>
        </w:tc>
        <w:tc>
          <w:tcPr>
            <w:tcW w:w="50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C92A2A" w14:textId="23770CD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9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3830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A72B8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62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3D3DB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65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75A2B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3</w:t>
            </w:r>
          </w:p>
        </w:tc>
        <w:tc>
          <w:tcPr>
            <w:tcW w:w="35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F055B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163F4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5634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F4DE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8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29D457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3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7F44F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869EC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5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66F0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4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5ED3A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ACBF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6</w:t>
            </w:r>
          </w:p>
        </w:tc>
        <w:tc>
          <w:tcPr>
            <w:tcW w:w="37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A0A1C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6ADBE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82345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1F7D4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16985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3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DDFF3D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A409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ACD79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4D89E7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1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5166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35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78291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CDCE8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798D4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2CB98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5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D62B6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-</w:t>
            </w:r>
          </w:p>
        </w:tc>
        <w:tc>
          <w:tcPr>
            <w:tcW w:w="44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4B496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</w:tr>
      <w:tr w:rsidR="002429C4" w:rsidRPr="000625D1" w14:paraId="0EE8F869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0A9A70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D370C8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9AAE67" w14:textId="293451A0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1881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46F097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CAE0A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9A9B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90575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72EB7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BEEAE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4650C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5957FE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0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581E0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83CD7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E953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602FC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15F7B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CC8B8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11C3D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92C40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763D5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1C30C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0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645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7F195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FC7C2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345BB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AFF42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36EA4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C6FC77" w14:textId="4B07527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D02412" w14:textId="2355F32B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047AEA" w14:textId="48714C3D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C3B94" w14:textId="6D4520E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B65BB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4588C8FC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8E9CD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232BD5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557AC6" w14:textId="572C1F7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53C31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7015E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63DB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7AE27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4F87B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15403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4CFFD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1003CC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28EF1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4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6A34A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72D3F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39A64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AC066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7F2BE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3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C458D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91301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FEE78C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9B903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F8F48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CA021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BEE96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0DAF7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127E1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7D1CB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C36DD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590D38" w14:textId="36BF6FD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D5D07D1" w14:textId="5C0FE00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01BB09" w14:textId="324AFE2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712781" w14:textId="1551C36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05548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4EA2EA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9354D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E29DDFF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365415" w14:textId="52C02F3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A44784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C8178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3BBC6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B6DEB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B91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60DA0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9987F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0158B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B4F30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1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BC36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E5513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69874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C7819B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E862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5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D3A6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DE5FF5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80C35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D265E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D0AF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BA85B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88B2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F04B6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89E3F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FB7F5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7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0518CD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95ED13" w14:textId="287FC87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B4D63B" w14:textId="46A22E4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8B77AB" w14:textId="735C55F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7A939E" w14:textId="7B47FCD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7DEC9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1F17ECD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0D8A2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7AA655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4BD761" w14:textId="31E004A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9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928F8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9958C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3F0AF1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37A513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8B4E0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3C42B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D87C2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2114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8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0E15E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3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ADF3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01FF7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B28B5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8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976B7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032B5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8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A2AAE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835B4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5507F7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C37C51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8FCAC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64326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EF678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357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12192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5ACAC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22DCC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7CDB58" w14:textId="25867B1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F79985" w14:textId="6C270F2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6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95DAF" w14:textId="2CB344DA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4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01BB84D" w14:textId="6841975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7A1E8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6DAC3E84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9A665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544E8D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564D3E" w14:textId="7A206DC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DE0B1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95BEA0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2D569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3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F04F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9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4D6C9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BAB0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EC309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7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0C19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DE675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6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2F26A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EAE1C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E3AA7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B0E782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247ED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3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422853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5DBF5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9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831C9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ECA38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5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4B11C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5793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538648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6AEA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17C57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FF3CE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BD109A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BC598" w14:textId="4A2F8BF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A886370" w14:textId="5511607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5B860B" w14:textId="4EA8A1F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324357" w14:textId="4933A0F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2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4E374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68DAB0A2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E73AF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8CE4762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956E23" w14:textId="4920AB6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3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BAF385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C12272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62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757F3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65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9EAF6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7</w:t>
            </w:r>
          </w:p>
        </w:tc>
        <w:tc>
          <w:tcPr>
            <w:tcW w:w="35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BC12B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2763A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25ED4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10CBC2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9BB5B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5</w:t>
            </w:r>
          </w:p>
        </w:tc>
        <w:tc>
          <w:tcPr>
            <w:tcW w:w="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97A75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FC923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1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825CB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2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2BA14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D842D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6</w:t>
            </w:r>
          </w:p>
        </w:tc>
        <w:tc>
          <w:tcPr>
            <w:tcW w:w="37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883426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B45890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5A752E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0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24FF1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6.7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5B5A5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1</w:t>
            </w:r>
          </w:p>
        </w:tc>
        <w:tc>
          <w:tcPr>
            <w:tcW w:w="3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0A5A9E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73C4C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</w:t>
            </w:r>
          </w:p>
        </w:tc>
        <w:tc>
          <w:tcPr>
            <w:tcW w:w="3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A50F98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81BE2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69DA9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</w:t>
            </w:r>
          </w:p>
        </w:tc>
        <w:tc>
          <w:tcPr>
            <w:tcW w:w="3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F340E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0C9471" w14:textId="3B3D3AB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A755F7" w14:textId="5C11F924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99D74C" w14:textId="00629D18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3</w:t>
            </w:r>
          </w:p>
        </w:tc>
        <w:tc>
          <w:tcPr>
            <w:tcW w:w="45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8E55980" w14:textId="17AFC71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0</w:t>
            </w:r>
          </w:p>
        </w:tc>
        <w:tc>
          <w:tcPr>
            <w:tcW w:w="4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743A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  <w:tr w:rsidR="002429C4" w:rsidRPr="000625D1" w14:paraId="316DBAF4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8B730B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</w:p>
        </w:tc>
        <w:tc>
          <w:tcPr>
            <w:tcW w:w="10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D390C1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sz w:val="18"/>
                <w:szCs w:val="18"/>
                <w:lang w:eastAsia="es-AR"/>
              </w:rPr>
            </w:pPr>
          </w:p>
        </w:tc>
        <w:tc>
          <w:tcPr>
            <w:tcW w:w="501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4F429" w14:textId="055CAA7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8</w:t>
            </w:r>
          </w:p>
        </w:tc>
        <w:tc>
          <w:tcPr>
            <w:tcW w:w="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4F79DA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0</w:t>
            </w:r>
          </w:p>
        </w:tc>
        <w:tc>
          <w:tcPr>
            <w:tcW w:w="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6760C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8</w:t>
            </w:r>
          </w:p>
        </w:tc>
        <w:tc>
          <w:tcPr>
            <w:tcW w:w="62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AF7FDE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5</w:t>
            </w:r>
          </w:p>
        </w:tc>
        <w:tc>
          <w:tcPr>
            <w:tcW w:w="65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D4FB7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53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3C0991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BDE76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63A21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6</w:t>
            </w:r>
          </w:p>
        </w:tc>
        <w:tc>
          <w:tcPr>
            <w:tcW w:w="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4E9C0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6</w:t>
            </w:r>
          </w:p>
        </w:tc>
        <w:tc>
          <w:tcPr>
            <w:tcW w:w="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C5B26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2</w:t>
            </w:r>
          </w:p>
        </w:tc>
        <w:tc>
          <w:tcPr>
            <w:tcW w:w="36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5A1A2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A9D98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3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0AF30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69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1A04F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3E7FF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5</w:t>
            </w:r>
          </w:p>
        </w:tc>
        <w:tc>
          <w:tcPr>
            <w:tcW w:w="372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6C095C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3DD13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2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F9055D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6.9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F39122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1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B7A838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7</w:t>
            </w:r>
          </w:p>
        </w:tc>
        <w:tc>
          <w:tcPr>
            <w:tcW w:w="33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6160F0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4BE9D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</w:t>
            </w:r>
          </w:p>
        </w:tc>
        <w:tc>
          <w:tcPr>
            <w:tcW w:w="36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56DCE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</w:t>
            </w:r>
          </w:p>
        </w:tc>
        <w:tc>
          <w:tcPr>
            <w:tcW w:w="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66920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2FC918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2</w:t>
            </w:r>
          </w:p>
        </w:tc>
        <w:tc>
          <w:tcPr>
            <w:tcW w:w="3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E67951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CEDA1C" w14:textId="26CAF9DF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0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9246B4" w14:textId="6E1BBF51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7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EAF3BC2" w14:textId="1A7097D9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3946F8D" w14:textId="3DCB5772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7</w:t>
            </w:r>
          </w:p>
        </w:tc>
        <w:tc>
          <w:tcPr>
            <w:tcW w:w="44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088212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</w:tr>
      <w:tr w:rsidR="002429C4" w:rsidRPr="000625D1" w14:paraId="042D58E5" w14:textId="77777777" w:rsidTr="009B6365">
        <w:trPr>
          <w:trHeight w:val="169"/>
        </w:trPr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9A9E301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10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67853" w14:textId="77777777" w:rsidR="00805BA2" w:rsidRPr="00C57E54" w:rsidRDefault="00805BA2" w:rsidP="00805BA2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 </w:t>
            </w:r>
          </w:p>
        </w:tc>
        <w:tc>
          <w:tcPr>
            <w:tcW w:w="50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CF2F5A0" w14:textId="4F058B53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95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C5BD0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8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FF2E2A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2</w:t>
            </w:r>
          </w:p>
        </w:tc>
        <w:tc>
          <w:tcPr>
            <w:tcW w:w="62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EE2AA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9</w:t>
            </w:r>
          </w:p>
        </w:tc>
        <w:tc>
          <w:tcPr>
            <w:tcW w:w="659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2E86BBE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2</w:t>
            </w:r>
          </w:p>
        </w:tc>
        <w:tc>
          <w:tcPr>
            <w:tcW w:w="353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97A2EA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F5C228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2.3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CA5131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0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3DA6433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3.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C42C242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4.0</w:t>
            </w:r>
          </w:p>
        </w:tc>
        <w:tc>
          <w:tcPr>
            <w:tcW w:w="3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232DA1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89A303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5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E376BD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74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5F30FF1B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92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B78D2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0</w:t>
            </w: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DAE9238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2C36CD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0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43F22C0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7.9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524F624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603AD7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8.7</w:t>
            </w:r>
          </w:p>
        </w:tc>
        <w:tc>
          <w:tcPr>
            <w:tcW w:w="3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622F875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ns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A2AA39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</w:t>
            </w:r>
          </w:p>
        </w:tc>
        <w:tc>
          <w:tcPr>
            <w:tcW w:w="3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969212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1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129A3D7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5</w:t>
            </w:r>
          </w:p>
        </w:tc>
        <w:tc>
          <w:tcPr>
            <w:tcW w:w="4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57F64AA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6</w:t>
            </w:r>
          </w:p>
        </w:tc>
        <w:tc>
          <w:tcPr>
            <w:tcW w:w="35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345CDCF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7F5684D" w14:textId="73FF2986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0.8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CAF0D3D" w14:textId="6826831C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05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29BD101" w14:textId="6BBDC77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37</w:t>
            </w:r>
          </w:p>
        </w:tc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EADBFF1" w14:textId="2550F2A5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1.45</w:t>
            </w:r>
          </w:p>
        </w:tc>
        <w:tc>
          <w:tcPr>
            <w:tcW w:w="44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6AA983AC" w14:textId="77777777" w:rsidR="00805BA2" w:rsidRPr="00C57E54" w:rsidRDefault="00805BA2" w:rsidP="00805BA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</w:pPr>
            <w:r w:rsidRPr="00C57E54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s-AR"/>
              </w:rPr>
              <w:t>*</w:t>
            </w:r>
          </w:p>
        </w:tc>
      </w:tr>
    </w:tbl>
    <w:p w14:paraId="5D06E1D5" w14:textId="418863C5" w:rsidR="00C62353" w:rsidRPr="00C244B0" w:rsidRDefault="00C62353" w:rsidP="00C62353">
      <w:pPr>
        <w:rPr>
          <w:rFonts w:ascii="Times New Roman" w:hAnsi="Times New Roman" w:cs="Times New Roman"/>
          <w:lang w:val="en-US"/>
        </w:rPr>
      </w:pPr>
      <w:r w:rsidRPr="00C244B0">
        <w:rPr>
          <w:rFonts w:ascii="Times New Roman" w:hAnsi="Times New Roman" w:cs="Times New Roman"/>
          <w:lang w:val="en-US"/>
        </w:rPr>
        <w:t>*</w:t>
      </w:r>
      <w:r w:rsidR="00ED6B44" w:rsidRPr="00ED6B44">
        <w:rPr>
          <w:rFonts w:ascii="Times New Roman" w:hAnsi="Times New Roman" w:cs="Times New Roman"/>
          <w:lang w:val="en-US"/>
        </w:rPr>
        <w:t xml:space="preserve"> </w:t>
      </w:r>
      <w:r w:rsidR="00ED6B44" w:rsidRPr="00C244B0">
        <w:rPr>
          <w:rFonts w:ascii="Times New Roman" w:hAnsi="Times New Roman" w:cs="Times New Roman"/>
          <w:lang w:val="en-US"/>
        </w:rPr>
        <w:t>indicate</w:t>
      </w:r>
      <w:r w:rsidR="00FF03D9">
        <w:rPr>
          <w:rFonts w:ascii="Times New Roman" w:hAnsi="Times New Roman" w:cs="Times New Roman"/>
          <w:lang w:val="en-US"/>
        </w:rPr>
        <w:t>s</w:t>
      </w:r>
      <w:r w:rsidR="00ED6B44" w:rsidRPr="00C244B0">
        <w:rPr>
          <w:rFonts w:ascii="Times New Roman" w:hAnsi="Times New Roman" w:cs="Times New Roman"/>
          <w:lang w:val="en-US"/>
        </w:rPr>
        <w:t xml:space="preserve"> </w:t>
      </w:r>
      <w:r w:rsidR="00ED6B44">
        <w:rPr>
          <w:rFonts w:ascii="Times New Roman" w:hAnsi="Times New Roman" w:cs="Times New Roman"/>
          <w:lang w:val="en-US"/>
        </w:rPr>
        <w:t>a significant (</w:t>
      </w:r>
      <w:r w:rsidR="00ED6B44" w:rsidRPr="003B74DD">
        <w:rPr>
          <w:rFonts w:ascii="Times New Roman" w:hAnsi="Times New Roman" w:cs="Times New Roman"/>
          <w:i/>
          <w:lang w:val="en-US"/>
        </w:rPr>
        <w:t>P</w:t>
      </w:r>
      <w:r w:rsidR="00ED6B44">
        <w:rPr>
          <w:rFonts w:ascii="Times New Roman" w:hAnsi="Times New Roman" w:cs="Times New Roman"/>
          <w:lang w:val="en-US"/>
        </w:rPr>
        <w:t xml:space="preserve"> </w:t>
      </w:r>
      <w:r w:rsidR="00DC3965">
        <w:rPr>
          <w:rFonts w:ascii="Times New Roman" w:hAnsi="Times New Roman" w:cs="Times New Roman"/>
          <w:lang w:val="en-US"/>
        </w:rPr>
        <w:t>&lt;</w:t>
      </w:r>
      <w:r w:rsidR="00ED6B44">
        <w:rPr>
          <w:rFonts w:ascii="Times New Roman" w:hAnsi="Times New Roman" w:cs="Times New Roman"/>
          <w:lang w:val="en-US"/>
        </w:rPr>
        <w:t xml:space="preserve"> </w:t>
      </w:r>
      <w:r w:rsidR="00ED6B44" w:rsidRPr="00C244B0">
        <w:rPr>
          <w:rFonts w:ascii="Times New Roman" w:hAnsi="Times New Roman" w:cs="Times New Roman"/>
          <w:lang w:val="en-US"/>
        </w:rPr>
        <w:t>0.05</w:t>
      </w:r>
      <w:r w:rsidR="00ED6B44">
        <w:rPr>
          <w:rFonts w:ascii="Times New Roman" w:hAnsi="Times New Roman" w:cs="Times New Roman"/>
          <w:lang w:val="en-US"/>
        </w:rPr>
        <w:t xml:space="preserve">) </w:t>
      </w:r>
      <w:r w:rsidR="00ED6B44" w:rsidRPr="00C244B0">
        <w:rPr>
          <w:rFonts w:ascii="Times New Roman" w:hAnsi="Times New Roman" w:cs="Times New Roman"/>
          <w:lang w:val="en-US"/>
        </w:rPr>
        <w:t xml:space="preserve">difference between </w:t>
      </w:r>
      <w:r w:rsidR="00ED6B44">
        <w:rPr>
          <w:rFonts w:ascii="Times New Roman" w:hAnsi="Times New Roman" w:cs="Times New Roman"/>
          <w:lang w:val="en-US"/>
        </w:rPr>
        <w:t>N fertilization rates</w:t>
      </w:r>
      <w:r w:rsidRPr="00C244B0">
        <w:rPr>
          <w:rFonts w:ascii="Times New Roman" w:hAnsi="Times New Roman" w:cs="Times New Roman"/>
          <w:lang w:val="en-US"/>
        </w:rPr>
        <w:t xml:space="preserve"> </w:t>
      </w:r>
      <w:r w:rsidR="00ED6B44">
        <w:rPr>
          <w:rFonts w:ascii="Times New Roman" w:hAnsi="Times New Roman" w:cs="Times New Roman"/>
          <w:lang w:val="en-US"/>
        </w:rPr>
        <w:t>within a sampling date</w:t>
      </w:r>
      <w:r w:rsidRPr="00C244B0">
        <w:rPr>
          <w:rFonts w:ascii="Times New Roman" w:hAnsi="Times New Roman" w:cs="Times New Roman"/>
          <w:lang w:val="en-US"/>
        </w:rPr>
        <w:t>; ns: non significa</w:t>
      </w:r>
      <w:r w:rsidR="00B667CE">
        <w:rPr>
          <w:rFonts w:ascii="Times New Roman" w:hAnsi="Times New Roman" w:cs="Times New Roman"/>
          <w:lang w:val="en-US"/>
        </w:rPr>
        <w:t>nt</w:t>
      </w:r>
      <w:r w:rsidRPr="00C244B0">
        <w:rPr>
          <w:rFonts w:ascii="Times New Roman" w:hAnsi="Times New Roman" w:cs="Times New Roman"/>
          <w:lang w:val="en-US"/>
        </w:rPr>
        <w:t>.</w:t>
      </w:r>
    </w:p>
    <w:p w14:paraId="0E819F5E" w14:textId="1E3FA2D4" w:rsidR="00B3586F" w:rsidRPr="00C244B0" w:rsidRDefault="00B3586F" w:rsidP="00B3586F">
      <w:pPr>
        <w:rPr>
          <w:rFonts w:ascii="Times New Roman" w:hAnsi="Times New Roman" w:cs="Times New Roman"/>
          <w:lang w:val="en-US"/>
        </w:rPr>
      </w:pPr>
    </w:p>
    <w:p w14:paraId="23F33E86" w14:textId="77777777" w:rsidR="00B64BD7" w:rsidRPr="00C244B0" w:rsidRDefault="00B64BD7" w:rsidP="006F00E8">
      <w:pPr>
        <w:spacing w:after="0" w:line="480" w:lineRule="auto"/>
        <w:jc w:val="both"/>
        <w:rPr>
          <w:rFonts w:ascii="Times New Roman" w:hAnsi="Times New Roman" w:cs="Times New Roman"/>
          <w:lang w:val="en-US"/>
        </w:rPr>
      </w:pPr>
    </w:p>
    <w:p w14:paraId="11E7924D" w14:textId="6185F84C" w:rsidR="00946859" w:rsidRPr="00C244B0" w:rsidRDefault="00294B0F">
      <w:pPr>
        <w:rPr>
          <w:lang w:val="en-US"/>
        </w:rPr>
        <w:sectPr w:rsidR="00946859" w:rsidRPr="00C244B0" w:rsidSect="00B74665">
          <w:pgSz w:w="16838" w:h="11906" w:orient="landscape"/>
          <w:pgMar w:top="1701" w:right="1417" w:bottom="1701" w:left="1134" w:header="708" w:footer="708" w:gutter="0"/>
          <w:lnNumType w:countBy="1" w:restart="continuous"/>
          <w:cols w:space="708"/>
          <w:docGrid w:linePitch="360"/>
        </w:sectPr>
      </w:pPr>
      <w:r w:rsidRPr="00C244B0">
        <w:rPr>
          <w:lang w:val="en-US"/>
        </w:rPr>
        <w:br w:type="page"/>
      </w:r>
    </w:p>
    <w:p w14:paraId="7097F6FF" w14:textId="77777777" w:rsidR="00570797" w:rsidRPr="003926BD" w:rsidRDefault="00570797" w:rsidP="00086BDB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lang w:val="en-US"/>
        </w:rPr>
      </w:pPr>
      <w:bookmarkStart w:id="0" w:name="_GoBack"/>
      <w:bookmarkEnd w:id="0"/>
    </w:p>
    <w:sectPr w:rsidR="00570797" w:rsidRPr="003926BD" w:rsidSect="00B74665">
      <w:pgSz w:w="16838" w:h="11906" w:orient="landscape"/>
      <w:pgMar w:top="1701" w:right="1418" w:bottom="1701" w:left="1418" w:header="709" w:footer="709" w:gutter="0"/>
      <w:lnNumType w:countBy="1" w:restart="continuous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charset w:val="02"/>
    <w:family w:val="auto"/>
    <w:pitch w:val="variable"/>
    <w:sig w:usb0="00000000" w:usb1="10000000" w:usb2="00000000" w:usb3="00000000" w:csb0="80000000" w:csb1="00000000"/>
  </w:font>
  <w:font w:name="Palatino">
    <w:panose1 w:val="00000000000000000000"/>
    <w:charset w:val="00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Segoe UI">
    <w:altName w:val="Calibri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MFECD B+ Gulliver IT">
    <w:altName w:val="Gulliver IT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新細明體">
    <w:charset w:val="88"/>
    <w:family w:val="auto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4063D9D"/>
    <w:multiLevelType w:val="hybridMultilevel"/>
    <w:tmpl w:val="92821438"/>
    <w:lvl w:ilvl="0" w:tplc="41A6CE64">
      <w:start w:val="1"/>
      <w:numFmt w:val="bullet"/>
      <w:lvlText w:val="●"/>
      <w:lvlJc w:val="left"/>
      <w:pPr>
        <w:ind w:left="720" w:hanging="360"/>
      </w:pPr>
      <w:rPr>
        <w:rFonts w:ascii="Calibri" w:hAnsi="Calibri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BF606A"/>
    <w:multiLevelType w:val="multilevel"/>
    <w:tmpl w:val="0CF2E8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62B17772"/>
    <w:multiLevelType w:val="multilevel"/>
    <w:tmpl w:val="634CF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7792731F"/>
    <w:multiLevelType w:val="multilevel"/>
    <w:tmpl w:val="5A445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activeWritingStyle w:appName="MSWord" w:lang="es-AR" w:vendorID="64" w:dllVersion="131078" w:nlCheck="1" w:checkStyle="0"/>
  <w:activeWritingStyle w:appName="MSWord" w:lang="en-US" w:vendorID="64" w:dllVersion="131078" w:nlCheck="1" w:checkStyle="0"/>
  <w:activeWritingStyle w:appName="MSWord" w:lang="en-CA" w:vendorID="64" w:dllVersion="131078" w:nlCheck="1" w:checkStyle="0"/>
  <w:activeWritingStyle w:appName="MSWord" w:lang="es-ES" w:vendorID="64" w:dllVersion="131078" w:nlCheck="1" w:checkStyle="0"/>
  <w:activeWritingStyle w:appName="MSWord" w:lang="en-GB" w:vendorID="64" w:dllVersion="131078" w:nlCheck="1" w:checkStyle="0"/>
  <w:activeWritingStyle w:appName="MSWord" w:lang="es-CL" w:vendorID="64" w:dllVersion="131078" w:nlCheck="1" w:checkStyle="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NzA3NzM3NTQzsLRU0lEKTi0uzszPAykwrgUA1aWl4SwAAAA="/>
  </w:docVars>
  <w:rsids>
    <w:rsidRoot w:val="00BB3EB0"/>
    <w:rsid w:val="0000075C"/>
    <w:rsid w:val="0000128A"/>
    <w:rsid w:val="000028CF"/>
    <w:rsid w:val="00002D91"/>
    <w:rsid w:val="0000362D"/>
    <w:rsid w:val="00003B70"/>
    <w:rsid w:val="00004088"/>
    <w:rsid w:val="00004AE4"/>
    <w:rsid w:val="00004E76"/>
    <w:rsid w:val="0000505A"/>
    <w:rsid w:val="00005A54"/>
    <w:rsid w:val="00005BEC"/>
    <w:rsid w:val="0000619C"/>
    <w:rsid w:val="0000649B"/>
    <w:rsid w:val="000070EA"/>
    <w:rsid w:val="00007AC7"/>
    <w:rsid w:val="0001092D"/>
    <w:rsid w:val="00011835"/>
    <w:rsid w:val="00012116"/>
    <w:rsid w:val="00012261"/>
    <w:rsid w:val="000136BF"/>
    <w:rsid w:val="00013CFB"/>
    <w:rsid w:val="00013FC5"/>
    <w:rsid w:val="00014161"/>
    <w:rsid w:val="000141C2"/>
    <w:rsid w:val="00015998"/>
    <w:rsid w:val="00015B90"/>
    <w:rsid w:val="00015C0A"/>
    <w:rsid w:val="00016823"/>
    <w:rsid w:val="00017321"/>
    <w:rsid w:val="000173E8"/>
    <w:rsid w:val="00020D30"/>
    <w:rsid w:val="0002103D"/>
    <w:rsid w:val="00021676"/>
    <w:rsid w:val="00023198"/>
    <w:rsid w:val="00023704"/>
    <w:rsid w:val="00023866"/>
    <w:rsid w:val="00023F1F"/>
    <w:rsid w:val="00024D35"/>
    <w:rsid w:val="00025D0A"/>
    <w:rsid w:val="00025D48"/>
    <w:rsid w:val="00025E45"/>
    <w:rsid w:val="00025FEC"/>
    <w:rsid w:val="00026490"/>
    <w:rsid w:val="00026B48"/>
    <w:rsid w:val="00026DC5"/>
    <w:rsid w:val="000278F5"/>
    <w:rsid w:val="00027B7F"/>
    <w:rsid w:val="00027CAC"/>
    <w:rsid w:val="00030236"/>
    <w:rsid w:val="000307E3"/>
    <w:rsid w:val="000315EF"/>
    <w:rsid w:val="00031A57"/>
    <w:rsid w:val="00033102"/>
    <w:rsid w:val="00033846"/>
    <w:rsid w:val="00034AEB"/>
    <w:rsid w:val="00034DD1"/>
    <w:rsid w:val="00035050"/>
    <w:rsid w:val="00035952"/>
    <w:rsid w:val="000364A6"/>
    <w:rsid w:val="00036C9E"/>
    <w:rsid w:val="00037092"/>
    <w:rsid w:val="0003740F"/>
    <w:rsid w:val="00037449"/>
    <w:rsid w:val="0003794A"/>
    <w:rsid w:val="00037B17"/>
    <w:rsid w:val="00037DF7"/>
    <w:rsid w:val="00040CBA"/>
    <w:rsid w:val="0004150D"/>
    <w:rsid w:val="00041B21"/>
    <w:rsid w:val="00042B03"/>
    <w:rsid w:val="000430DB"/>
    <w:rsid w:val="00043442"/>
    <w:rsid w:val="000436D6"/>
    <w:rsid w:val="000437A6"/>
    <w:rsid w:val="00043987"/>
    <w:rsid w:val="00044084"/>
    <w:rsid w:val="0004469F"/>
    <w:rsid w:val="000452D4"/>
    <w:rsid w:val="000465CE"/>
    <w:rsid w:val="00047478"/>
    <w:rsid w:val="000502EE"/>
    <w:rsid w:val="000503D3"/>
    <w:rsid w:val="0005111E"/>
    <w:rsid w:val="000512C6"/>
    <w:rsid w:val="000526D4"/>
    <w:rsid w:val="000527D8"/>
    <w:rsid w:val="00053838"/>
    <w:rsid w:val="00053C72"/>
    <w:rsid w:val="00054946"/>
    <w:rsid w:val="00054E85"/>
    <w:rsid w:val="00055A85"/>
    <w:rsid w:val="00055B29"/>
    <w:rsid w:val="000570F1"/>
    <w:rsid w:val="0005715A"/>
    <w:rsid w:val="00057F41"/>
    <w:rsid w:val="00060169"/>
    <w:rsid w:val="00060559"/>
    <w:rsid w:val="00060669"/>
    <w:rsid w:val="000606D8"/>
    <w:rsid w:val="00060DF5"/>
    <w:rsid w:val="00061458"/>
    <w:rsid w:val="000625D1"/>
    <w:rsid w:val="00062D0C"/>
    <w:rsid w:val="00062EB8"/>
    <w:rsid w:val="00062ED8"/>
    <w:rsid w:val="00063287"/>
    <w:rsid w:val="00063E00"/>
    <w:rsid w:val="00064388"/>
    <w:rsid w:val="000654C4"/>
    <w:rsid w:val="00065AFF"/>
    <w:rsid w:val="000678DB"/>
    <w:rsid w:val="00067F23"/>
    <w:rsid w:val="0007082C"/>
    <w:rsid w:val="00071504"/>
    <w:rsid w:val="00071D2D"/>
    <w:rsid w:val="00072251"/>
    <w:rsid w:val="0007327B"/>
    <w:rsid w:val="00075632"/>
    <w:rsid w:val="00075920"/>
    <w:rsid w:val="00075B73"/>
    <w:rsid w:val="00076F3D"/>
    <w:rsid w:val="0007705B"/>
    <w:rsid w:val="00081B03"/>
    <w:rsid w:val="00081D55"/>
    <w:rsid w:val="000828ED"/>
    <w:rsid w:val="00083507"/>
    <w:rsid w:val="000841D4"/>
    <w:rsid w:val="00085154"/>
    <w:rsid w:val="00085BD4"/>
    <w:rsid w:val="00085F76"/>
    <w:rsid w:val="00086BDB"/>
    <w:rsid w:val="000875BF"/>
    <w:rsid w:val="000876D5"/>
    <w:rsid w:val="00087E50"/>
    <w:rsid w:val="000902D5"/>
    <w:rsid w:val="00091D47"/>
    <w:rsid w:val="000921E3"/>
    <w:rsid w:val="0009283A"/>
    <w:rsid w:val="00093B74"/>
    <w:rsid w:val="00093EAA"/>
    <w:rsid w:val="000945CF"/>
    <w:rsid w:val="0009541C"/>
    <w:rsid w:val="00095894"/>
    <w:rsid w:val="00095C4F"/>
    <w:rsid w:val="00095ECB"/>
    <w:rsid w:val="0009676E"/>
    <w:rsid w:val="00097A53"/>
    <w:rsid w:val="000A046D"/>
    <w:rsid w:val="000A05F7"/>
    <w:rsid w:val="000A08B4"/>
    <w:rsid w:val="000A0983"/>
    <w:rsid w:val="000A14CF"/>
    <w:rsid w:val="000A1929"/>
    <w:rsid w:val="000A2309"/>
    <w:rsid w:val="000A3AB2"/>
    <w:rsid w:val="000A3E1B"/>
    <w:rsid w:val="000A5134"/>
    <w:rsid w:val="000A5E7C"/>
    <w:rsid w:val="000A6C74"/>
    <w:rsid w:val="000A73BD"/>
    <w:rsid w:val="000A76EF"/>
    <w:rsid w:val="000B0D4B"/>
    <w:rsid w:val="000B166B"/>
    <w:rsid w:val="000B168A"/>
    <w:rsid w:val="000B2BEF"/>
    <w:rsid w:val="000B2C19"/>
    <w:rsid w:val="000B4C33"/>
    <w:rsid w:val="000B5781"/>
    <w:rsid w:val="000B57C1"/>
    <w:rsid w:val="000B60CA"/>
    <w:rsid w:val="000B7A37"/>
    <w:rsid w:val="000B7F55"/>
    <w:rsid w:val="000C08CE"/>
    <w:rsid w:val="000C1B35"/>
    <w:rsid w:val="000C1D2A"/>
    <w:rsid w:val="000C24A1"/>
    <w:rsid w:val="000C4852"/>
    <w:rsid w:val="000C4928"/>
    <w:rsid w:val="000C51C1"/>
    <w:rsid w:val="000C62D2"/>
    <w:rsid w:val="000C72DE"/>
    <w:rsid w:val="000C76E0"/>
    <w:rsid w:val="000C7727"/>
    <w:rsid w:val="000C7FD8"/>
    <w:rsid w:val="000D03F7"/>
    <w:rsid w:val="000D12CB"/>
    <w:rsid w:val="000D15CE"/>
    <w:rsid w:val="000D23B2"/>
    <w:rsid w:val="000D240E"/>
    <w:rsid w:val="000D2E8C"/>
    <w:rsid w:val="000D2E8E"/>
    <w:rsid w:val="000D3187"/>
    <w:rsid w:val="000D39CC"/>
    <w:rsid w:val="000D39FD"/>
    <w:rsid w:val="000D3E6B"/>
    <w:rsid w:val="000D3ECF"/>
    <w:rsid w:val="000D4CA4"/>
    <w:rsid w:val="000D5FD7"/>
    <w:rsid w:val="000D6028"/>
    <w:rsid w:val="000D6D82"/>
    <w:rsid w:val="000D72AA"/>
    <w:rsid w:val="000D7410"/>
    <w:rsid w:val="000E1ED5"/>
    <w:rsid w:val="000E20C4"/>
    <w:rsid w:val="000E2958"/>
    <w:rsid w:val="000E2C15"/>
    <w:rsid w:val="000E2CFF"/>
    <w:rsid w:val="000E2D68"/>
    <w:rsid w:val="000E3AE5"/>
    <w:rsid w:val="000E3E5C"/>
    <w:rsid w:val="000E40DE"/>
    <w:rsid w:val="000E4E87"/>
    <w:rsid w:val="000E4F44"/>
    <w:rsid w:val="000E5227"/>
    <w:rsid w:val="000E5A6D"/>
    <w:rsid w:val="000E635F"/>
    <w:rsid w:val="000E64B4"/>
    <w:rsid w:val="000E6C57"/>
    <w:rsid w:val="000E70B7"/>
    <w:rsid w:val="000E7870"/>
    <w:rsid w:val="000F044D"/>
    <w:rsid w:val="000F103D"/>
    <w:rsid w:val="000F2102"/>
    <w:rsid w:val="000F2907"/>
    <w:rsid w:val="000F2972"/>
    <w:rsid w:val="000F3960"/>
    <w:rsid w:val="000F3D17"/>
    <w:rsid w:val="000F3F32"/>
    <w:rsid w:val="000F3F83"/>
    <w:rsid w:val="000F4A8A"/>
    <w:rsid w:val="000F5480"/>
    <w:rsid w:val="000F58F5"/>
    <w:rsid w:val="000F58FD"/>
    <w:rsid w:val="000F5B86"/>
    <w:rsid w:val="000F65D8"/>
    <w:rsid w:val="000F6E9C"/>
    <w:rsid w:val="000F7618"/>
    <w:rsid w:val="00101288"/>
    <w:rsid w:val="00101B30"/>
    <w:rsid w:val="00102255"/>
    <w:rsid w:val="00102B64"/>
    <w:rsid w:val="001031B8"/>
    <w:rsid w:val="00103632"/>
    <w:rsid w:val="00103AE8"/>
    <w:rsid w:val="001041D9"/>
    <w:rsid w:val="001048A8"/>
    <w:rsid w:val="00104D37"/>
    <w:rsid w:val="00104E51"/>
    <w:rsid w:val="001056EC"/>
    <w:rsid w:val="001058C6"/>
    <w:rsid w:val="00105A25"/>
    <w:rsid w:val="00105D71"/>
    <w:rsid w:val="00106051"/>
    <w:rsid w:val="001060D0"/>
    <w:rsid w:val="001064B6"/>
    <w:rsid w:val="00106716"/>
    <w:rsid w:val="001076D7"/>
    <w:rsid w:val="0011011E"/>
    <w:rsid w:val="00110CCA"/>
    <w:rsid w:val="00110DB6"/>
    <w:rsid w:val="00110E78"/>
    <w:rsid w:val="00111489"/>
    <w:rsid w:val="00111565"/>
    <w:rsid w:val="00111574"/>
    <w:rsid w:val="001131AE"/>
    <w:rsid w:val="00113202"/>
    <w:rsid w:val="001133AC"/>
    <w:rsid w:val="00114256"/>
    <w:rsid w:val="00114B6C"/>
    <w:rsid w:val="00115110"/>
    <w:rsid w:val="00115976"/>
    <w:rsid w:val="00116197"/>
    <w:rsid w:val="00116C00"/>
    <w:rsid w:val="0011712C"/>
    <w:rsid w:val="00117333"/>
    <w:rsid w:val="00120CB3"/>
    <w:rsid w:val="001218AB"/>
    <w:rsid w:val="0012391D"/>
    <w:rsid w:val="00123B40"/>
    <w:rsid w:val="00123FC9"/>
    <w:rsid w:val="001240B0"/>
    <w:rsid w:val="00124E97"/>
    <w:rsid w:val="00126BB7"/>
    <w:rsid w:val="001276D8"/>
    <w:rsid w:val="00127998"/>
    <w:rsid w:val="00131127"/>
    <w:rsid w:val="0013119B"/>
    <w:rsid w:val="00132361"/>
    <w:rsid w:val="00132493"/>
    <w:rsid w:val="00132E65"/>
    <w:rsid w:val="00133F30"/>
    <w:rsid w:val="00134049"/>
    <w:rsid w:val="001341C1"/>
    <w:rsid w:val="00134D6F"/>
    <w:rsid w:val="00135899"/>
    <w:rsid w:val="00136412"/>
    <w:rsid w:val="00137262"/>
    <w:rsid w:val="00140A16"/>
    <w:rsid w:val="00140A19"/>
    <w:rsid w:val="00142B69"/>
    <w:rsid w:val="00143D56"/>
    <w:rsid w:val="00144AB9"/>
    <w:rsid w:val="00144D25"/>
    <w:rsid w:val="001456DD"/>
    <w:rsid w:val="001459DE"/>
    <w:rsid w:val="001461F8"/>
    <w:rsid w:val="001462D4"/>
    <w:rsid w:val="00146F93"/>
    <w:rsid w:val="0014787B"/>
    <w:rsid w:val="00147B48"/>
    <w:rsid w:val="00147DD1"/>
    <w:rsid w:val="00150264"/>
    <w:rsid w:val="00150290"/>
    <w:rsid w:val="0015039D"/>
    <w:rsid w:val="00150962"/>
    <w:rsid w:val="00151416"/>
    <w:rsid w:val="00151D64"/>
    <w:rsid w:val="00152091"/>
    <w:rsid w:val="001527C7"/>
    <w:rsid w:val="0015343F"/>
    <w:rsid w:val="001537A8"/>
    <w:rsid w:val="00153908"/>
    <w:rsid w:val="00153D14"/>
    <w:rsid w:val="00153DCC"/>
    <w:rsid w:val="001545E1"/>
    <w:rsid w:val="00154838"/>
    <w:rsid w:val="00154CCC"/>
    <w:rsid w:val="00155115"/>
    <w:rsid w:val="00155CC0"/>
    <w:rsid w:val="00155D23"/>
    <w:rsid w:val="001562C9"/>
    <w:rsid w:val="00156E5F"/>
    <w:rsid w:val="0015704A"/>
    <w:rsid w:val="001579E7"/>
    <w:rsid w:val="001602D6"/>
    <w:rsid w:val="00160B38"/>
    <w:rsid w:val="00161E89"/>
    <w:rsid w:val="001623D9"/>
    <w:rsid w:val="00162BFC"/>
    <w:rsid w:val="001641CA"/>
    <w:rsid w:val="001646ED"/>
    <w:rsid w:val="00164BE0"/>
    <w:rsid w:val="001663B2"/>
    <w:rsid w:val="001700C3"/>
    <w:rsid w:val="00170181"/>
    <w:rsid w:val="00170444"/>
    <w:rsid w:val="00170A32"/>
    <w:rsid w:val="00170FF0"/>
    <w:rsid w:val="001717D0"/>
    <w:rsid w:val="00171A6C"/>
    <w:rsid w:val="0017273C"/>
    <w:rsid w:val="00172A76"/>
    <w:rsid w:val="00172D0B"/>
    <w:rsid w:val="001735B9"/>
    <w:rsid w:val="00174240"/>
    <w:rsid w:val="001742FE"/>
    <w:rsid w:val="0017540E"/>
    <w:rsid w:val="0017560F"/>
    <w:rsid w:val="00175834"/>
    <w:rsid w:val="00175B89"/>
    <w:rsid w:val="001776BA"/>
    <w:rsid w:val="0017772C"/>
    <w:rsid w:val="00180419"/>
    <w:rsid w:val="0018052F"/>
    <w:rsid w:val="00181546"/>
    <w:rsid w:val="00182169"/>
    <w:rsid w:val="00183890"/>
    <w:rsid w:val="00184CFB"/>
    <w:rsid w:val="00185253"/>
    <w:rsid w:val="00185CD7"/>
    <w:rsid w:val="001878E1"/>
    <w:rsid w:val="00187918"/>
    <w:rsid w:val="0019044F"/>
    <w:rsid w:val="00191290"/>
    <w:rsid w:val="0019147F"/>
    <w:rsid w:val="00191BD7"/>
    <w:rsid w:val="0019391F"/>
    <w:rsid w:val="001949EF"/>
    <w:rsid w:val="00196365"/>
    <w:rsid w:val="00196543"/>
    <w:rsid w:val="00196D98"/>
    <w:rsid w:val="0019771F"/>
    <w:rsid w:val="00197CFD"/>
    <w:rsid w:val="001A060E"/>
    <w:rsid w:val="001A10F4"/>
    <w:rsid w:val="001A3FF3"/>
    <w:rsid w:val="001A53E3"/>
    <w:rsid w:val="001A69AF"/>
    <w:rsid w:val="001A7400"/>
    <w:rsid w:val="001A79ED"/>
    <w:rsid w:val="001B04A4"/>
    <w:rsid w:val="001B0995"/>
    <w:rsid w:val="001B0BFE"/>
    <w:rsid w:val="001B10C3"/>
    <w:rsid w:val="001B1278"/>
    <w:rsid w:val="001B1A20"/>
    <w:rsid w:val="001B1AE3"/>
    <w:rsid w:val="001B1CD4"/>
    <w:rsid w:val="001B1E65"/>
    <w:rsid w:val="001B4EB1"/>
    <w:rsid w:val="001B5143"/>
    <w:rsid w:val="001B57C4"/>
    <w:rsid w:val="001B5E7D"/>
    <w:rsid w:val="001B69B4"/>
    <w:rsid w:val="001B74ED"/>
    <w:rsid w:val="001B7A50"/>
    <w:rsid w:val="001B7C07"/>
    <w:rsid w:val="001B7C4B"/>
    <w:rsid w:val="001C079B"/>
    <w:rsid w:val="001C0BD9"/>
    <w:rsid w:val="001C1153"/>
    <w:rsid w:val="001C12FC"/>
    <w:rsid w:val="001C1621"/>
    <w:rsid w:val="001C204A"/>
    <w:rsid w:val="001C287C"/>
    <w:rsid w:val="001C428E"/>
    <w:rsid w:val="001C43E6"/>
    <w:rsid w:val="001C4CB1"/>
    <w:rsid w:val="001C4DFE"/>
    <w:rsid w:val="001C524D"/>
    <w:rsid w:val="001C56A4"/>
    <w:rsid w:val="001C775F"/>
    <w:rsid w:val="001D028A"/>
    <w:rsid w:val="001D05A2"/>
    <w:rsid w:val="001D0795"/>
    <w:rsid w:val="001D0ED3"/>
    <w:rsid w:val="001D1BD6"/>
    <w:rsid w:val="001D4783"/>
    <w:rsid w:val="001D52DE"/>
    <w:rsid w:val="001D64E9"/>
    <w:rsid w:val="001D6AE8"/>
    <w:rsid w:val="001D6CAD"/>
    <w:rsid w:val="001D6CBE"/>
    <w:rsid w:val="001D7DAB"/>
    <w:rsid w:val="001E0310"/>
    <w:rsid w:val="001E070A"/>
    <w:rsid w:val="001E0B62"/>
    <w:rsid w:val="001E0F72"/>
    <w:rsid w:val="001E10D0"/>
    <w:rsid w:val="001E23E1"/>
    <w:rsid w:val="001E25FA"/>
    <w:rsid w:val="001E2B99"/>
    <w:rsid w:val="001E2EDD"/>
    <w:rsid w:val="001E2FE9"/>
    <w:rsid w:val="001E5A75"/>
    <w:rsid w:val="001E5C56"/>
    <w:rsid w:val="001E612D"/>
    <w:rsid w:val="001E6312"/>
    <w:rsid w:val="001E690B"/>
    <w:rsid w:val="001E6E6F"/>
    <w:rsid w:val="001E7B0A"/>
    <w:rsid w:val="001F04F7"/>
    <w:rsid w:val="001F075A"/>
    <w:rsid w:val="001F0ABB"/>
    <w:rsid w:val="001F1021"/>
    <w:rsid w:val="001F1330"/>
    <w:rsid w:val="001F169B"/>
    <w:rsid w:val="001F3574"/>
    <w:rsid w:val="001F3BE0"/>
    <w:rsid w:val="001F4C9C"/>
    <w:rsid w:val="001F53ED"/>
    <w:rsid w:val="001F57EA"/>
    <w:rsid w:val="001F6822"/>
    <w:rsid w:val="001F6C41"/>
    <w:rsid w:val="001F76B0"/>
    <w:rsid w:val="001F7F79"/>
    <w:rsid w:val="00200EB3"/>
    <w:rsid w:val="00201B45"/>
    <w:rsid w:val="00201C54"/>
    <w:rsid w:val="00202E18"/>
    <w:rsid w:val="00203160"/>
    <w:rsid w:val="002043B8"/>
    <w:rsid w:val="00205147"/>
    <w:rsid w:val="002053EA"/>
    <w:rsid w:val="002054AA"/>
    <w:rsid w:val="002065D8"/>
    <w:rsid w:val="0020663D"/>
    <w:rsid w:val="002067A6"/>
    <w:rsid w:val="002068A5"/>
    <w:rsid w:val="00207197"/>
    <w:rsid w:val="00207952"/>
    <w:rsid w:val="00207B36"/>
    <w:rsid w:val="00207E38"/>
    <w:rsid w:val="00207E81"/>
    <w:rsid w:val="00211A0F"/>
    <w:rsid w:val="00211A5E"/>
    <w:rsid w:val="00211E8B"/>
    <w:rsid w:val="00212892"/>
    <w:rsid w:val="00213A28"/>
    <w:rsid w:val="002142A9"/>
    <w:rsid w:val="002144F0"/>
    <w:rsid w:val="0021493D"/>
    <w:rsid w:val="00214A20"/>
    <w:rsid w:val="00215BA0"/>
    <w:rsid w:val="0021602A"/>
    <w:rsid w:val="00216C6A"/>
    <w:rsid w:val="0021708A"/>
    <w:rsid w:val="002170D0"/>
    <w:rsid w:val="00217887"/>
    <w:rsid w:val="00217A98"/>
    <w:rsid w:val="0022018C"/>
    <w:rsid w:val="002207D3"/>
    <w:rsid w:val="00220C3B"/>
    <w:rsid w:val="0022140D"/>
    <w:rsid w:val="00221656"/>
    <w:rsid w:val="00221E44"/>
    <w:rsid w:val="00222D11"/>
    <w:rsid w:val="00222D6B"/>
    <w:rsid w:val="002232D5"/>
    <w:rsid w:val="00223895"/>
    <w:rsid w:val="002239CD"/>
    <w:rsid w:val="00223D61"/>
    <w:rsid w:val="002258AF"/>
    <w:rsid w:val="00225924"/>
    <w:rsid w:val="0022602D"/>
    <w:rsid w:val="0022648C"/>
    <w:rsid w:val="00226666"/>
    <w:rsid w:val="0022789E"/>
    <w:rsid w:val="00227F89"/>
    <w:rsid w:val="00231686"/>
    <w:rsid w:val="00231D09"/>
    <w:rsid w:val="00232368"/>
    <w:rsid w:val="0023277E"/>
    <w:rsid w:val="00232C0F"/>
    <w:rsid w:val="002330B4"/>
    <w:rsid w:val="00234D98"/>
    <w:rsid w:val="00234E36"/>
    <w:rsid w:val="00234E52"/>
    <w:rsid w:val="002358CF"/>
    <w:rsid w:val="002364C0"/>
    <w:rsid w:val="0024048C"/>
    <w:rsid w:val="00240655"/>
    <w:rsid w:val="00240A60"/>
    <w:rsid w:val="002417C9"/>
    <w:rsid w:val="0024199C"/>
    <w:rsid w:val="00241A52"/>
    <w:rsid w:val="00241F36"/>
    <w:rsid w:val="002425A5"/>
    <w:rsid w:val="002429C4"/>
    <w:rsid w:val="00242E7E"/>
    <w:rsid w:val="002431E2"/>
    <w:rsid w:val="002440EA"/>
    <w:rsid w:val="00245252"/>
    <w:rsid w:val="002453EC"/>
    <w:rsid w:val="002460A6"/>
    <w:rsid w:val="002462E0"/>
    <w:rsid w:val="0024664A"/>
    <w:rsid w:val="00246688"/>
    <w:rsid w:val="002467FD"/>
    <w:rsid w:val="00246CA3"/>
    <w:rsid w:val="00247A86"/>
    <w:rsid w:val="00247EFD"/>
    <w:rsid w:val="00250139"/>
    <w:rsid w:val="0025030E"/>
    <w:rsid w:val="00250E7F"/>
    <w:rsid w:val="002513A2"/>
    <w:rsid w:val="00251A6F"/>
    <w:rsid w:val="002526DD"/>
    <w:rsid w:val="00252D65"/>
    <w:rsid w:val="00253510"/>
    <w:rsid w:val="00253581"/>
    <w:rsid w:val="00253D4A"/>
    <w:rsid w:val="00253FA1"/>
    <w:rsid w:val="002558ED"/>
    <w:rsid w:val="00255AF0"/>
    <w:rsid w:val="00256516"/>
    <w:rsid w:val="00257153"/>
    <w:rsid w:val="00257643"/>
    <w:rsid w:val="00257726"/>
    <w:rsid w:val="00261C0A"/>
    <w:rsid w:val="0026249A"/>
    <w:rsid w:val="002635D8"/>
    <w:rsid w:val="0026398E"/>
    <w:rsid w:val="00263A13"/>
    <w:rsid w:val="00263DE3"/>
    <w:rsid w:val="00264228"/>
    <w:rsid w:val="00264ADE"/>
    <w:rsid w:val="00264EDC"/>
    <w:rsid w:val="00264FC5"/>
    <w:rsid w:val="00265AA5"/>
    <w:rsid w:val="00265ADF"/>
    <w:rsid w:val="00267933"/>
    <w:rsid w:val="00267D82"/>
    <w:rsid w:val="0027186F"/>
    <w:rsid w:val="002718C6"/>
    <w:rsid w:val="00271D47"/>
    <w:rsid w:val="0027240B"/>
    <w:rsid w:val="0027245B"/>
    <w:rsid w:val="0027246F"/>
    <w:rsid w:val="00272B8A"/>
    <w:rsid w:val="00273066"/>
    <w:rsid w:val="0027380A"/>
    <w:rsid w:val="0027461A"/>
    <w:rsid w:val="00274D91"/>
    <w:rsid w:val="00276145"/>
    <w:rsid w:val="002765EF"/>
    <w:rsid w:val="0027735D"/>
    <w:rsid w:val="00277857"/>
    <w:rsid w:val="002803E7"/>
    <w:rsid w:val="002807C8"/>
    <w:rsid w:val="00280FA1"/>
    <w:rsid w:val="0028136F"/>
    <w:rsid w:val="002818C6"/>
    <w:rsid w:val="0028269C"/>
    <w:rsid w:val="00282C88"/>
    <w:rsid w:val="0028313C"/>
    <w:rsid w:val="00284D05"/>
    <w:rsid w:val="00286145"/>
    <w:rsid w:val="00287738"/>
    <w:rsid w:val="002900E3"/>
    <w:rsid w:val="0029025A"/>
    <w:rsid w:val="00290787"/>
    <w:rsid w:val="0029101A"/>
    <w:rsid w:val="00291141"/>
    <w:rsid w:val="002912C2"/>
    <w:rsid w:val="002922A5"/>
    <w:rsid w:val="00292560"/>
    <w:rsid w:val="00292DD5"/>
    <w:rsid w:val="00294B0F"/>
    <w:rsid w:val="00294E75"/>
    <w:rsid w:val="002A1361"/>
    <w:rsid w:val="002A1BB6"/>
    <w:rsid w:val="002A2F0B"/>
    <w:rsid w:val="002A3017"/>
    <w:rsid w:val="002A3769"/>
    <w:rsid w:val="002A3D9A"/>
    <w:rsid w:val="002A48E9"/>
    <w:rsid w:val="002A5CA3"/>
    <w:rsid w:val="002A664A"/>
    <w:rsid w:val="002A677A"/>
    <w:rsid w:val="002A6BD5"/>
    <w:rsid w:val="002A7494"/>
    <w:rsid w:val="002A762F"/>
    <w:rsid w:val="002B03CB"/>
    <w:rsid w:val="002B048A"/>
    <w:rsid w:val="002B1314"/>
    <w:rsid w:val="002B1DBC"/>
    <w:rsid w:val="002B1FB2"/>
    <w:rsid w:val="002B2118"/>
    <w:rsid w:val="002B2252"/>
    <w:rsid w:val="002B264C"/>
    <w:rsid w:val="002B2790"/>
    <w:rsid w:val="002B2B6F"/>
    <w:rsid w:val="002B2D02"/>
    <w:rsid w:val="002B5284"/>
    <w:rsid w:val="002B544E"/>
    <w:rsid w:val="002B5455"/>
    <w:rsid w:val="002B5C5F"/>
    <w:rsid w:val="002B6ACE"/>
    <w:rsid w:val="002B6E3C"/>
    <w:rsid w:val="002B74CF"/>
    <w:rsid w:val="002B7510"/>
    <w:rsid w:val="002B7E39"/>
    <w:rsid w:val="002C03E7"/>
    <w:rsid w:val="002C059E"/>
    <w:rsid w:val="002C144E"/>
    <w:rsid w:val="002C244B"/>
    <w:rsid w:val="002C2C00"/>
    <w:rsid w:val="002C30F2"/>
    <w:rsid w:val="002C38D6"/>
    <w:rsid w:val="002C38EA"/>
    <w:rsid w:val="002C4729"/>
    <w:rsid w:val="002C50B3"/>
    <w:rsid w:val="002C5149"/>
    <w:rsid w:val="002C54A7"/>
    <w:rsid w:val="002C5754"/>
    <w:rsid w:val="002C5BD7"/>
    <w:rsid w:val="002C6011"/>
    <w:rsid w:val="002C6356"/>
    <w:rsid w:val="002C6C5A"/>
    <w:rsid w:val="002D109B"/>
    <w:rsid w:val="002D1820"/>
    <w:rsid w:val="002D18B1"/>
    <w:rsid w:val="002D3405"/>
    <w:rsid w:val="002D4238"/>
    <w:rsid w:val="002D4323"/>
    <w:rsid w:val="002D4705"/>
    <w:rsid w:val="002D5260"/>
    <w:rsid w:val="002D5984"/>
    <w:rsid w:val="002D5E11"/>
    <w:rsid w:val="002D60C5"/>
    <w:rsid w:val="002D699D"/>
    <w:rsid w:val="002D75BD"/>
    <w:rsid w:val="002E049C"/>
    <w:rsid w:val="002E0E1C"/>
    <w:rsid w:val="002E0EC0"/>
    <w:rsid w:val="002E1621"/>
    <w:rsid w:val="002E3186"/>
    <w:rsid w:val="002E35EB"/>
    <w:rsid w:val="002E3C21"/>
    <w:rsid w:val="002E3FEA"/>
    <w:rsid w:val="002E6B5E"/>
    <w:rsid w:val="002E73EF"/>
    <w:rsid w:val="002F0365"/>
    <w:rsid w:val="002F0572"/>
    <w:rsid w:val="002F05D0"/>
    <w:rsid w:val="002F10D9"/>
    <w:rsid w:val="002F25F8"/>
    <w:rsid w:val="002F26B4"/>
    <w:rsid w:val="002F2789"/>
    <w:rsid w:val="002F5E35"/>
    <w:rsid w:val="002F6718"/>
    <w:rsid w:val="002F7E7B"/>
    <w:rsid w:val="003013CF"/>
    <w:rsid w:val="0030162A"/>
    <w:rsid w:val="003016F0"/>
    <w:rsid w:val="00302D24"/>
    <w:rsid w:val="003039D3"/>
    <w:rsid w:val="00303A07"/>
    <w:rsid w:val="00303CAE"/>
    <w:rsid w:val="0030496E"/>
    <w:rsid w:val="00304DE2"/>
    <w:rsid w:val="0030602E"/>
    <w:rsid w:val="00307A86"/>
    <w:rsid w:val="00307BD5"/>
    <w:rsid w:val="00307C10"/>
    <w:rsid w:val="00310344"/>
    <w:rsid w:val="003105B2"/>
    <w:rsid w:val="00310886"/>
    <w:rsid w:val="00310FD1"/>
    <w:rsid w:val="00311B9E"/>
    <w:rsid w:val="00314269"/>
    <w:rsid w:val="00314DA3"/>
    <w:rsid w:val="00314FBC"/>
    <w:rsid w:val="00315801"/>
    <w:rsid w:val="0031606E"/>
    <w:rsid w:val="00316708"/>
    <w:rsid w:val="00316A78"/>
    <w:rsid w:val="00316DB2"/>
    <w:rsid w:val="003173ED"/>
    <w:rsid w:val="00317FDA"/>
    <w:rsid w:val="003203C5"/>
    <w:rsid w:val="0032046C"/>
    <w:rsid w:val="00321156"/>
    <w:rsid w:val="003220ED"/>
    <w:rsid w:val="0032317A"/>
    <w:rsid w:val="003231BE"/>
    <w:rsid w:val="00323360"/>
    <w:rsid w:val="003245B0"/>
    <w:rsid w:val="0032496B"/>
    <w:rsid w:val="00324C87"/>
    <w:rsid w:val="00324D80"/>
    <w:rsid w:val="003250E2"/>
    <w:rsid w:val="003259A3"/>
    <w:rsid w:val="00325EEE"/>
    <w:rsid w:val="00326457"/>
    <w:rsid w:val="003268C9"/>
    <w:rsid w:val="00326D21"/>
    <w:rsid w:val="00327002"/>
    <w:rsid w:val="00327202"/>
    <w:rsid w:val="00331E6C"/>
    <w:rsid w:val="00332A7F"/>
    <w:rsid w:val="00332BA0"/>
    <w:rsid w:val="00333770"/>
    <w:rsid w:val="00334EF4"/>
    <w:rsid w:val="00335343"/>
    <w:rsid w:val="00335D5B"/>
    <w:rsid w:val="00336312"/>
    <w:rsid w:val="003367A1"/>
    <w:rsid w:val="00336C99"/>
    <w:rsid w:val="00336D0D"/>
    <w:rsid w:val="00336D24"/>
    <w:rsid w:val="00336FCD"/>
    <w:rsid w:val="00337D69"/>
    <w:rsid w:val="00340430"/>
    <w:rsid w:val="003405D5"/>
    <w:rsid w:val="00340E83"/>
    <w:rsid w:val="003412CF"/>
    <w:rsid w:val="003414DD"/>
    <w:rsid w:val="0034230B"/>
    <w:rsid w:val="00342C4D"/>
    <w:rsid w:val="00342D81"/>
    <w:rsid w:val="00342E52"/>
    <w:rsid w:val="00342F2F"/>
    <w:rsid w:val="0034334B"/>
    <w:rsid w:val="00343EC0"/>
    <w:rsid w:val="0034406A"/>
    <w:rsid w:val="00344934"/>
    <w:rsid w:val="00344978"/>
    <w:rsid w:val="0034503A"/>
    <w:rsid w:val="003452DD"/>
    <w:rsid w:val="00346032"/>
    <w:rsid w:val="00346383"/>
    <w:rsid w:val="0034695D"/>
    <w:rsid w:val="003474FB"/>
    <w:rsid w:val="003508E1"/>
    <w:rsid w:val="00350AB1"/>
    <w:rsid w:val="003519D5"/>
    <w:rsid w:val="003531DE"/>
    <w:rsid w:val="00353632"/>
    <w:rsid w:val="003537C7"/>
    <w:rsid w:val="00353D3C"/>
    <w:rsid w:val="003578F3"/>
    <w:rsid w:val="00357D1C"/>
    <w:rsid w:val="0036015E"/>
    <w:rsid w:val="003603F8"/>
    <w:rsid w:val="0036042B"/>
    <w:rsid w:val="0036071E"/>
    <w:rsid w:val="00360DF9"/>
    <w:rsid w:val="003624E6"/>
    <w:rsid w:val="0036295D"/>
    <w:rsid w:val="003630D8"/>
    <w:rsid w:val="00363293"/>
    <w:rsid w:val="00364AEE"/>
    <w:rsid w:val="003654E9"/>
    <w:rsid w:val="003664E4"/>
    <w:rsid w:val="0036668D"/>
    <w:rsid w:val="00366FEA"/>
    <w:rsid w:val="003672F3"/>
    <w:rsid w:val="00371B66"/>
    <w:rsid w:val="00371FB7"/>
    <w:rsid w:val="003731B1"/>
    <w:rsid w:val="00375AB9"/>
    <w:rsid w:val="00375E2F"/>
    <w:rsid w:val="003764BD"/>
    <w:rsid w:val="00376C5D"/>
    <w:rsid w:val="00380111"/>
    <w:rsid w:val="00380313"/>
    <w:rsid w:val="00380940"/>
    <w:rsid w:val="00381111"/>
    <w:rsid w:val="00381BA1"/>
    <w:rsid w:val="003831B7"/>
    <w:rsid w:val="00383999"/>
    <w:rsid w:val="003839FC"/>
    <w:rsid w:val="00384A03"/>
    <w:rsid w:val="0038537C"/>
    <w:rsid w:val="00385950"/>
    <w:rsid w:val="00386DE2"/>
    <w:rsid w:val="003878B1"/>
    <w:rsid w:val="0039030C"/>
    <w:rsid w:val="003909F4"/>
    <w:rsid w:val="00390B20"/>
    <w:rsid w:val="00391BC3"/>
    <w:rsid w:val="003926BD"/>
    <w:rsid w:val="00393EAE"/>
    <w:rsid w:val="00394348"/>
    <w:rsid w:val="00394A92"/>
    <w:rsid w:val="00395904"/>
    <w:rsid w:val="003962BF"/>
    <w:rsid w:val="00397262"/>
    <w:rsid w:val="00397E07"/>
    <w:rsid w:val="003A0468"/>
    <w:rsid w:val="003A0A43"/>
    <w:rsid w:val="003A0A94"/>
    <w:rsid w:val="003A19A3"/>
    <w:rsid w:val="003A19D9"/>
    <w:rsid w:val="003A1FA6"/>
    <w:rsid w:val="003A23C6"/>
    <w:rsid w:val="003A28A1"/>
    <w:rsid w:val="003A3455"/>
    <w:rsid w:val="003A4787"/>
    <w:rsid w:val="003A4AAA"/>
    <w:rsid w:val="003A4FEF"/>
    <w:rsid w:val="003A567F"/>
    <w:rsid w:val="003A62AF"/>
    <w:rsid w:val="003A69A2"/>
    <w:rsid w:val="003A6D49"/>
    <w:rsid w:val="003B0484"/>
    <w:rsid w:val="003B0855"/>
    <w:rsid w:val="003B131F"/>
    <w:rsid w:val="003B245F"/>
    <w:rsid w:val="003B3C1F"/>
    <w:rsid w:val="003B469F"/>
    <w:rsid w:val="003B539A"/>
    <w:rsid w:val="003B5802"/>
    <w:rsid w:val="003B59BD"/>
    <w:rsid w:val="003B5ADA"/>
    <w:rsid w:val="003B7711"/>
    <w:rsid w:val="003B7AD8"/>
    <w:rsid w:val="003C02FC"/>
    <w:rsid w:val="003C094A"/>
    <w:rsid w:val="003C0952"/>
    <w:rsid w:val="003C0CD4"/>
    <w:rsid w:val="003C0EF3"/>
    <w:rsid w:val="003C16A7"/>
    <w:rsid w:val="003C1874"/>
    <w:rsid w:val="003C1D51"/>
    <w:rsid w:val="003C26B3"/>
    <w:rsid w:val="003C294C"/>
    <w:rsid w:val="003C34B6"/>
    <w:rsid w:val="003C370C"/>
    <w:rsid w:val="003C3DE5"/>
    <w:rsid w:val="003C5670"/>
    <w:rsid w:val="003C57AA"/>
    <w:rsid w:val="003C6ECF"/>
    <w:rsid w:val="003C7511"/>
    <w:rsid w:val="003C7DD7"/>
    <w:rsid w:val="003D0232"/>
    <w:rsid w:val="003D045B"/>
    <w:rsid w:val="003D047B"/>
    <w:rsid w:val="003D0D16"/>
    <w:rsid w:val="003D0E33"/>
    <w:rsid w:val="003D1334"/>
    <w:rsid w:val="003D15C1"/>
    <w:rsid w:val="003D330E"/>
    <w:rsid w:val="003D3926"/>
    <w:rsid w:val="003D3E03"/>
    <w:rsid w:val="003D4EF1"/>
    <w:rsid w:val="003D6028"/>
    <w:rsid w:val="003D6870"/>
    <w:rsid w:val="003D68A6"/>
    <w:rsid w:val="003D6BFF"/>
    <w:rsid w:val="003D6CCD"/>
    <w:rsid w:val="003D792B"/>
    <w:rsid w:val="003E0427"/>
    <w:rsid w:val="003E30FD"/>
    <w:rsid w:val="003E3DCC"/>
    <w:rsid w:val="003E4C6C"/>
    <w:rsid w:val="003E4CF2"/>
    <w:rsid w:val="003E5EDE"/>
    <w:rsid w:val="003E6118"/>
    <w:rsid w:val="003E6DBD"/>
    <w:rsid w:val="003E7A22"/>
    <w:rsid w:val="003E7AC4"/>
    <w:rsid w:val="003F0362"/>
    <w:rsid w:val="003F0B70"/>
    <w:rsid w:val="003F13E7"/>
    <w:rsid w:val="003F2A56"/>
    <w:rsid w:val="003F2B3F"/>
    <w:rsid w:val="003F3CCD"/>
    <w:rsid w:val="003F4825"/>
    <w:rsid w:val="003F4AD4"/>
    <w:rsid w:val="003F59F8"/>
    <w:rsid w:val="003F5D63"/>
    <w:rsid w:val="003F6071"/>
    <w:rsid w:val="003F67B1"/>
    <w:rsid w:val="003F6B88"/>
    <w:rsid w:val="003F77DF"/>
    <w:rsid w:val="0040010C"/>
    <w:rsid w:val="00400608"/>
    <w:rsid w:val="00400776"/>
    <w:rsid w:val="00401253"/>
    <w:rsid w:val="00401C71"/>
    <w:rsid w:val="0040252A"/>
    <w:rsid w:val="004035A2"/>
    <w:rsid w:val="00403A86"/>
    <w:rsid w:val="004043C3"/>
    <w:rsid w:val="00404594"/>
    <w:rsid w:val="00404AE9"/>
    <w:rsid w:val="004054C8"/>
    <w:rsid w:val="00405883"/>
    <w:rsid w:val="0041163E"/>
    <w:rsid w:val="0041182E"/>
    <w:rsid w:val="00411DA3"/>
    <w:rsid w:val="004127C3"/>
    <w:rsid w:val="00412A07"/>
    <w:rsid w:val="00412D94"/>
    <w:rsid w:val="00413168"/>
    <w:rsid w:val="00413607"/>
    <w:rsid w:val="00413A79"/>
    <w:rsid w:val="00414131"/>
    <w:rsid w:val="00414BB2"/>
    <w:rsid w:val="00414C7F"/>
    <w:rsid w:val="00415245"/>
    <w:rsid w:val="00415625"/>
    <w:rsid w:val="004178DC"/>
    <w:rsid w:val="004179ED"/>
    <w:rsid w:val="00420EFE"/>
    <w:rsid w:val="0042129F"/>
    <w:rsid w:val="00421EBD"/>
    <w:rsid w:val="00422218"/>
    <w:rsid w:val="004227F3"/>
    <w:rsid w:val="00422C0F"/>
    <w:rsid w:val="0042464E"/>
    <w:rsid w:val="00425167"/>
    <w:rsid w:val="004253F4"/>
    <w:rsid w:val="00425484"/>
    <w:rsid w:val="004255F7"/>
    <w:rsid w:val="00426639"/>
    <w:rsid w:val="004276D0"/>
    <w:rsid w:val="00430EDB"/>
    <w:rsid w:val="0043335A"/>
    <w:rsid w:val="0043342F"/>
    <w:rsid w:val="004340B9"/>
    <w:rsid w:val="0043418D"/>
    <w:rsid w:val="00434C0A"/>
    <w:rsid w:val="0043508D"/>
    <w:rsid w:val="004360C6"/>
    <w:rsid w:val="00436ED9"/>
    <w:rsid w:val="00436FCE"/>
    <w:rsid w:val="00440069"/>
    <w:rsid w:val="004403CD"/>
    <w:rsid w:val="004404BB"/>
    <w:rsid w:val="00441C07"/>
    <w:rsid w:val="0044249B"/>
    <w:rsid w:val="004424FE"/>
    <w:rsid w:val="00442B90"/>
    <w:rsid w:val="00442FAF"/>
    <w:rsid w:val="00443726"/>
    <w:rsid w:val="00444884"/>
    <w:rsid w:val="00444BBA"/>
    <w:rsid w:val="00445D58"/>
    <w:rsid w:val="00445E2A"/>
    <w:rsid w:val="0044602F"/>
    <w:rsid w:val="00446A9C"/>
    <w:rsid w:val="00447A4C"/>
    <w:rsid w:val="00450471"/>
    <w:rsid w:val="004512C8"/>
    <w:rsid w:val="004512FE"/>
    <w:rsid w:val="004515A6"/>
    <w:rsid w:val="00451CEE"/>
    <w:rsid w:val="00451D0B"/>
    <w:rsid w:val="00451DC1"/>
    <w:rsid w:val="004545A8"/>
    <w:rsid w:val="00454974"/>
    <w:rsid w:val="004556D7"/>
    <w:rsid w:val="0045585C"/>
    <w:rsid w:val="00455990"/>
    <w:rsid w:val="00455AC1"/>
    <w:rsid w:val="0045689A"/>
    <w:rsid w:val="00456AC7"/>
    <w:rsid w:val="00456BDB"/>
    <w:rsid w:val="00457F4A"/>
    <w:rsid w:val="0046084B"/>
    <w:rsid w:val="004609A6"/>
    <w:rsid w:val="00461963"/>
    <w:rsid w:val="00462DA5"/>
    <w:rsid w:val="004634DD"/>
    <w:rsid w:val="004654B2"/>
    <w:rsid w:val="00465B33"/>
    <w:rsid w:val="00465C05"/>
    <w:rsid w:val="00466081"/>
    <w:rsid w:val="00466F85"/>
    <w:rsid w:val="004676C5"/>
    <w:rsid w:val="0047042D"/>
    <w:rsid w:val="00471074"/>
    <w:rsid w:val="00471808"/>
    <w:rsid w:val="00471AAF"/>
    <w:rsid w:val="00471D39"/>
    <w:rsid w:val="00472160"/>
    <w:rsid w:val="00472C87"/>
    <w:rsid w:val="00472DBC"/>
    <w:rsid w:val="00473513"/>
    <w:rsid w:val="004735BB"/>
    <w:rsid w:val="004771D7"/>
    <w:rsid w:val="004801CD"/>
    <w:rsid w:val="004806B4"/>
    <w:rsid w:val="00480764"/>
    <w:rsid w:val="004819C5"/>
    <w:rsid w:val="00481F1D"/>
    <w:rsid w:val="00482045"/>
    <w:rsid w:val="0048231B"/>
    <w:rsid w:val="0048292E"/>
    <w:rsid w:val="004833E0"/>
    <w:rsid w:val="004841DF"/>
    <w:rsid w:val="00484406"/>
    <w:rsid w:val="00485D49"/>
    <w:rsid w:val="0048655F"/>
    <w:rsid w:val="0048670E"/>
    <w:rsid w:val="00486FC3"/>
    <w:rsid w:val="00490108"/>
    <w:rsid w:val="0049095A"/>
    <w:rsid w:val="0049105C"/>
    <w:rsid w:val="00491149"/>
    <w:rsid w:val="00491BAD"/>
    <w:rsid w:val="004925C4"/>
    <w:rsid w:val="00492A18"/>
    <w:rsid w:val="00493686"/>
    <w:rsid w:val="0049399D"/>
    <w:rsid w:val="00493E40"/>
    <w:rsid w:val="004941D0"/>
    <w:rsid w:val="00494285"/>
    <w:rsid w:val="00494B3B"/>
    <w:rsid w:val="00496792"/>
    <w:rsid w:val="0049686F"/>
    <w:rsid w:val="004968FA"/>
    <w:rsid w:val="00496FD4"/>
    <w:rsid w:val="00497203"/>
    <w:rsid w:val="00497C35"/>
    <w:rsid w:val="00497C9C"/>
    <w:rsid w:val="004A089C"/>
    <w:rsid w:val="004A08F0"/>
    <w:rsid w:val="004A09D5"/>
    <w:rsid w:val="004A0A11"/>
    <w:rsid w:val="004A1129"/>
    <w:rsid w:val="004A1B58"/>
    <w:rsid w:val="004A1D87"/>
    <w:rsid w:val="004A23E3"/>
    <w:rsid w:val="004A248A"/>
    <w:rsid w:val="004A2667"/>
    <w:rsid w:val="004A29AE"/>
    <w:rsid w:val="004A3C69"/>
    <w:rsid w:val="004A4963"/>
    <w:rsid w:val="004A4ABD"/>
    <w:rsid w:val="004A4F7B"/>
    <w:rsid w:val="004A501F"/>
    <w:rsid w:val="004A6465"/>
    <w:rsid w:val="004A6AB5"/>
    <w:rsid w:val="004B0131"/>
    <w:rsid w:val="004B1271"/>
    <w:rsid w:val="004B3893"/>
    <w:rsid w:val="004B394E"/>
    <w:rsid w:val="004B45FF"/>
    <w:rsid w:val="004B4756"/>
    <w:rsid w:val="004B480F"/>
    <w:rsid w:val="004B4D33"/>
    <w:rsid w:val="004B5305"/>
    <w:rsid w:val="004B5574"/>
    <w:rsid w:val="004B5F38"/>
    <w:rsid w:val="004B65E3"/>
    <w:rsid w:val="004B675D"/>
    <w:rsid w:val="004B772C"/>
    <w:rsid w:val="004B7A7B"/>
    <w:rsid w:val="004C0048"/>
    <w:rsid w:val="004C099F"/>
    <w:rsid w:val="004C0DF9"/>
    <w:rsid w:val="004C122C"/>
    <w:rsid w:val="004C2973"/>
    <w:rsid w:val="004C2AAB"/>
    <w:rsid w:val="004C2B38"/>
    <w:rsid w:val="004C3BD9"/>
    <w:rsid w:val="004C4083"/>
    <w:rsid w:val="004C4501"/>
    <w:rsid w:val="004C4523"/>
    <w:rsid w:val="004C4AFE"/>
    <w:rsid w:val="004C5476"/>
    <w:rsid w:val="004C5573"/>
    <w:rsid w:val="004C5ADB"/>
    <w:rsid w:val="004C6001"/>
    <w:rsid w:val="004C70EF"/>
    <w:rsid w:val="004C72D7"/>
    <w:rsid w:val="004D0A1E"/>
    <w:rsid w:val="004D16BC"/>
    <w:rsid w:val="004D1E0E"/>
    <w:rsid w:val="004D1EC7"/>
    <w:rsid w:val="004D1FB4"/>
    <w:rsid w:val="004D2FE6"/>
    <w:rsid w:val="004D4205"/>
    <w:rsid w:val="004D4449"/>
    <w:rsid w:val="004D4747"/>
    <w:rsid w:val="004D4B5D"/>
    <w:rsid w:val="004D4C08"/>
    <w:rsid w:val="004D5095"/>
    <w:rsid w:val="004D579E"/>
    <w:rsid w:val="004D659D"/>
    <w:rsid w:val="004D696F"/>
    <w:rsid w:val="004E053E"/>
    <w:rsid w:val="004E1096"/>
    <w:rsid w:val="004E22D0"/>
    <w:rsid w:val="004E2613"/>
    <w:rsid w:val="004E2C07"/>
    <w:rsid w:val="004E3181"/>
    <w:rsid w:val="004E33BC"/>
    <w:rsid w:val="004E364E"/>
    <w:rsid w:val="004E3772"/>
    <w:rsid w:val="004E4569"/>
    <w:rsid w:val="004E4BBD"/>
    <w:rsid w:val="004E4BFC"/>
    <w:rsid w:val="004E4EA0"/>
    <w:rsid w:val="004E545E"/>
    <w:rsid w:val="004E5E3C"/>
    <w:rsid w:val="004E64C7"/>
    <w:rsid w:val="004E6AD1"/>
    <w:rsid w:val="004E7075"/>
    <w:rsid w:val="004E7736"/>
    <w:rsid w:val="004E78D6"/>
    <w:rsid w:val="004E7E3E"/>
    <w:rsid w:val="004F04A2"/>
    <w:rsid w:val="004F0CC1"/>
    <w:rsid w:val="004F0ED2"/>
    <w:rsid w:val="004F137E"/>
    <w:rsid w:val="004F26DE"/>
    <w:rsid w:val="004F3A4F"/>
    <w:rsid w:val="004F3D88"/>
    <w:rsid w:val="004F43BD"/>
    <w:rsid w:val="004F44AD"/>
    <w:rsid w:val="004F5D65"/>
    <w:rsid w:val="004F6F1F"/>
    <w:rsid w:val="004F71AE"/>
    <w:rsid w:val="004F73F5"/>
    <w:rsid w:val="004F7DB7"/>
    <w:rsid w:val="004F7E58"/>
    <w:rsid w:val="00500435"/>
    <w:rsid w:val="005004D3"/>
    <w:rsid w:val="00501034"/>
    <w:rsid w:val="00501586"/>
    <w:rsid w:val="0050186E"/>
    <w:rsid w:val="00502242"/>
    <w:rsid w:val="00502B43"/>
    <w:rsid w:val="00502C65"/>
    <w:rsid w:val="0050342F"/>
    <w:rsid w:val="00503F91"/>
    <w:rsid w:val="00503FB6"/>
    <w:rsid w:val="00504C2E"/>
    <w:rsid w:val="0050572C"/>
    <w:rsid w:val="00506618"/>
    <w:rsid w:val="00506E89"/>
    <w:rsid w:val="00506E8D"/>
    <w:rsid w:val="00510C9A"/>
    <w:rsid w:val="00510DB7"/>
    <w:rsid w:val="005112DB"/>
    <w:rsid w:val="00511EDC"/>
    <w:rsid w:val="005121F8"/>
    <w:rsid w:val="005130DD"/>
    <w:rsid w:val="00513B63"/>
    <w:rsid w:val="00513DAB"/>
    <w:rsid w:val="0051482D"/>
    <w:rsid w:val="00514960"/>
    <w:rsid w:val="0051525E"/>
    <w:rsid w:val="00515BB1"/>
    <w:rsid w:val="00516573"/>
    <w:rsid w:val="00516A55"/>
    <w:rsid w:val="005176B5"/>
    <w:rsid w:val="00517A28"/>
    <w:rsid w:val="005201FF"/>
    <w:rsid w:val="00520DE8"/>
    <w:rsid w:val="005213B5"/>
    <w:rsid w:val="005226A7"/>
    <w:rsid w:val="00522BC1"/>
    <w:rsid w:val="005230B5"/>
    <w:rsid w:val="0052311E"/>
    <w:rsid w:val="005233CB"/>
    <w:rsid w:val="0052398D"/>
    <w:rsid w:val="00524716"/>
    <w:rsid w:val="00525179"/>
    <w:rsid w:val="0052595A"/>
    <w:rsid w:val="00525AFE"/>
    <w:rsid w:val="00525B73"/>
    <w:rsid w:val="00526411"/>
    <w:rsid w:val="00526A2F"/>
    <w:rsid w:val="00526D7D"/>
    <w:rsid w:val="00527685"/>
    <w:rsid w:val="0052795C"/>
    <w:rsid w:val="00530558"/>
    <w:rsid w:val="0053068F"/>
    <w:rsid w:val="005307E5"/>
    <w:rsid w:val="00530BDF"/>
    <w:rsid w:val="005312D2"/>
    <w:rsid w:val="00531B37"/>
    <w:rsid w:val="00531CAD"/>
    <w:rsid w:val="005330F2"/>
    <w:rsid w:val="00534725"/>
    <w:rsid w:val="00534948"/>
    <w:rsid w:val="00534DD9"/>
    <w:rsid w:val="00535C54"/>
    <w:rsid w:val="00536BB9"/>
    <w:rsid w:val="00537D19"/>
    <w:rsid w:val="00537E9D"/>
    <w:rsid w:val="005403CC"/>
    <w:rsid w:val="005415F1"/>
    <w:rsid w:val="005422A7"/>
    <w:rsid w:val="005424DE"/>
    <w:rsid w:val="00543753"/>
    <w:rsid w:val="0054457A"/>
    <w:rsid w:val="00544854"/>
    <w:rsid w:val="00545216"/>
    <w:rsid w:val="00545B74"/>
    <w:rsid w:val="00545C7D"/>
    <w:rsid w:val="0054637E"/>
    <w:rsid w:val="00547110"/>
    <w:rsid w:val="005513D5"/>
    <w:rsid w:val="00551D1B"/>
    <w:rsid w:val="00553B0E"/>
    <w:rsid w:val="00554346"/>
    <w:rsid w:val="00556140"/>
    <w:rsid w:val="0055641E"/>
    <w:rsid w:val="00557B5A"/>
    <w:rsid w:val="0056023D"/>
    <w:rsid w:val="005605AC"/>
    <w:rsid w:val="00560602"/>
    <w:rsid w:val="00561130"/>
    <w:rsid w:val="00561913"/>
    <w:rsid w:val="00561AA6"/>
    <w:rsid w:val="00562057"/>
    <w:rsid w:val="00562151"/>
    <w:rsid w:val="005621F0"/>
    <w:rsid w:val="005623A4"/>
    <w:rsid w:val="005626A7"/>
    <w:rsid w:val="00563401"/>
    <w:rsid w:val="0056359D"/>
    <w:rsid w:val="00563DB1"/>
    <w:rsid w:val="00564090"/>
    <w:rsid w:val="00564319"/>
    <w:rsid w:val="00564ADF"/>
    <w:rsid w:val="005650B0"/>
    <w:rsid w:val="0056512A"/>
    <w:rsid w:val="0056571B"/>
    <w:rsid w:val="00567294"/>
    <w:rsid w:val="00570797"/>
    <w:rsid w:val="00571AEA"/>
    <w:rsid w:val="00572654"/>
    <w:rsid w:val="00572D45"/>
    <w:rsid w:val="0057465B"/>
    <w:rsid w:val="005748E5"/>
    <w:rsid w:val="005753E7"/>
    <w:rsid w:val="005758A8"/>
    <w:rsid w:val="00575C0B"/>
    <w:rsid w:val="00577398"/>
    <w:rsid w:val="0057743E"/>
    <w:rsid w:val="005778B8"/>
    <w:rsid w:val="005779CB"/>
    <w:rsid w:val="00577DCB"/>
    <w:rsid w:val="0058026F"/>
    <w:rsid w:val="0058042C"/>
    <w:rsid w:val="005809FA"/>
    <w:rsid w:val="00581A8C"/>
    <w:rsid w:val="00583126"/>
    <w:rsid w:val="0058380A"/>
    <w:rsid w:val="005841B5"/>
    <w:rsid w:val="00584D8C"/>
    <w:rsid w:val="00585208"/>
    <w:rsid w:val="00585AE7"/>
    <w:rsid w:val="005862C7"/>
    <w:rsid w:val="005876E3"/>
    <w:rsid w:val="00590166"/>
    <w:rsid w:val="0059041A"/>
    <w:rsid w:val="00590B63"/>
    <w:rsid w:val="0059108C"/>
    <w:rsid w:val="005912D2"/>
    <w:rsid w:val="005924F7"/>
    <w:rsid w:val="00592CE1"/>
    <w:rsid w:val="0059311A"/>
    <w:rsid w:val="005944E6"/>
    <w:rsid w:val="005947FD"/>
    <w:rsid w:val="005958D1"/>
    <w:rsid w:val="005959C9"/>
    <w:rsid w:val="00595D06"/>
    <w:rsid w:val="005969BF"/>
    <w:rsid w:val="00597703"/>
    <w:rsid w:val="00597D51"/>
    <w:rsid w:val="005A09D4"/>
    <w:rsid w:val="005A0EB3"/>
    <w:rsid w:val="005A1124"/>
    <w:rsid w:val="005A1CBC"/>
    <w:rsid w:val="005A1FC8"/>
    <w:rsid w:val="005A21E5"/>
    <w:rsid w:val="005A3058"/>
    <w:rsid w:val="005A34BA"/>
    <w:rsid w:val="005A4036"/>
    <w:rsid w:val="005A4224"/>
    <w:rsid w:val="005A4342"/>
    <w:rsid w:val="005A52E5"/>
    <w:rsid w:val="005A6127"/>
    <w:rsid w:val="005A68D1"/>
    <w:rsid w:val="005A73A6"/>
    <w:rsid w:val="005A7F02"/>
    <w:rsid w:val="005B0052"/>
    <w:rsid w:val="005B0B34"/>
    <w:rsid w:val="005B0F25"/>
    <w:rsid w:val="005B2C4E"/>
    <w:rsid w:val="005B314A"/>
    <w:rsid w:val="005B352F"/>
    <w:rsid w:val="005B3F8D"/>
    <w:rsid w:val="005B4657"/>
    <w:rsid w:val="005B50C8"/>
    <w:rsid w:val="005B57F1"/>
    <w:rsid w:val="005B60E3"/>
    <w:rsid w:val="005B68FC"/>
    <w:rsid w:val="005B6F05"/>
    <w:rsid w:val="005C1662"/>
    <w:rsid w:val="005C1672"/>
    <w:rsid w:val="005C1BF0"/>
    <w:rsid w:val="005C2270"/>
    <w:rsid w:val="005C2618"/>
    <w:rsid w:val="005C28E8"/>
    <w:rsid w:val="005C3050"/>
    <w:rsid w:val="005C3089"/>
    <w:rsid w:val="005C3943"/>
    <w:rsid w:val="005C4B5A"/>
    <w:rsid w:val="005C4B97"/>
    <w:rsid w:val="005C4CFA"/>
    <w:rsid w:val="005C4E6A"/>
    <w:rsid w:val="005C552A"/>
    <w:rsid w:val="005C5615"/>
    <w:rsid w:val="005C5AE6"/>
    <w:rsid w:val="005C5D55"/>
    <w:rsid w:val="005C69D5"/>
    <w:rsid w:val="005C7A9A"/>
    <w:rsid w:val="005C7FD5"/>
    <w:rsid w:val="005D1FBE"/>
    <w:rsid w:val="005D2085"/>
    <w:rsid w:val="005D2635"/>
    <w:rsid w:val="005D2709"/>
    <w:rsid w:val="005D3307"/>
    <w:rsid w:val="005D33EB"/>
    <w:rsid w:val="005D34A0"/>
    <w:rsid w:val="005D3CEF"/>
    <w:rsid w:val="005D5C54"/>
    <w:rsid w:val="005D6238"/>
    <w:rsid w:val="005D69FF"/>
    <w:rsid w:val="005D6F6B"/>
    <w:rsid w:val="005E0F70"/>
    <w:rsid w:val="005E236F"/>
    <w:rsid w:val="005E2619"/>
    <w:rsid w:val="005E2A3D"/>
    <w:rsid w:val="005E2AE4"/>
    <w:rsid w:val="005E2C2D"/>
    <w:rsid w:val="005E2E3D"/>
    <w:rsid w:val="005E2F01"/>
    <w:rsid w:val="005E2F43"/>
    <w:rsid w:val="005E3735"/>
    <w:rsid w:val="005E3B4E"/>
    <w:rsid w:val="005E3F5F"/>
    <w:rsid w:val="005E42EC"/>
    <w:rsid w:val="005E59AD"/>
    <w:rsid w:val="005E59D0"/>
    <w:rsid w:val="005E5B49"/>
    <w:rsid w:val="005E5DB8"/>
    <w:rsid w:val="005E6135"/>
    <w:rsid w:val="005E7CC3"/>
    <w:rsid w:val="005F00D7"/>
    <w:rsid w:val="005F0722"/>
    <w:rsid w:val="005F08B3"/>
    <w:rsid w:val="005F1363"/>
    <w:rsid w:val="005F16D7"/>
    <w:rsid w:val="005F1A45"/>
    <w:rsid w:val="005F1CBA"/>
    <w:rsid w:val="005F1FB1"/>
    <w:rsid w:val="005F3043"/>
    <w:rsid w:val="005F328C"/>
    <w:rsid w:val="005F3539"/>
    <w:rsid w:val="005F3E27"/>
    <w:rsid w:val="005F6325"/>
    <w:rsid w:val="005F64F0"/>
    <w:rsid w:val="005F679B"/>
    <w:rsid w:val="005F72A8"/>
    <w:rsid w:val="005F7AE3"/>
    <w:rsid w:val="005F7DD7"/>
    <w:rsid w:val="0060149F"/>
    <w:rsid w:val="00601CE2"/>
    <w:rsid w:val="00602015"/>
    <w:rsid w:val="00602184"/>
    <w:rsid w:val="0060352B"/>
    <w:rsid w:val="006053CE"/>
    <w:rsid w:val="006061D4"/>
    <w:rsid w:val="00606A10"/>
    <w:rsid w:val="00607190"/>
    <w:rsid w:val="0060726C"/>
    <w:rsid w:val="00607466"/>
    <w:rsid w:val="00607688"/>
    <w:rsid w:val="00607B75"/>
    <w:rsid w:val="00607F82"/>
    <w:rsid w:val="00610C4C"/>
    <w:rsid w:val="00610DA3"/>
    <w:rsid w:val="00611199"/>
    <w:rsid w:val="00611811"/>
    <w:rsid w:val="006118CB"/>
    <w:rsid w:val="00611FC7"/>
    <w:rsid w:val="0061218F"/>
    <w:rsid w:val="00612247"/>
    <w:rsid w:val="00612D26"/>
    <w:rsid w:val="0061425B"/>
    <w:rsid w:val="00614C6E"/>
    <w:rsid w:val="00615269"/>
    <w:rsid w:val="006152DD"/>
    <w:rsid w:val="00616C70"/>
    <w:rsid w:val="006171ED"/>
    <w:rsid w:val="00617453"/>
    <w:rsid w:val="00620471"/>
    <w:rsid w:val="00620FC3"/>
    <w:rsid w:val="00621063"/>
    <w:rsid w:val="00621198"/>
    <w:rsid w:val="006211B8"/>
    <w:rsid w:val="0062276B"/>
    <w:rsid w:val="00622777"/>
    <w:rsid w:val="006229BF"/>
    <w:rsid w:val="00623190"/>
    <w:rsid w:val="00623CC9"/>
    <w:rsid w:val="006240B6"/>
    <w:rsid w:val="00625584"/>
    <w:rsid w:val="0062579C"/>
    <w:rsid w:val="00625CBE"/>
    <w:rsid w:val="00626525"/>
    <w:rsid w:val="00626A76"/>
    <w:rsid w:val="00630100"/>
    <w:rsid w:val="00630BE1"/>
    <w:rsid w:val="00631305"/>
    <w:rsid w:val="006315B6"/>
    <w:rsid w:val="00631A82"/>
    <w:rsid w:val="00631F86"/>
    <w:rsid w:val="00632327"/>
    <w:rsid w:val="00632886"/>
    <w:rsid w:val="006350A8"/>
    <w:rsid w:val="006359E8"/>
    <w:rsid w:val="00636EB0"/>
    <w:rsid w:val="0063701D"/>
    <w:rsid w:val="006372CF"/>
    <w:rsid w:val="0063737D"/>
    <w:rsid w:val="0063785D"/>
    <w:rsid w:val="0064028C"/>
    <w:rsid w:val="006405F7"/>
    <w:rsid w:val="0064120A"/>
    <w:rsid w:val="00641656"/>
    <w:rsid w:val="0064172C"/>
    <w:rsid w:val="00641AE1"/>
    <w:rsid w:val="00641B21"/>
    <w:rsid w:val="00641D25"/>
    <w:rsid w:val="00641E1C"/>
    <w:rsid w:val="006423CB"/>
    <w:rsid w:val="006435DE"/>
    <w:rsid w:val="00644C01"/>
    <w:rsid w:val="006453B7"/>
    <w:rsid w:val="0064543F"/>
    <w:rsid w:val="00645D5D"/>
    <w:rsid w:val="00646557"/>
    <w:rsid w:val="00646C78"/>
    <w:rsid w:val="00646CE9"/>
    <w:rsid w:val="00646D6A"/>
    <w:rsid w:val="00646F7D"/>
    <w:rsid w:val="006472E2"/>
    <w:rsid w:val="00647671"/>
    <w:rsid w:val="006479B1"/>
    <w:rsid w:val="00650FA0"/>
    <w:rsid w:val="00651FDE"/>
    <w:rsid w:val="00651FE4"/>
    <w:rsid w:val="00652E49"/>
    <w:rsid w:val="0065331B"/>
    <w:rsid w:val="00653BC1"/>
    <w:rsid w:val="00654C47"/>
    <w:rsid w:val="00655909"/>
    <w:rsid w:val="00655978"/>
    <w:rsid w:val="00655AD8"/>
    <w:rsid w:val="006576FA"/>
    <w:rsid w:val="00657862"/>
    <w:rsid w:val="0065799F"/>
    <w:rsid w:val="00657CF9"/>
    <w:rsid w:val="00660AE0"/>
    <w:rsid w:val="00661B67"/>
    <w:rsid w:val="00661BA9"/>
    <w:rsid w:val="00661F6A"/>
    <w:rsid w:val="00662430"/>
    <w:rsid w:val="006626E6"/>
    <w:rsid w:val="00662B9A"/>
    <w:rsid w:val="00663740"/>
    <w:rsid w:val="00665B3C"/>
    <w:rsid w:val="006708AB"/>
    <w:rsid w:val="0067163F"/>
    <w:rsid w:val="00672380"/>
    <w:rsid w:val="0067319C"/>
    <w:rsid w:val="0067424E"/>
    <w:rsid w:val="0067486A"/>
    <w:rsid w:val="00674D54"/>
    <w:rsid w:val="0067537F"/>
    <w:rsid w:val="00676E3F"/>
    <w:rsid w:val="00677F33"/>
    <w:rsid w:val="00681505"/>
    <w:rsid w:val="006816F1"/>
    <w:rsid w:val="00682588"/>
    <w:rsid w:val="00682E62"/>
    <w:rsid w:val="00683E0B"/>
    <w:rsid w:val="00684799"/>
    <w:rsid w:val="00684D3B"/>
    <w:rsid w:val="00685616"/>
    <w:rsid w:val="00685AF6"/>
    <w:rsid w:val="0068738B"/>
    <w:rsid w:val="00690F99"/>
    <w:rsid w:val="006914E2"/>
    <w:rsid w:val="0069190F"/>
    <w:rsid w:val="00691CD9"/>
    <w:rsid w:val="00691F53"/>
    <w:rsid w:val="00692465"/>
    <w:rsid w:val="00692713"/>
    <w:rsid w:val="00694102"/>
    <w:rsid w:val="006945BC"/>
    <w:rsid w:val="00695647"/>
    <w:rsid w:val="006956F1"/>
    <w:rsid w:val="00695A1F"/>
    <w:rsid w:val="00695C52"/>
    <w:rsid w:val="00697B70"/>
    <w:rsid w:val="00697C31"/>
    <w:rsid w:val="00697D61"/>
    <w:rsid w:val="006A0C6A"/>
    <w:rsid w:val="006A16F8"/>
    <w:rsid w:val="006A1CBF"/>
    <w:rsid w:val="006A20A7"/>
    <w:rsid w:val="006A304B"/>
    <w:rsid w:val="006A3135"/>
    <w:rsid w:val="006A37A9"/>
    <w:rsid w:val="006A3DC8"/>
    <w:rsid w:val="006A43A2"/>
    <w:rsid w:val="006A43AE"/>
    <w:rsid w:val="006A7C69"/>
    <w:rsid w:val="006B0195"/>
    <w:rsid w:val="006B051F"/>
    <w:rsid w:val="006B11C8"/>
    <w:rsid w:val="006B2EDC"/>
    <w:rsid w:val="006B2FA5"/>
    <w:rsid w:val="006B32F2"/>
    <w:rsid w:val="006B555E"/>
    <w:rsid w:val="006B61ED"/>
    <w:rsid w:val="006B6686"/>
    <w:rsid w:val="006B67AB"/>
    <w:rsid w:val="006B6BCC"/>
    <w:rsid w:val="006B72C7"/>
    <w:rsid w:val="006C12BE"/>
    <w:rsid w:val="006C18D0"/>
    <w:rsid w:val="006C1D11"/>
    <w:rsid w:val="006C2CCD"/>
    <w:rsid w:val="006C2F6B"/>
    <w:rsid w:val="006C30FB"/>
    <w:rsid w:val="006C3351"/>
    <w:rsid w:val="006C3401"/>
    <w:rsid w:val="006C6717"/>
    <w:rsid w:val="006C67F2"/>
    <w:rsid w:val="006C68A6"/>
    <w:rsid w:val="006C6F9D"/>
    <w:rsid w:val="006C7800"/>
    <w:rsid w:val="006D0626"/>
    <w:rsid w:val="006D0E59"/>
    <w:rsid w:val="006D108F"/>
    <w:rsid w:val="006D15B6"/>
    <w:rsid w:val="006D1855"/>
    <w:rsid w:val="006D1D37"/>
    <w:rsid w:val="006D1EB5"/>
    <w:rsid w:val="006D2738"/>
    <w:rsid w:val="006D32F0"/>
    <w:rsid w:val="006D3ACF"/>
    <w:rsid w:val="006D3DFF"/>
    <w:rsid w:val="006D4114"/>
    <w:rsid w:val="006D490F"/>
    <w:rsid w:val="006D5307"/>
    <w:rsid w:val="006D7036"/>
    <w:rsid w:val="006D7F02"/>
    <w:rsid w:val="006E011F"/>
    <w:rsid w:val="006E0905"/>
    <w:rsid w:val="006E12DB"/>
    <w:rsid w:val="006E1730"/>
    <w:rsid w:val="006E2431"/>
    <w:rsid w:val="006E28BE"/>
    <w:rsid w:val="006E316E"/>
    <w:rsid w:val="006E46A2"/>
    <w:rsid w:val="006E4A8F"/>
    <w:rsid w:val="006E4DF8"/>
    <w:rsid w:val="006E4F32"/>
    <w:rsid w:val="006E55A2"/>
    <w:rsid w:val="006E68C2"/>
    <w:rsid w:val="006E6F60"/>
    <w:rsid w:val="006E7407"/>
    <w:rsid w:val="006E783A"/>
    <w:rsid w:val="006F00E8"/>
    <w:rsid w:val="006F1463"/>
    <w:rsid w:val="006F1A90"/>
    <w:rsid w:val="006F296A"/>
    <w:rsid w:val="006F2A66"/>
    <w:rsid w:val="006F33A5"/>
    <w:rsid w:val="006F399D"/>
    <w:rsid w:val="006F39CC"/>
    <w:rsid w:val="006F3C67"/>
    <w:rsid w:val="006F4600"/>
    <w:rsid w:val="006F463F"/>
    <w:rsid w:val="006F4A93"/>
    <w:rsid w:val="006F4CE1"/>
    <w:rsid w:val="006F55E7"/>
    <w:rsid w:val="006F56A9"/>
    <w:rsid w:val="006F6280"/>
    <w:rsid w:val="006F6D7C"/>
    <w:rsid w:val="006F731F"/>
    <w:rsid w:val="006F74B5"/>
    <w:rsid w:val="006F7E03"/>
    <w:rsid w:val="00700962"/>
    <w:rsid w:val="007024C8"/>
    <w:rsid w:val="00702FB2"/>
    <w:rsid w:val="007034BE"/>
    <w:rsid w:val="007052CD"/>
    <w:rsid w:val="0070621D"/>
    <w:rsid w:val="00706657"/>
    <w:rsid w:val="007066D2"/>
    <w:rsid w:val="0070732D"/>
    <w:rsid w:val="007102FF"/>
    <w:rsid w:val="007105CD"/>
    <w:rsid w:val="00710DDE"/>
    <w:rsid w:val="00714B09"/>
    <w:rsid w:val="00715244"/>
    <w:rsid w:val="00716996"/>
    <w:rsid w:val="00717A4D"/>
    <w:rsid w:val="0072002D"/>
    <w:rsid w:val="0072024B"/>
    <w:rsid w:val="00720FFD"/>
    <w:rsid w:val="00721269"/>
    <w:rsid w:val="00722692"/>
    <w:rsid w:val="007246E8"/>
    <w:rsid w:val="007247CD"/>
    <w:rsid w:val="00724A3B"/>
    <w:rsid w:val="0072541B"/>
    <w:rsid w:val="00726204"/>
    <w:rsid w:val="007273BA"/>
    <w:rsid w:val="007274A1"/>
    <w:rsid w:val="0072759F"/>
    <w:rsid w:val="00727C1A"/>
    <w:rsid w:val="007304BE"/>
    <w:rsid w:val="00730C79"/>
    <w:rsid w:val="00731EFA"/>
    <w:rsid w:val="00732503"/>
    <w:rsid w:val="0073261D"/>
    <w:rsid w:val="007327CE"/>
    <w:rsid w:val="0073323C"/>
    <w:rsid w:val="00734946"/>
    <w:rsid w:val="00734A48"/>
    <w:rsid w:val="00734C06"/>
    <w:rsid w:val="007350F1"/>
    <w:rsid w:val="007359B4"/>
    <w:rsid w:val="00736DE4"/>
    <w:rsid w:val="00737C26"/>
    <w:rsid w:val="0074024D"/>
    <w:rsid w:val="00740DBA"/>
    <w:rsid w:val="0074135B"/>
    <w:rsid w:val="00741C32"/>
    <w:rsid w:val="00742827"/>
    <w:rsid w:val="00742E8D"/>
    <w:rsid w:val="00744427"/>
    <w:rsid w:val="007450FD"/>
    <w:rsid w:val="00745158"/>
    <w:rsid w:val="0074518A"/>
    <w:rsid w:val="00746177"/>
    <w:rsid w:val="00746C74"/>
    <w:rsid w:val="00746D0A"/>
    <w:rsid w:val="00746E02"/>
    <w:rsid w:val="00750462"/>
    <w:rsid w:val="00751CB3"/>
    <w:rsid w:val="007522FA"/>
    <w:rsid w:val="007529A4"/>
    <w:rsid w:val="00752FA4"/>
    <w:rsid w:val="00753661"/>
    <w:rsid w:val="00753DD0"/>
    <w:rsid w:val="007540ED"/>
    <w:rsid w:val="0075427E"/>
    <w:rsid w:val="00754F82"/>
    <w:rsid w:val="0075631C"/>
    <w:rsid w:val="007602CE"/>
    <w:rsid w:val="00760CEE"/>
    <w:rsid w:val="00761AEB"/>
    <w:rsid w:val="00761E6D"/>
    <w:rsid w:val="007624BC"/>
    <w:rsid w:val="0076257E"/>
    <w:rsid w:val="00763453"/>
    <w:rsid w:val="00765F25"/>
    <w:rsid w:val="007661CD"/>
    <w:rsid w:val="00767017"/>
    <w:rsid w:val="00767786"/>
    <w:rsid w:val="00767B27"/>
    <w:rsid w:val="007704BA"/>
    <w:rsid w:val="00773315"/>
    <w:rsid w:val="007744C7"/>
    <w:rsid w:val="00774987"/>
    <w:rsid w:val="00775897"/>
    <w:rsid w:val="007762CB"/>
    <w:rsid w:val="007771FA"/>
    <w:rsid w:val="007776A3"/>
    <w:rsid w:val="007779DB"/>
    <w:rsid w:val="00777D2C"/>
    <w:rsid w:val="0078000D"/>
    <w:rsid w:val="00780434"/>
    <w:rsid w:val="00780DE9"/>
    <w:rsid w:val="007810A6"/>
    <w:rsid w:val="007811B4"/>
    <w:rsid w:val="00781803"/>
    <w:rsid w:val="00781E20"/>
    <w:rsid w:val="007821E5"/>
    <w:rsid w:val="00783019"/>
    <w:rsid w:val="00783514"/>
    <w:rsid w:val="00783C8C"/>
    <w:rsid w:val="007857F0"/>
    <w:rsid w:val="00785A59"/>
    <w:rsid w:val="00785B97"/>
    <w:rsid w:val="0079044C"/>
    <w:rsid w:val="0079210E"/>
    <w:rsid w:val="00792A1C"/>
    <w:rsid w:val="00792F65"/>
    <w:rsid w:val="00793128"/>
    <w:rsid w:val="00793AD0"/>
    <w:rsid w:val="00793BD6"/>
    <w:rsid w:val="007941D3"/>
    <w:rsid w:val="007949D2"/>
    <w:rsid w:val="007971DE"/>
    <w:rsid w:val="007972B3"/>
    <w:rsid w:val="007A005F"/>
    <w:rsid w:val="007A0F7B"/>
    <w:rsid w:val="007A1012"/>
    <w:rsid w:val="007A1DAE"/>
    <w:rsid w:val="007A3301"/>
    <w:rsid w:val="007A37DE"/>
    <w:rsid w:val="007A4096"/>
    <w:rsid w:val="007A4C5B"/>
    <w:rsid w:val="007A4C5D"/>
    <w:rsid w:val="007A4F77"/>
    <w:rsid w:val="007A51BA"/>
    <w:rsid w:val="007A523B"/>
    <w:rsid w:val="007A5584"/>
    <w:rsid w:val="007A55EA"/>
    <w:rsid w:val="007A6302"/>
    <w:rsid w:val="007A6392"/>
    <w:rsid w:val="007A6556"/>
    <w:rsid w:val="007A65B3"/>
    <w:rsid w:val="007B01BF"/>
    <w:rsid w:val="007B03C5"/>
    <w:rsid w:val="007B16F4"/>
    <w:rsid w:val="007B2722"/>
    <w:rsid w:val="007B3417"/>
    <w:rsid w:val="007B3466"/>
    <w:rsid w:val="007B3E62"/>
    <w:rsid w:val="007B4563"/>
    <w:rsid w:val="007B4FB6"/>
    <w:rsid w:val="007B5451"/>
    <w:rsid w:val="007B58EE"/>
    <w:rsid w:val="007B6135"/>
    <w:rsid w:val="007B6E1F"/>
    <w:rsid w:val="007B7077"/>
    <w:rsid w:val="007B7281"/>
    <w:rsid w:val="007B768C"/>
    <w:rsid w:val="007B79CE"/>
    <w:rsid w:val="007B7BEB"/>
    <w:rsid w:val="007C158E"/>
    <w:rsid w:val="007C1D9C"/>
    <w:rsid w:val="007C554E"/>
    <w:rsid w:val="007C62A4"/>
    <w:rsid w:val="007C6371"/>
    <w:rsid w:val="007C7CED"/>
    <w:rsid w:val="007C7D25"/>
    <w:rsid w:val="007D085B"/>
    <w:rsid w:val="007D0959"/>
    <w:rsid w:val="007D0A57"/>
    <w:rsid w:val="007D2B75"/>
    <w:rsid w:val="007D3040"/>
    <w:rsid w:val="007D41B4"/>
    <w:rsid w:val="007D42A8"/>
    <w:rsid w:val="007D44BA"/>
    <w:rsid w:val="007D4A20"/>
    <w:rsid w:val="007D4D7B"/>
    <w:rsid w:val="007D67AC"/>
    <w:rsid w:val="007D6815"/>
    <w:rsid w:val="007D7242"/>
    <w:rsid w:val="007D7663"/>
    <w:rsid w:val="007D7F48"/>
    <w:rsid w:val="007E05F2"/>
    <w:rsid w:val="007E0A71"/>
    <w:rsid w:val="007E122C"/>
    <w:rsid w:val="007E2F67"/>
    <w:rsid w:val="007E31E5"/>
    <w:rsid w:val="007E332D"/>
    <w:rsid w:val="007E3FBC"/>
    <w:rsid w:val="007E451B"/>
    <w:rsid w:val="007E453D"/>
    <w:rsid w:val="007E52C3"/>
    <w:rsid w:val="007E6AD5"/>
    <w:rsid w:val="007F0345"/>
    <w:rsid w:val="007F05B6"/>
    <w:rsid w:val="007F0D9C"/>
    <w:rsid w:val="007F1801"/>
    <w:rsid w:val="007F23BE"/>
    <w:rsid w:val="007F2E6C"/>
    <w:rsid w:val="007F3794"/>
    <w:rsid w:val="007F3AC4"/>
    <w:rsid w:val="007F4819"/>
    <w:rsid w:val="007F61AB"/>
    <w:rsid w:val="007F71F1"/>
    <w:rsid w:val="007F7650"/>
    <w:rsid w:val="007F7BFC"/>
    <w:rsid w:val="007F7CF4"/>
    <w:rsid w:val="008010AE"/>
    <w:rsid w:val="00801B00"/>
    <w:rsid w:val="00801EB0"/>
    <w:rsid w:val="00802BD8"/>
    <w:rsid w:val="00802D0F"/>
    <w:rsid w:val="00803A4F"/>
    <w:rsid w:val="0080432F"/>
    <w:rsid w:val="00804573"/>
    <w:rsid w:val="0080473D"/>
    <w:rsid w:val="00804BAC"/>
    <w:rsid w:val="00804D55"/>
    <w:rsid w:val="00805196"/>
    <w:rsid w:val="00805BA2"/>
    <w:rsid w:val="00807833"/>
    <w:rsid w:val="00807CE9"/>
    <w:rsid w:val="00811A97"/>
    <w:rsid w:val="00812A43"/>
    <w:rsid w:val="0081409E"/>
    <w:rsid w:val="008147DF"/>
    <w:rsid w:val="00815754"/>
    <w:rsid w:val="00815D56"/>
    <w:rsid w:val="00816E00"/>
    <w:rsid w:val="00816EBC"/>
    <w:rsid w:val="00817E85"/>
    <w:rsid w:val="00820830"/>
    <w:rsid w:val="00820A7A"/>
    <w:rsid w:val="00820B4E"/>
    <w:rsid w:val="00821768"/>
    <w:rsid w:val="008223AA"/>
    <w:rsid w:val="008223FF"/>
    <w:rsid w:val="00822422"/>
    <w:rsid w:val="00822EAF"/>
    <w:rsid w:val="00823176"/>
    <w:rsid w:val="00823852"/>
    <w:rsid w:val="00823BA2"/>
    <w:rsid w:val="0082497D"/>
    <w:rsid w:val="008249B9"/>
    <w:rsid w:val="00824C6C"/>
    <w:rsid w:val="00825505"/>
    <w:rsid w:val="008262BA"/>
    <w:rsid w:val="008275A3"/>
    <w:rsid w:val="008277B9"/>
    <w:rsid w:val="008278DD"/>
    <w:rsid w:val="00830158"/>
    <w:rsid w:val="00830E8F"/>
    <w:rsid w:val="008320E6"/>
    <w:rsid w:val="0083272B"/>
    <w:rsid w:val="00833484"/>
    <w:rsid w:val="00833A85"/>
    <w:rsid w:val="00834AEE"/>
    <w:rsid w:val="00835069"/>
    <w:rsid w:val="0083610A"/>
    <w:rsid w:val="00836295"/>
    <w:rsid w:val="00836870"/>
    <w:rsid w:val="00837118"/>
    <w:rsid w:val="008375F5"/>
    <w:rsid w:val="0084000B"/>
    <w:rsid w:val="00840A7C"/>
    <w:rsid w:val="00840CCB"/>
    <w:rsid w:val="00840F57"/>
    <w:rsid w:val="00841061"/>
    <w:rsid w:val="0084111C"/>
    <w:rsid w:val="008415AF"/>
    <w:rsid w:val="00843906"/>
    <w:rsid w:val="00843C56"/>
    <w:rsid w:val="00844A90"/>
    <w:rsid w:val="008453C3"/>
    <w:rsid w:val="00845483"/>
    <w:rsid w:val="008457C1"/>
    <w:rsid w:val="008461C5"/>
    <w:rsid w:val="0084666B"/>
    <w:rsid w:val="008470E8"/>
    <w:rsid w:val="00847D4F"/>
    <w:rsid w:val="00847D7B"/>
    <w:rsid w:val="00850261"/>
    <w:rsid w:val="00850264"/>
    <w:rsid w:val="0085159A"/>
    <w:rsid w:val="008515D5"/>
    <w:rsid w:val="00852B3F"/>
    <w:rsid w:val="00852C74"/>
    <w:rsid w:val="00853876"/>
    <w:rsid w:val="00853D1D"/>
    <w:rsid w:val="0085405A"/>
    <w:rsid w:val="008540D0"/>
    <w:rsid w:val="00854746"/>
    <w:rsid w:val="00855046"/>
    <w:rsid w:val="00856085"/>
    <w:rsid w:val="008564F2"/>
    <w:rsid w:val="008575D7"/>
    <w:rsid w:val="00857BF9"/>
    <w:rsid w:val="00860EE7"/>
    <w:rsid w:val="0086111C"/>
    <w:rsid w:val="00861862"/>
    <w:rsid w:val="00861934"/>
    <w:rsid w:val="00862055"/>
    <w:rsid w:val="00862580"/>
    <w:rsid w:val="00863172"/>
    <w:rsid w:val="0086400C"/>
    <w:rsid w:val="00864268"/>
    <w:rsid w:val="0086474B"/>
    <w:rsid w:val="00864897"/>
    <w:rsid w:val="00864A35"/>
    <w:rsid w:val="008652C5"/>
    <w:rsid w:val="00865B81"/>
    <w:rsid w:val="0086773B"/>
    <w:rsid w:val="008700EB"/>
    <w:rsid w:val="0087020E"/>
    <w:rsid w:val="00870585"/>
    <w:rsid w:val="00871222"/>
    <w:rsid w:val="00871A3A"/>
    <w:rsid w:val="00871B91"/>
    <w:rsid w:val="008725AB"/>
    <w:rsid w:val="00873B27"/>
    <w:rsid w:val="008753B8"/>
    <w:rsid w:val="00875441"/>
    <w:rsid w:val="00875EDB"/>
    <w:rsid w:val="00876A76"/>
    <w:rsid w:val="00876ABF"/>
    <w:rsid w:val="00876B0A"/>
    <w:rsid w:val="00876C2B"/>
    <w:rsid w:val="00877A2F"/>
    <w:rsid w:val="00880026"/>
    <w:rsid w:val="00881454"/>
    <w:rsid w:val="00881B14"/>
    <w:rsid w:val="00881E5E"/>
    <w:rsid w:val="0088228F"/>
    <w:rsid w:val="0088275A"/>
    <w:rsid w:val="00883649"/>
    <w:rsid w:val="008842BF"/>
    <w:rsid w:val="00885B69"/>
    <w:rsid w:val="00885B72"/>
    <w:rsid w:val="008862C0"/>
    <w:rsid w:val="008862CB"/>
    <w:rsid w:val="00886D8A"/>
    <w:rsid w:val="00887014"/>
    <w:rsid w:val="00890EE7"/>
    <w:rsid w:val="0089170C"/>
    <w:rsid w:val="008918D2"/>
    <w:rsid w:val="00892ECA"/>
    <w:rsid w:val="00893F8C"/>
    <w:rsid w:val="008944D3"/>
    <w:rsid w:val="00894A03"/>
    <w:rsid w:val="00894D6B"/>
    <w:rsid w:val="00895509"/>
    <w:rsid w:val="008959C3"/>
    <w:rsid w:val="00895CA0"/>
    <w:rsid w:val="00896E05"/>
    <w:rsid w:val="00896E29"/>
    <w:rsid w:val="008978C5"/>
    <w:rsid w:val="00897A0D"/>
    <w:rsid w:val="008A1BF8"/>
    <w:rsid w:val="008A1CC8"/>
    <w:rsid w:val="008A2614"/>
    <w:rsid w:val="008A28F0"/>
    <w:rsid w:val="008A2D8F"/>
    <w:rsid w:val="008A30E5"/>
    <w:rsid w:val="008A4303"/>
    <w:rsid w:val="008A465F"/>
    <w:rsid w:val="008A4909"/>
    <w:rsid w:val="008A5636"/>
    <w:rsid w:val="008A5B5D"/>
    <w:rsid w:val="008A77E1"/>
    <w:rsid w:val="008A7F3D"/>
    <w:rsid w:val="008B05C2"/>
    <w:rsid w:val="008B1016"/>
    <w:rsid w:val="008B15F4"/>
    <w:rsid w:val="008B1B38"/>
    <w:rsid w:val="008B2099"/>
    <w:rsid w:val="008B385F"/>
    <w:rsid w:val="008B3ADC"/>
    <w:rsid w:val="008B3D40"/>
    <w:rsid w:val="008B3DBD"/>
    <w:rsid w:val="008B449F"/>
    <w:rsid w:val="008B576A"/>
    <w:rsid w:val="008B5DAF"/>
    <w:rsid w:val="008B6BF8"/>
    <w:rsid w:val="008B6E67"/>
    <w:rsid w:val="008B7205"/>
    <w:rsid w:val="008B7443"/>
    <w:rsid w:val="008B7BC5"/>
    <w:rsid w:val="008B7F4C"/>
    <w:rsid w:val="008C1576"/>
    <w:rsid w:val="008C1878"/>
    <w:rsid w:val="008C187B"/>
    <w:rsid w:val="008C1A5D"/>
    <w:rsid w:val="008C2E6D"/>
    <w:rsid w:val="008C2F23"/>
    <w:rsid w:val="008C353E"/>
    <w:rsid w:val="008C4AA8"/>
    <w:rsid w:val="008C6E0C"/>
    <w:rsid w:val="008C7166"/>
    <w:rsid w:val="008C77B7"/>
    <w:rsid w:val="008C7E4A"/>
    <w:rsid w:val="008D07D3"/>
    <w:rsid w:val="008D1664"/>
    <w:rsid w:val="008D19B4"/>
    <w:rsid w:val="008D219A"/>
    <w:rsid w:val="008D21BC"/>
    <w:rsid w:val="008D22D3"/>
    <w:rsid w:val="008D2346"/>
    <w:rsid w:val="008D2444"/>
    <w:rsid w:val="008D266C"/>
    <w:rsid w:val="008D312C"/>
    <w:rsid w:val="008D443F"/>
    <w:rsid w:val="008D45C9"/>
    <w:rsid w:val="008D5169"/>
    <w:rsid w:val="008D57F3"/>
    <w:rsid w:val="008D6D0C"/>
    <w:rsid w:val="008D6EC9"/>
    <w:rsid w:val="008D7096"/>
    <w:rsid w:val="008D74CF"/>
    <w:rsid w:val="008D7F29"/>
    <w:rsid w:val="008E005C"/>
    <w:rsid w:val="008E0D06"/>
    <w:rsid w:val="008E1025"/>
    <w:rsid w:val="008E2407"/>
    <w:rsid w:val="008E26B7"/>
    <w:rsid w:val="008E3A4E"/>
    <w:rsid w:val="008E43A8"/>
    <w:rsid w:val="008E4A3B"/>
    <w:rsid w:val="008E6137"/>
    <w:rsid w:val="008E7A42"/>
    <w:rsid w:val="008E7ACF"/>
    <w:rsid w:val="008F2397"/>
    <w:rsid w:val="008F3023"/>
    <w:rsid w:val="008F33F3"/>
    <w:rsid w:val="008F349A"/>
    <w:rsid w:val="008F4338"/>
    <w:rsid w:val="008F46E5"/>
    <w:rsid w:val="008F5DE1"/>
    <w:rsid w:val="008F5EE3"/>
    <w:rsid w:val="008F67CF"/>
    <w:rsid w:val="00900E94"/>
    <w:rsid w:val="009012B6"/>
    <w:rsid w:val="009024C3"/>
    <w:rsid w:val="0090260F"/>
    <w:rsid w:val="009036B6"/>
    <w:rsid w:val="0090419F"/>
    <w:rsid w:val="009048AA"/>
    <w:rsid w:val="00904B08"/>
    <w:rsid w:val="00904DE7"/>
    <w:rsid w:val="009053D4"/>
    <w:rsid w:val="009053D6"/>
    <w:rsid w:val="009059BA"/>
    <w:rsid w:val="009064B3"/>
    <w:rsid w:val="00906E06"/>
    <w:rsid w:val="00907267"/>
    <w:rsid w:val="009073CB"/>
    <w:rsid w:val="009074BA"/>
    <w:rsid w:val="00910955"/>
    <w:rsid w:val="00911885"/>
    <w:rsid w:val="00911B61"/>
    <w:rsid w:val="00912ACC"/>
    <w:rsid w:val="00912C21"/>
    <w:rsid w:val="009135D4"/>
    <w:rsid w:val="009142B9"/>
    <w:rsid w:val="00914BAB"/>
    <w:rsid w:val="00914CC8"/>
    <w:rsid w:val="00917547"/>
    <w:rsid w:val="00917CA6"/>
    <w:rsid w:val="00921069"/>
    <w:rsid w:val="00921691"/>
    <w:rsid w:val="00921C9E"/>
    <w:rsid w:val="00921DF1"/>
    <w:rsid w:val="0092227D"/>
    <w:rsid w:val="00922284"/>
    <w:rsid w:val="00923A23"/>
    <w:rsid w:val="009243CF"/>
    <w:rsid w:val="00924670"/>
    <w:rsid w:val="0092484F"/>
    <w:rsid w:val="00924942"/>
    <w:rsid w:val="00925B2F"/>
    <w:rsid w:val="0092603D"/>
    <w:rsid w:val="00927C17"/>
    <w:rsid w:val="00927DC8"/>
    <w:rsid w:val="00931065"/>
    <w:rsid w:val="0093191D"/>
    <w:rsid w:val="00931F16"/>
    <w:rsid w:val="00931F78"/>
    <w:rsid w:val="0093283A"/>
    <w:rsid w:val="00932913"/>
    <w:rsid w:val="00933C69"/>
    <w:rsid w:val="009343B8"/>
    <w:rsid w:val="00934A58"/>
    <w:rsid w:val="00934CD2"/>
    <w:rsid w:val="00935DF6"/>
    <w:rsid w:val="00936B57"/>
    <w:rsid w:val="00937357"/>
    <w:rsid w:val="00941C59"/>
    <w:rsid w:val="009423C5"/>
    <w:rsid w:val="0094305B"/>
    <w:rsid w:val="00944173"/>
    <w:rsid w:val="0094464D"/>
    <w:rsid w:val="00944991"/>
    <w:rsid w:val="00944D0C"/>
    <w:rsid w:val="009453E2"/>
    <w:rsid w:val="00945EFB"/>
    <w:rsid w:val="0094602A"/>
    <w:rsid w:val="009467AD"/>
    <w:rsid w:val="00946859"/>
    <w:rsid w:val="00946FF1"/>
    <w:rsid w:val="00947651"/>
    <w:rsid w:val="009478B6"/>
    <w:rsid w:val="00947CB3"/>
    <w:rsid w:val="00951853"/>
    <w:rsid w:val="00951B11"/>
    <w:rsid w:val="00951BA0"/>
    <w:rsid w:val="00952CA1"/>
    <w:rsid w:val="009553A5"/>
    <w:rsid w:val="00955A6B"/>
    <w:rsid w:val="009609DB"/>
    <w:rsid w:val="00960CBF"/>
    <w:rsid w:val="00960CE9"/>
    <w:rsid w:val="0096106A"/>
    <w:rsid w:val="009616B7"/>
    <w:rsid w:val="009627C2"/>
    <w:rsid w:val="00962C33"/>
    <w:rsid w:val="009634D8"/>
    <w:rsid w:val="00963E4C"/>
    <w:rsid w:val="009648BF"/>
    <w:rsid w:val="009653D3"/>
    <w:rsid w:val="009657D0"/>
    <w:rsid w:val="00965ACD"/>
    <w:rsid w:val="009661AC"/>
    <w:rsid w:val="0096737B"/>
    <w:rsid w:val="00970205"/>
    <w:rsid w:val="009714E5"/>
    <w:rsid w:val="00971833"/>
    <w:rsid w:val="00971BB6"/>
    <w:rsid w:val="00971CD6"/>
    <w:rsid w:val="00971D52"/>
    <w:rsid w:val="00972414"/>
    <w:rsid w:val="009728A8"/>
    <w:rsid w:val="00973424"/>
    <w:rsid w:val="009737D0"/>
    <w:rsid w:val="00973942"/>
    <w:rsid w:val="00973E53"/>
    <w:rsid w:val="009745C7"/>
    <w:rsid w:val="00974649"/>
    <w:rsid w:val="00975EB8"/>
    <w:rsid w:val="00975ECB"/>
    <w:rsid w:val="00976C99"/>
    <w:rsid w:val="00976FF3"/>
    <w:rsid w:val="00980419"/>
    <w:rsid w:val="00980AFA"/>
    <w:rsid w:val="00982184"/>
    <w:rsid w:val="009828E2"/>
    <w:rsid w:val="00982A49"/>
    <w:rsid w:val="00982F6A"/>
    <w:rsid w:val="00984848"/>
    <w:rsid w:val="00984AE2"/>
    <w:rsid w:val="0098514F"/>
    <w:rsid w:val="00985AED"/>
    <w:rsid w:val="009862F2"/>
    <w:rsid w:val="0098662B"/>
    <w:rsid w:val="009867E1"/>
    <w:rsid w:val="00986B4B"/>
    <w:rsid w:val="00986E23"/>
    <w:rsid w:val="009876EC"/>
    <w:rsid w:val="00990B32"/>
    <w:rsid w:val="00993300"/>
    <w:rsid w:val="00993BAC"/>
    <w:rsid w:val="009947DD"/>
    <w:rsid w:val="00995518"/>
    <w:rsid w:val="00995806"/>
    <w:rsid w:val="00995AAC"/>
    <w:rsid w:val="0099669E"/>
    <w:rsid w:val="00996E1C"/>
    <w:rsid w:val="009973CC"/>
    <w:rsid w:val="00997A15"/>
    <w:rsid w:val="00997B13"/>
    <w:rsid w:val="00997CEB"/>
    <w:rsid w:val="009A076D"/>
    <w:rsid w:val="009A2405"/>
    <w:rsid w:val="009A264E"/>
    <w:rsid w:val="009A272D"/>
    <w:rsid w:val="009A29D2"/>
    <w:rsid w:val="009A2BAA"/>
    <w:rsid w:val="009A377E"/>
    <w:rsid w:val="009A39B4"/>
    <w:rsid w:val="009A6404"/>
    <w:rsid w:val="009A648E"/>
    <w:rsid w:val="009A65FD"/>
    <w:rsid w:val="009A7084"/>
    <w:rsid w:val="009A74AA"/>
    <w:rsid w:val="009B05C0"/>
    <w:rsid w:val="009B0F16"/>
    <w:rsid w:val="009B1E45"/>
    <w:rsid w:val="009B2B36"/>
    <w:rsid w:val="009B6365"/>
    <w:rsid w:val="009B78A4"/>
    <w:rsid w:val="009C0B2A"/>
    <w:rsid w:val="009C0EAB"/>
    <w:rsid w:val="009C25C5"/>
    <w:rsid w:val="009C3C50"/>
    <w:rsid w:val="009C41CC"/>
    <w:rsid w:val="009C4CD1"/>
    <w:rsid w:val="009C5E4B"/>
    <w:rsid w:val="009C6244"/>
    <w:rsid w:val="009C6883"/>
    <w:rsid w:val="009C6AE5"/>
    <w:rsid w:val="009C6F22"/>
    <w:rsid w:val="009C6FAC"/>
    <w:rsid w:val="009C740A"/>
    <w:rsid w:val="009C7CC8"/>
    <w:rsid w:val="009D04C0"/>
    <w:rsid w:val="009D10FE"/>
    <w:rsid w:val="009D18EC"/>
    <w:rsid w:val="009D2358"/>
    <w:rsid w:val="009D2A68"/>
    <w:rsid w:val="009D3151"/>
    <w:rsid w:val="009D32F0"/>
    <w:rsid w:val="009D3885"/>
    <w:rsid w:val="009D399F"/>
    <w:rsid w:val="009D3F8C"/>
    <w:rsid w:val="009D49AB"/>
    <w:rsid w:val="009D5E83"/>
    <w:rsid w:val="009D6B9A"/>
    <w:rsid w:val="009D7320"/>
    <w:rsid w:val="009D7A85"/>
    <w:rsid w:val="009E01DA"/>
    <w:rsid w:val="009E071E"/>
    <w:rsid w:val="009E0980"/>
    <w:rsid w:val="009E1004"/>
    <w:rsid w:val="009E176F"/>
    <w:rsid w:val="009E1F6A"/>
    <w:rsid w:val="009E29F0"/>
    <w:rsid w:val="009E2A2A"/>
    <w:rsid w:val="009E5EE4"/>
    <w:rsid w:val="009E5FC6"/>
    <w:rsid w:val="009E6A53"/>
    <w:rsid w:val="009E788C"/>
    <w:rsid w:val="009E7BF2"/>
    <w:rsid w:val="009E7CF2"/>
    <w:rsid w:val="009F0207"/>
    <w:rsid w:val="009F2252"/>
    <w:rsid w:val="009F2967"/>
    <w:rsid w:val="009F2AD4"/>
    <w:rsid w:val="009F3022"/>
    <w:rsid w:val="009F3926"/>
    <w:rsid w:val="009F4225"/>
    <w:rsid w:val="009F4659"/>
    <w:rsid w:val="009F5599"/>
    <w:rsid w:val="009F62EA"/>
    <w:rsid w:val="009F67D5"/>
    <w:rsid w:val="009F7934"/>
    <w:rsid w:val="00A0018B"/>
    <w:rsid w:val="00A0030B"/>
    <w:rsid w:val="00A0030E"/>
    <w:rsid w:val="00A003A5"/>
    <w:rsid w:val="00A012D1"/>
    <w:rsid w:val="00A0133B"/>
    <w:rsid w:val="00A01BE0"/>
    <w:rsid w:val="00A0235B"/>
    <w:rsid w:val="00A033E8"/>
    <w:rsid w:val="00A03959"/>
    <w:rsid w:val="00A03B7A"/>
    <w:rsid w:val="00A03C8E"/>
    <w:rsid w:val="00A03CE2"/>
    <w:rsid w:val="00A047F5"/>
    <w:rsid w:val="00A04CFE"/>
    <w:rsid w:val="00A05474"/>
    <w:rsid w:val="00A056F1"/>
    <w:rsid w:val="00A057FA"/>
    <w:rsid w:val="00A05813"/>
    <w:rsid w:val="00A05F2B"/>
    <w:rsid w:val="00A063D6"/>
    <w:rsid w:val="00A06A48"/>
    <w:rsid w:val="00A074B6"/>
    <w:rsid w:val="00A12E13"/>
    <w:rsid w:val="00A13E3B"/>
    <w:rsid w:val="00A156FF"/>
    <w:rsid w:val="00A15FCD"/>
    <w:rsid w:val="00A16663"/>
    <w:rsid w:val="00A17022"/>
    <w:rsid w:val="00A171B5"/>
    <w:rsid w:val="00A21069"/>
    <w:rsid w:val="00A21AC9"/>
    <w:rsid w:val="00A220EF"/>
    <w:rsid w:val="00A22A88"/>
    <w:rsid w:val="00A22ACD"/>
    <w:rsid w:val="00A22DCE"/>
    <w:rsid w:val="00A233F4"/>
    <w:rsid w:val="00A243EF"/>
    <w:rsid w:val="00A2526E"/>
    <w:rsid w:val="00A2564D"/>
    <w:rsid w:val="00A270EF"/>
    <w:rsid w:val="00A2769F"/>
    <w:rsid w:val="00A278CB"/>
    <w:rsid w:val="00A309E3"/>
    <w:rsid w:val="00A3106D"/>
    <w:rsid w:val="00A31D50"/>
    <w:rsid w:val="00A324C8"/>
    <w:rsid w:val="00A32E7D"/>
    <w:rsid w:val="00A33281"/>
    <w:rsid w:val="00A34F73"/>
    <w:rsid w:val="00A3674F"/>
    <w:rsid w:val="00A36BEF"/>
    <w:rsid w:val="00A36F6A"/>
    <w:rsid w:val="00A3746C"/>
    <w:rsid w:val="00A37977"/>
    <w:rsid w:val="00A40790"/>
    <w:rsid w:val="00A40EAA"/>
    <w:rsid w:val="00A411E7"/>
    <w:rsid w:val="00A41338"/>
    <w:rsid w:val="00A41757"/>
    <w:rsid w:val="00A41F24"/>
    <w:rsid w:val="00A424A8"/>
    <w:rsid w:val="00A4258B"/>
    <w:rsid w:val="00A42AFD"/>
    <w:rsid w:val="00A42D68"/>
    <w:rsid w:val="00A43BF6"/>
    <w:rsid w:val="00A45500"/>
    <w:rsid w:val="00A45CAB"/>
    <w:rsid w:val="00A45D18"/>
    <w:rsid w:val="00A45D51"/>
    <w:rsid w:val="00A4612B"/>
    <w:rsid w:val="00A463AA"/>
    <w:rsid w:val="00A46D14"/>
    <w:rsid w:val="00A4779C"/>
    <w:rsid w:val="00A47B00"/>
    <w:rsid w:val="00A50320"/>
    <w:rsid w:val="00A5311C"/>
    <w:rsid w:val="00A53206"/>
    <w:rsid w:val="00A53BED"/>
    <w:rsid w:val="00A54116"/>
    <w:rsid w:val="00A544C5"/>
    <w:rsid w:val="00A5454B"/>
    <w:rsid w:val="00A55200"/>
    <w:rsid w:val="00A5520C"/>
    <w:rsid w:val="00A55B6C"/>
    <w:rsid w:val="00A5671D"/>
    <w:rsid w:val="00A6149B"/>
    <w:rsid w:val="00A61922"/>
    <w:rsid w:val="00A619E7"/>
    <w:rsid w:val="00A62590"/>
    <w:rsid w:val="00A64194"/>
    <w:rsid w:val="00A65274"/>
    <w:rsid w:val="00A660EA"/>
    <w:rsid w:val="00A666B2"/>
    <w:rsid w:val="00A669D7"/>
    <w:rsid w:val="00A67A9E"/>
    <w:rsid w:val="00A707A3"/>
    <w:rsid w:val="00A70A73"/>
    <w:rsid w:val="00A70A88"/>
    <w:rsid w:val="00A70C42"/>
    <w:rsid w:val="00A729DD"/>
    <w:rsid w:val="00A72E3A"/>
    <w:rsid w:val="00A72F07"/>
    <w:rsid w:val="00A74A3D"/>
    <w:rsid w:val="00A76A5F"/>
    <w:rsid w:val="00A77022"/>
    <w:rsid w:val="00A77511"/>
    <w:rsid w:val="00A80164"/>
    <w:rsid w:val="00A81097"/>
    <w:rsid w:val="00A8136C"/>
    <w:rsid w:val="00A819B8"/>
    <w:rsid w:val="00A81B72"/>
    <w:rsid w:val="00A81D92"/>
    <w:rsid w:val="00A8247D"/>
    <w:rsid w:val="00A82EF8"/>
    <w:rsid w:val="00A832DE"/>
    <w:rsid w:val="00A834C4"/>
    <w:rsid w:val="00A83F31"/>
    <w:rsid w:val="00A84C73"/>
    <w:rsid w:val="00A85676"/>
    <w:rsid w:val="00A858A4"/>
    <w:rsid w:val="00A86FA2"/>
    <w:rsid w:val="00A86FFF"/>
    <w:rsid w:val="00A870FE"/>
    <w:rsid w:val="00A87BDD"/>
    <w:rsid w:val="00A9134F"/>
    <w:rsid w:val="00A919C7"/>
    <w:rsid w:val="00A9295A"/>
    <w:rsid w:val="00A93894"/>
    <w:rsid w:val="00A93D2E"/>
    <w:rsid w:val="00A93E26"/>
    <w:rsid w:val="00A93E76"/>
    <w:rsid w:val="00A94246"/>
    <w:rsid w:val="00A94348"/>
    <w:rsid w:val="00A94580"/>
    <w:rsid w:val="00A9492B"/>
    <w:rsid w:val="00A95025"/>
    <w:rsid w:val="00A95B0F"/>
    <w:rsid w:val="00A95D12"/>
    <w:rsid w:val="00A968A6"/>
    <w:rsid w:val="00AA0B79"/>
    <w:rsid w:val="00AA0E7D"/>
    <w:rsid w:val="00AA1549"/>
    <w:rsid w:val="00AA1BAD"/>
    <w:rsid w:val="00AA23F1"/>
    <w:rsid w:val="00AA2F5A"/>
    <w:rsid w:val="00AA3E26"/>
    <w:rsid w:val="00AA4401"/>
    <w:rsid w:val="00AA51C4"/>
    <w:rsid w:val="00AA6802"/>
    <w:rsid w:val="00AA689C"/>
    <w:rsid w:val="00AA7B1A"/>
    <w:rsid w:val="00AA7E41"/>
    <w:rsid w:val="00AB1B2D"/>
    <w:rsid w:val="00AB23D6"/>
    <w:rsid w:val="00AB329C"/>
    <w:rsid w:val="00AB32B8"/>
    <w:rsid w:val="00AB3D77"/>
    <w:rsid w:val="00AB4571"/>
    <w:rsid w:val="00AB4859"/>
    <w:rsid w:val="00AB51D7"/>
    <w:rsid w:val="00AB5D7C"/>
    <w:rsid w:val="00AB6B14"/>
    <w:rsid w:val="00AB6C25"/>
    <w:rsid w:val="00AB7053"/>
    <w:rsid w:val="00AB77AA"/>
    <w:rsid w:val="00AC1474"/>
    <w:rsid w:val="00AC1712"/>
    <w:rsid w:val="00AC1861"/>
    <w:rsid w:val="00AC2692"/>
    <w:rsid w:val="00AC2810"/>
    <w:rsid w:val="00AC3333"/>
    <w:rsid w:val="00AC4838"/>
    <w:rsid w:val="00AC55AD"/>
    <w:rsid w:val="00AC5C11"/>
    <w:rsid w:val="00AC7725"/>
    <w:rsid w:val="00AD0BB3"/>
    <w:rsid w:val="00AD1121"/>
    <w:rsid w:val="00AD2432"/>
    <w:rsid w:val="00AD3A14"/>
    <w:rsid w:val="00AD3FFD"/>
    <w:rsid w:val="00AD43E1"/>
    <w:rsid w:val="00AD4EE1"/>
    <w:rsid w:val="00AD592D"/>
    <w:rsid w:val="00AD5B60"/>
    <w:rsid w:val="00AD6A14"/>
    <w:rsid w:val="00AD6DFC"/>
    <w:rsid w:val="00AD77B0"/>
    <w:rsid w:val="00AD77B1"/>
    <w:rsid w:val="00AD7E1A"/>
    <w:rsid w:val="00AD7EE1"/>
    <w:rsid w:val="00AE078E"/>
    <w:rsid w:val="00AE1A59"/>
    <w:rsid w:val="00AE1AE4"/>
    <w:rsid w:val="00AE27E6"/>
    <w:rsid w:val="00AE2AFE"/>
    <w:rsid w:val="00AE3496"/>
    <w:rsid w:val="00AE520E"/>
    <w:rsid w:val="00AE5607"/>
    <w:rsid w:val="00AE5A77"/>
    <w:rsid w:val="00AE62F2"/>
    <w:rsid w:val="00AE6680"/>
    <w:rsid w:val="00AE7BFF"/>
    <w:rsid w:val="00AE7EE3"/>
    <w:rsid w:val="00AF0819"/>
    <w:rsid w:val="00AF092C"/>
    <w:rsid w:val="00AF1BE6"/>
    <w:rsid w:val="00AF2298"/>
    <w:rsid w:val="00AF230B"/>
    <w:rsid w:val="00AF23C8"/>
    <w:rsid w:val="00AF2785"/>
    <w:rsid w:val="00AF3895"/>
    <w:rsid w:val="00AF38B7"/>
    <w:rsid w:val="00AF554E"/>
    <w:rsid w:val="00AF5ADD"/>
    <w:rsid w:val="00AF5D42"/>
    <w:rsid w:val="00AF63A9"/>
    <w:rsid w:val="00AF63D1"/>
    <w:rsid w:val="00AF6633"/>
    <w:rsid w:val="00AF6B68"/>
    <w:rsid w:val="00AF6DED"/>
    <w:rsid w:val="00AF7384"/>
    <w:rsid w:val="00AF7B8F"/>
    <w:rsid w:val="00B00300"/>
    <w:rsid w:val="00B005E1"/>
    <w:rsid w:val="00B00F84"/>
    <w:rsid w:val="00B01552"/>
    <w:rsid w:val="00B016EE"/>
    <w:rsid w:val="00B016FF"/>
    <w:rsid w:val="00B0205E"/>
    <w:rsid w:val="00B0246B"/>
    <w:rsid w:val="00B03FFD"/>
    <w:rsid w:val="00B04691"/>
    <w:rsid w:val="00B04A3F"/>
    <w:rsid w:val="00B0529E"/>
    <w:rsid w:val="00B05617"/>
    <w:rsid w:val="00B06DFC"/>
    <w:rsid w:val="00B06EB9"/>
    <w:rsid w:val="00B0730B"/>
    <w:rsid w:val="00B0741B"/>
    <w:rsid w:val="00B07B46"/>
    <w:rsid w:val="00B07CF1"/>
    <w:rsid w:val="00B07EF8"/>
    <w:rsid w:val="00B1040C"/>
    <w:rsid w:val="00B11CFD"/>
    <w:rsid w:val="00B1261A"/>
    <w:rsid w:val="00B12D20"/>
    <w:rsid w:val="00B141E7"/>
    <w:rsid w:val="00B14967"/>
    <w:rsid w:val="00B14DFF"/>
    <w:rsid w:val="00B15445"/>
    <w:rsid w:val="00B156E2"/>
    <w:rsid w:val="00B15880"/>
    <w:rsid w:val="00B15E9A"/>
    <w:rsid w:val="00B16058"/>
    <w:rsid w:val="00B175AE"/>
    <w:rsid w:val="00B179A5"/>
    <w:rsid w:val="00B216AE"/>
    <w:rsid w:val="00B23284"/>
    <w:rsid w:val="00B2342B"/>
    <w:rsid w:val="00B23B10"/>
    <w:rsid w:val="00B24AED"/>
    <w:rsid w:val="00B25055"/>
    <w:rsid w:val="00B27660"/>
    <w:rsid w:val="00B27E15"/>
    <w:rsid w:val="00B27F0E"/>
    <w:rsid w:val="00B31A7B"/>
    <w:rsid w:val="00B32B3C"/>
    <w:rsid w:val="00B32EA8"/>
    <w:rsid w:val="00B32FE2"/>
    <w:rsid w:val="00B33C0A"/>
    <w:rsid w:val="00B341E7"/>
    <w:rsid w:val="00B34682"/>
    <w:rsid w:val="00B3586F"/>
    <w:rsid w:val="00B35C48"/>
    <w:rsid w:val="00B363BF"/>
    <w:rsid w:val="00B400B2"/>
    <w:rsid w:val="00B4021C"/>
    <w:rsid w:val="00B404C1"/>
    <w:rsid w:val="00B407F5"/>
    <w:rsid w:val="00B41532"/>
    <w:rsid w:val="00B41620"/>
    <w:rsid w:val="00B41689"/>
    <w:rsid w:val="00B42250"/>
    <w:rsid w:val="00B42C20"/>
    <w:rsid w:val="00B431DC"/>
    <w:rsid w:val="00B432EE"/>
    <w:rsid w:val="00B452B7"/>
    <w:rsid w:val="00B45B61"/>
    <w:rsid w:val="00B45BF2"/>
    <w:rsid w:val="00B46B8E"/>
    <w:rsid w:val="00B46E2C"/>
    <w:rsid w:val="00B50489"/>
    <w:rsid w:val="00B504C5"/>
    <w:rsid w:val="00B50740"/>
    <w:rsid w:val="00B513E5"/>
    <w:rsid w:val="00B51D13"/>
    <w:rsid w:val="00B51DE2"/>
    <w:rsid w:val="00B520ED"/>
    <w:rsid w:val="00B5265A"/>
    <w:rsid w:val="00B52B0A"/>
    <w:rsid w:val="00B54120"/>
    <w:rsid w:val="00B5627A"/>
    <w:rsid w:val="00B5658D"/>
    <w:rsid w:val="00B57EFD"/>
    <w:rsid w:val="00B6026A"/>
    <w:rsid w:val="00B60845"/>
    <w:rsid w:val="00B61912"/>
    <w:rsid w:val="00B62052"/>
    <w:rsid w:val="00B6282F"/>
    <w:rsid w:val="00B64150"/>
    <w:rsid w:val="00B64475"/>
    <w:rsid w:val="00B64BD7"/>
    <w:rsid w:val="00B65050"/>
    <w:rsid w:val="00B656BB"/>
    <w:rsid w:val="00B65A0B"/>
    <w:rsid w:val="00B66368"/>
    <w:rsid w:val="00B667CE"/>
    <w:rsid w:val="00B66C3E"/>
    <w:rsid w:val="00B7068E"/>
    <w:rsid w:val="00B71024"/>
    <w:rsid w:val="00B712DE"/>
    <w:rsid w:val="00B71A6C"/>
    <w:rsid w:val="00B71DEB"/>
    <w:rsid w:val="00B7209E"/>
    <w:rsid w:val="00B722AA"/>
    <w:rsid w:val="00B74665"/>
    <w:rsid w:val="00B74B93"/>
    <w:rsid w:val="00B74EF6"/>
    <w:rsid w:val="00B750BD"/>
    <w:rsid w:val="00B7615B"/>
    <w:rsid w:val="00B77693"/>
    <w:rsid w:val="00B77A67"/>
    <w:rsid w:val="00B8007A"/>
    <w:rsid w:val="00B80504"/>
    <w:rsid w:val="00B8171D"/>
    <w:rsid w:val="00B8177F"/>
    <w:rsid w:val="00B81781"/>
    <w:rsid w:val="00B81837"/>
    <w:rsid w:val="00B8246C"/>
    <w:rsid w:val="00B83005"/>
    <w:rsid w:val="00B83040"/>
    <w:rsid w:val="00B83BA7"/>
    <w:rsid w:val="00B83E0D"/>
    <w:rsid w:val="00B84F8F"/>
    <w:rsid w:val="00B86051"/>
    <w:rsid w:val="00B86859"/>
    <w:rsid w:val="00B868C8"/>
    <w:rsid w:val="00B8780E"/>
    <w:rsid w:val="00B87F8C"/>
    <w:rsid w:val="00B909A2"/>
    <w:rsid w:val="00B92647"/>
    <w:rsid w:val="00B92AA2"/>
    <w:rsid w:val="00B92AB5"/>
    <w:rsid w:val="00B92E0A"/>
    <w:rsid w:val="00B92F8E"/>
    <w:rsid w:val="00B947D5"/>
    <w:rsid w:val="00B94D37"/>
    <w:rsid w:val="00B963D4"/>
    <w:rsid w:val="00B97E51"/>
    <w:rsid w:val="00BA017C"/>
    <w:rsid w:val="00BA0577"/>
    <w:rsid w:val="00BA2856"/>
    <w:rsid w:val="00BA2FAF"/>
    <w:rsid w:val="00BA3FAD"/>
    <w:rsid w:val="00BA4FF0"/>
    <w:rsid w:val="00BA52AD"/>
    <w:rsid w:val="00BA5EEB"/>
    <w:rsid w:val="00BA645B"/>
    <w:rsid w:val="00BA6EB6"/>
    <w:rsid w:val="00BA7084"/>
    <w:rsid w:val="00BA714D"/>
    <w:rsid w:val="00BA7448"/>
    <w:rsid w:val="00BB0D5F"/>
    <w:rsid w:val="00BB1E11"/>
    <w:rsid w:val="00BB2217"/>
    <w:rsid w:val="00BB234B"/>
    <w:rsid w:val="00BB361E"/>
    <w:rsid w:val="00BB3729"/>
    <w:rsid w:val="00BB38EE"/>
    <w:rsid w:val="00BB3EB0"/>
    <w:rsid w:val="00BB403C"/>
    <w:rsid w:val="00BB459B"/>
    <w:rsid w:val="00BB4C91"/>
    <w:rsid w:val="00BB525F"/>
    <w:rsid w:val="00BB5ABD"/>
    <w:rsid w:val="00BB6059"/>
    <w:rsid w:val="00BB644D"/>
    <w:rsid w:val="00BB6D5C"/>
    <w:rsid w:val="00BB71B5"/>
    <w:rsid w:val="00BC0441"/>
    <w:rsid w:val="00BC0D48"/>
    <w:rsid w:val="00BC1A6C"/>
    <w:rsid w:val="00BC2B15"/>
    <w:rsid w:val="00BC405B"/>
    <w:rsid w:val="00BC43D7"/>
    <w:rsid w:val="00BC4610"/>
    <w:rsid w:val="00BC4D30"/>
    <w:rsid w:val="00BC55A6"/>
    <w:rsid w:val="00BC5C66"/>
    <w:rsid w:val="00BC6EB3"/>
    <w:rsid w:val="00BC6EF2"/>
    <w:rsid w:val="00BC7D8D"/>
    <w:rsid w:val="00BD0513"/>
    <w:rsid w:val="00BD0593"/>
    <w:rsid w:val="00BD1222"/>
    <w:rsid w:val="00BD17F2"/>
    <w:rsid w:val="00BD18CA"/>
    <w:rsid w:val="00BD1ABF"/>
    <w:rsid w:val="00BD1E7F"/>
    <w:rsid w:val="00BD3003"/>
    <w:rsid w:val="00BD35C4"/>
    <w:rsid w:val="00BD42BA"/>
    <w:rsid w:val="00BD5786"/>
    <w:rsid w:val="00BD78DC"/>
    <w:rsid w:val="00BE07DB"/>
    <w:rsid w:val="00BE11AB"/>
    <w:rsid w:val="00BE1AA8"/>
    <w:rsid w:val="00BE1B1B"/>
    <w:rsid w:val="00BE275C"/>
    <w:rsid w:val="00BE29FB"/>
    <w:rsid w:val="00BE37CF"/>
    <w:rsid w:val="00BE4CFC"/>
    <w:rsid w:val="00BE5134"/>
    <w:rsid w:val="00BE5310"/>
    <w:rsid w:val="00BE67CF"/>
    <w:rsid w:val="00BE6CBF"/>
    <w:rsid w:val="00BF0391"/>
    <w:rsid w:val="00BF1B44"/>
    <w:rsid w:val="00BF1C24"/>
    <w:rsid w:val="00BF1F19"/>
    <w:rsid w:val="00BF1F57"/>
    <w:rsid w:val="00BF1F92"/>
    <w:rsid w:val="00BF326B"/>
    <w:rsid w:val="00BF400A"/>
    <w:rsid w:val="00BF4A65"/>
    <w:rsid w:val="00BF5D4D"/>
    <w:rsid w:val="00BF5F6A"/>
    <w:rsid w:val="00BF637D"/>
    <w:rsid w:val="00BF697A"/>
    <w:rsid w:val="00BF71DC"/>
    <w:rsid w:val="00BF7803"/>
    <w:rsid w:val="00C01816"/>
    <w:rsid w:val="00C023B5"/>
    <w:rsid w:val="00C02E7B"/>
    <w:rsid w:val="00C03664"/>
    <w:rsid w:val="00C039D2"/>
    <w:rsid w:val="00C03BBB"/>
    <w:rsid w:val="00C03FA7"/>
    <w:rsid w:val="00C05253"/>
    <w:rsid w:val="00C05988"/>
    <w:rsid w:val="00C05BA8"/>
    <w:rsid w:val="00C05EFD"/>
    <w:rsid w:val="00C0610E"/>
    <w:rsid w:val="00C0667F"/>
    <w:rsid w:val="00C06C54"/>
    <w:rsid w:val="00C06DDD"/>
    <w:rsid w:val="00C06F97"/>
    <w:rsid w:val="00C07040"/>
    <w:rsid w:val="00C106AB"/>
    <w:rsid w:val="00C10F55"/>
    <w:rsid w:val="00C11F81"/>
    <w:rsid w:val="00C121A7"/>
    <w:rsid w:val="00C12F4A"/>
    <w:rsid w:val="00C14A53"/>
    <w:rsid w:val="00C1702F"/>
    <w:rsid w:val="00C172AC"/>
    <w:rsid w:val="00C17BBF"/>
    <w:rsid w:val="00C17FDE"/>
    <w:rsid w:val="00C201C1"/>
    <w:rsid w:val="00C20686"/>
    <w:rsid w:val="00C20B13"/>
    <w:rsid w:val="00C20C66"/>
    <w:rsid w:val="00C21442"/>
    <w:rsid w:val="00C21BB3"/>
    <w:rsid w:val="00C223A0"/>
    <w:rsid w:val="00C22721"/>
    <w:rsid w:val="00C2292F"/>
    <w:rsid w:val="00C23443"/>
    <w:rsid w:val="00C23B48"/>
    <w:rsid w:val="00C244B0"/>
    <w:rsid w:val="00C24529"/>
    <w:rsid w:val="00C249A0"/>
    <w:rsid w:val="00C25042"/>
    <w:rsid w:val="00C262A0"/>
    <w:rsid w:val="00C26423"/>
    <w:rsid w:val="00C267BB"/>
    <w:rsid w:val="00C26922"/>
    <w:rsid w:val="00C26C4E"/>
    <w:rsid w:val="00C26C9F"/>
    <w:rsid w:val="00C27168"/>
    <w:rsid w:val="00C2749A"/>
    <w:rsid w:val="00C310CB"/>
    <w:rsid w:val="00C32860"/>
    <w:rsid w:val="00C332E4"/>
    <w:rsid w:val="00C33FB3"/>
    <w:rsid w:val="00C3543A"/>
    <w:rsid w:val="00C36E34"/>
    <w:rsid w:val="00C371F9"/>
    <w:rsid w:val="00C37F9E"/>
    <w:rsid w:val="00C406DF"/>
    <w:rsid w:val="00C40C95"/>
    <w:rsid w:val="00C41D0B"/>
    <w:rsid w:val="00C4283B"/>
    <w:rsid w:val="00C42F14"/>
    <w:rsid w:val="00C4467C"/>
    <w:rsid w:val="00C4499F"/>
    <w:rsid w:val="00C4549D"/>
    <w:rsid w:val="00C46284"/>
    <w:rsid w:val="00C4774D"/>
    <w:rsid w:val="00C47774"/>
    <w:rsid w:val="00C47858"/>
    <w:rsid w:val="00C47B2C"/>
    <w:rsid w:val="00C47BE5"/>
    <w:rsid w:val="00C5047A"/>
    <w:rsid w:val="00C5055D"/>
    <w:rsid w:val="00C5179C"/>
    <w:rsid w:val="00C51FFA"/>
    <w:rsid w:val="00C525C3"/>
    <w:rsid w:val="00C527D4"/>
    <w:rsid w:val="00C52AEA"/>
    <w:rsid w:val="00C52BAD"/>
    <w:rsid w:val="00C534D4"/>
    <w:rsid w:val="00C5404B"/>
    <w:rsid w:val="00C54464"/>
    <w:rsid w:val="00C5585E"/>
    <w:rsid w:val="00C56135"/>
    <w:rsid w:val="00C562AD"/>
    <w:rsid w:val="00C563CE"/>
    <w:rsid w:val="00C57229"/>
    <w:rsid w:val="00C57449"/>
    <w:rsid w:val="00C57E54"/>
    <w:rsid w:val="00C61204"/>
    <w:rsid w:val="00C61C7D"/>
    <w:rsid w:val="00C62353"/>
    <w:rsid w:val="00C62CB0"/>
    <w:rsid w:val="00C639C8"/>
    <w:rsid w:val="00C64104"/>
    <w:rsid w:val="00C64FB2"/>
    <w:rsid w:val="00C6576C"/>
    <w:rsid w:val="00C65BF7"/>
    <w:rsid w:val="00C65DE0"/>
    <w:rsid w:val="00C6618F"/>
    <w:rsid w:val="00C67155"/>
    <w:rsid w:val="00C67257"/>
    <w:rsid w:val="00C679CF"/>
    <w:rsid w:val="00C67D20"/>
    <w:rsid w:val="00C700C7"/>
    <w:rsid w:val="00C7012C"/>
    <w:rsid w:val="00C70934"/>
    <w:rsid w:val="00C70A80"/>
    <w:rsid w:val="00C70CFB"/>
    <w:rsid w:val="00C70E22"/>
    <w:rsid w:val="00C7124E"/>
    <w:rsid w:val="00C71365"/>
    <w:rsid w:val="00C71AB9"/>
    <w:rsid w:val="00C71BB3"/>
    <w:rsid w:val="00C71F8F"/>
    <w:rsid w:val="00C73183"/>
    <w:rsid w:val="00C733C3"/>
    <w:rsid w:val="00C73D70"/>
    <w:rsid w:val="00C73F8B"/>
    <w:rsid w:val="00C7433F"/>
    <w:rsid w:val="00C74DBB"/>
    <w:rsid w:val="00C811DE"/>
    <w:rsid w:val="00C8132C"/>
    <w:rsid w:val="00C81DEF"/>
    <w:rsid w:val="00C83516"/>
    <w:rsid w:val="00C865E8"/>
    <w:rsid w:val="00C86984"/>
    <w:rsid w:val="00C87D76"/>
    <w:rsid w:val="00C90E8E"/>
    <w:rsid w:val="00C92298"/>
    <w:rsid w:val="00C929AF"/>
    <w:rsid w:val="00C92F34"/>
    <w:rsid w:val="00C93E38"/>
    <w:rsid w:val="00C93E9E"/>
    <w:rsid w:val="00C9456E"/>
    <w:rsid w:val="00C94854"/>
    <w:rsid w:val="00C94A65"/>
    <w:rsid w:val="00C94B25"/>
    <w:rsid w:val="00C951EA"/>
    <w:rsid w:val="00C952FA"/>
    <w:rsid w:val="00C96742"/>
    <w:rsid w:val="00C97683"/>
    <w:rsid w:val="00C977C2"/>
    <w:rsid w:val="00CA005A"/>
    <w:rsid w:val="00CA053F"/>
    <w:rsid w:val="00CA07F8"/>
    <w:rsid w:val="00CA0A96"/>
    <w:rsid w:val="00CA20A6"/>
    <w:rsid w:val="00CA2735"/>
    <w:rsid w:val="00CA28D8"/>
    <w:rsid w:val="00CA2F67"/>
    <w:rsid w:val="00CA315A"/>
    <w:rsid w:val="00CA362D"/>
    <w:rsid w:val="00CA3CEF"/>
    <w:rsid w:val="00CA3D8D"/>
    <w:rsid w:val="00CA4975"/>
    <w:rsid w:val="00CA6081"/>
    <w:rsid w:val="00CA6899"/>
    <w:rsid w:val="00CA6A8F"/>
    <w:rsid w:val="00CA7183"/>
    <w:rsid w:val="00CA74FE"/>
    <w:rsid w:val="00CB05F0"/>
    <w:rsid w:val="00CB1E88"/>
    <w:rsid w:val="00CB23B6"/>
    <w:rsid w:val="00CB391C"/>
    <w:rsid w:val="00CB3D7E"/>
    <w:rsid w:val="00CB4E64"/>
    <w:rsid w:val="00CB5091"/>
    <w:rsid w:val="00CB56D0"/>
    <w:rsid w:val="00CB723B"/>
    <w:rsid w:val="00CB76F4"/>
    <w:rsid w:val="00CB7927"/>
    <w:rsid w:val="00CC0847"/>
    <w:rsid w:val="00CC0FE9"/>
    <w:rsid w:val="00CC16D7"/>
    <w:rsid w:val="00CC1AD1"/>
    <w:rsid w:val="00CC1D54"/>
    <w:rsid w:val="00CC2240"/>
    <w:rsid w:val="00CC2632"/>
    <w:rsid w:val="00CC2964"/>
    <w:rsid w:val="00CC2A98"/>
    <w:rsid w:val="00CC320C"/>
    <w:rsid w:val="00CC360D"/>
    <w:rsid w:val="00CC37BD"/>
    <w:rsid w:val="00CC46FC"/>
    <w:rsid w:val="00CC4A50"/>
    <w:rsid w:val="00CC545F"/>
    <w:rsid w:val="00CC5BEA"/>
    <w:rsid w:val="00CC6236"/>
    <w:rsid w:val="00CC729D"/>
    <w:rsid w:val="00CD0641"/>
    <w:rsid w:val="00CD13C0"/>
    <w:rsid w:val="00CD240B"/>
    <w:rsid w:val="00CD2A04"/>
    <w:rsid w:val="00CD5022"/>
    <w:rsid w:val="00CD5337"/>
    <w:rsid w:val="00CD564E"/>
    <w:rsid w:val="00CD58EF"/>
    <w:rsid w:val="00CD6C83"/>
    <w:rsid w:val="00CD6F3C"/>
    <w:rsid w:val="00CD6F75"/>
    <w:rsid w:val="00CD70A7"/>
    <w:rsid w:val="00CD7DCE"/>
    <w:rsid w:val="00CD7FC7"/>
    <w:rsid w:val="00CE1441"/>
    <w:rsid w:val="00CE1569"/>
    <w:rsid w:val="00CE2902"/>
    <w:rsid w:val="00CE2973"/>
    <w:rsid w:val="00CE2A6B"/>
    <w:rsid w:val="00CE50B2"/>
    <w:rsid w:val="00CE5C34"/>
    <w:rsid w:val="00CE6BB8"/>
    <w:rsid w:val="00CE79D8"/>
    <w:rsid w:val="00CF06C1"/>
    <w:rsid w:val="00CF0AD3"/>
    <w:rsid w:val="00CF0DE0"/>
    <w:rsid w:val="00CF1640"/>
    <w:rsid w:val="00CF16B8"/>
    <w:rsid w:val="00CF1B4C"/>
    <w:rsid w:val="00CF2762"/>
    <w:rsid w:val="00CF2E7D"/>
    <w:rsid w:val="00CF30F1"/>
    <w:rsid w:val="00CF3373"/>
    <w:rsid w:val="00CF35EB"/>
    <w:rsid w:val="00CF382E"/>
    <w:rsid w:val="00CF3D1C"/>
    <w:rsid w:val="00CF58D0"/>
    <w:rsid w:val="00D002E8"/>
    <w:rsid w:val="00D0052E"/>
    <w:rsid w:val="00D00CB3"/>
    <w:rsid w:val="00D01451"/>
    <w:rsid w:val="00D01872"/>
    <w:rsid w:val="00D02BD2"/>
    <w:rsid w:val="00D03D78"/>
    <w:rsid w:val="00D03E1B"/>
    <w:rsid w:val="00D05931"/>
    <w:rsid w:val="00D05FC5"/>
    <w:rsid w:val="00D06582"/>
    <w:rsid w:val="00D06E59"/>
    <w:rsid w:val="00D07D4C"/>
    <w:rsid w:val="00D103A3"/>
    <w:rsid w:val="00D11665"/>
    <w:rsid w:val="00D1177C"/>
    <w:rsid w:val="00D11CBA"/>
    <w:rsid w:val="00D126A8"/>
    <w:rsid w:val="00D126DB"/>
    <w:rsid w:val="00D12C7C"/>
    <w:rsid w:val="00D14DEF"/>
    <w:rsid w:val="00D14E17"/>
    <w:rsid w:val="00D154D7"/>
    <w:rsid w:val="00D15CBD"/>
    <w:rsid w:val="00D15E14"/>
    <w:rsid w:val="00D15F69"/>
    <w:rsid w:val="00D1614C"/>
    <w:rsid w:val="00D20170"/>
    <w:rsid w:val="00D211BE"/>
    <w:rsid w:val="00D21B1E"/>
    <w:rsid w:val="00D22869"/>
    <w:rsid w:val="00D235E2"/>
    <w:rsid w:val="00D2438D"/>
    <w:rsid w:val="00D25336"/>
    <w:rsid w:val="00D2557A"/>
    <w:rsid w:val="00D2576E"/>
    <w:rsid w:val="00D25E30"/>
    <w:rsid w:val="00D27249"/>
    <w:rsid w:val="00D2734D"/>
    <w:rsid w:val="00D273CD"/>
    <w:rsid w:val="00D27C0D"/>
    <w:rsid w:val="00D27CC9"/>
    <w:rsid w:val="00D307D9"/>
    <w:rsid w:val="00D30F66"/>
    <w:rsid w:val="00D3153A"/>
    <w:rsid w:val="00D32BD1"/>
    <w:rsid w:val="00D3324F"/>
    <w:rsid w:val="00D334EF"/>
    <w:rsid w:val="00D34522"/>
    <w:rsid w:val="00D34B10"/>
    <w:rsid w:val="00D35817"/>
    <w:rsid w:val="00D361B9"/>
    <w:rsid w:val="00D361BC"/>
    <w:rsid w:val="00D37D4D"/>
    <w:rsid w:val="00D40558"/>
    <w:rsid w:val="00D40563"/>
    <w:rsid w:val="00D40C2E"/>
    <w:rsid w:val="00D40FF8"/>
    <w:rsid w:val="00D410F3"/>
    <w:rsid w:val="00D4203B"/>
    <w:rsid w:val="00D4213D"/>
    <w:rsid w:val="00D43B52"/>
    <w:rsid w:val="00D43C74"/>
    <w:rsid w:val="00D44A8B"/>
    <w:rsid w:val="00D44E1E"/>
    <w:rsid w:val="00D44F31"/>
    <w:rsid w:val="00D4500B"/>
    <w:rsid w:val="00D45CC1"/>
    <w:rsid w:val="00D45E34"/>
    <w:rsid w:val="00D46038"/>
    <w:rsid w:val="00D4656E"/>
    <w:rsid w:val="00D46738"/>
    <w:rsid w:val="00D4705B"/>
    <w:rsid w:val="00D47756"/>
    <w:rsid w:val="00D50346"/>
    <w:rsid w:val="00D50AFB"/>
    <w:rsid w:val="00D50E4A"/>
    <w:rsid w:val="00D510F6"/>
    <w:rsid w:val="00D5128D"/>
    <w:rsid w:val="00D512D0"/>
    <w:rsid w:val="00D51818"/>
    <w:rsid w:val="00D52359"/>
    <w:rsid w:val="00D529FF"/>
    <w:rsid w:val="00D52C58"/>
    <w:rsid w:val="00D54879"/>
    <w:rsid w:val="00D54997"/>
    <w:rsid w:val="00D54B77"/>
    <w:rsid w:val="00D54D18"/>
    <w:rsid w:val="00D55267"/>
    <w:rsid w:val="00D575AE"/>
    <w:rsid w:val="00D57645"/>
    <w:rsid w:val="00D57B60"/>
    <w:rsid w:val="00D57E53"/>
    <w:rsid w:val="00D57E8E"/>
    <w:rsid w:val="00D60FBB"/>
    <w:rsid w:val="00D6127C"/>
    <w:rsid w:val="00D62DDC"/>
    <w:rsid w:val="00D63BF6"/>
    <w:rsid w:val="00D64389"/>
    <w:rsid w:val="00D6571C"/>
    <w:rsid w:val="00D65910"/>
    <w:rsid w:val="00D66063"/>
    <w:rsid w:val="00D66592"/>
    <w:rsid w:val="00D66A8A"/>
    <w:rsid w:val="00D66ACB"/>
    <w:rsid w:val="00D67A4E"/>
    <w:rsid w:val="00D67E83"/>
    <w:rsid w:val="00D70301"/>
    <w:rsid w:val="00D72484"/>
    <w:rsid w:val="00D72982"/>
    <w:rsid w:val="00D7304D"/>
    <w:rsid w:val="00D74CA1"/>
    <w:rsid w:val="00D755C3"/>
    <w:rsid w:val="00D75C34"/>
    <w:rsid w:val="00D75D86"/>
    <w:rsid w:val="00D760FD"/>
    <w:rsid w:val="00D76184"/>
    <w:rsid w:val="00D76E03"/>
    <w:rsid w:val="00D8007E"/>
    <w:rsid w:val="00D802F9"/>
    <w:rsid w:val="00D8050D"/>
    <w:rsid w:val="00D80818"/>
    <w:rsid w:val="00D80C0D"/>
    <w:rsid w:val="00D824C2"/>
    <w:rsid w:val="00D82686"/>
    <w:rsid w:val="00D83869"/>
    <w:rsid w:val="00D838B2"/>
    <w:rsid w:val="00D84234"/>
    <w:rsid w:val="00D84340"/>
    <w:rsid w:val="00D84AF9"/>
    <w:rsid w:val="00D853DF"/>
    <w:rsid w:val="00D85549"/>
    <w:rsid w:val="00D857DD"/>
    <w:rsid w:val="00D87411"/>
    <w:rsid w:val="00D8780A"/>
    <w:rsid w:val="00D87842"/>
    <w:rsid w:val="00D879F2"/>
    <w:rsid w:val="00D87E93"/>
    <w:rsid w:val="00D90020"/>
    <w:rsid w:val="00D901D2"/>
    <w:rsid w:val="00D911FC"/>
    <w:rsid w:val="00D91216"/>
    <w:rsid w:val="00D91E77"/>
    <w:rsid w:val="00D930D0"/>
    <w:rsid w:val="00D940C2"/>
    <w:rsid w:val="00D94132"/>
    <w:rsid w:val="00D942A3"/>
    <w:rsid w:val="00D94A31"/>
    <w:rsid w:val="00D95504"/>
    <w:rsid w:val="00D96206"/>
    <w:rsid w:val="00D96250"/>
    <w:rsid w:val="00D96739"/>
    <w:rsid w:val="00D97DA2"/>
    <w:rsid w:val="00DA087A"/>
    <w:rsid w:val="00DA12EF"/>
    <w:rsid w:val="00DA31D8"/>
    <w:rsid w:val="00DA32B9"/>
    <w:rsid w:val="00DA361F"/>
    <w:rsid w:val="00DA3961"/>
    <w:rsid w:val="00DA4002"/>
    <w:rsid w:val="00DA447B"/>
    <w:rsid w:val="00DA4E77"/>
    <w:rsid w:val="00DA4F3E"/>
    <w:rsid w:val="00DA5441"/>
    <w:rsid w:val="00DA562E"/>
    <w:rsid w:val="00DA5A37"/>
    <w:rsid w:val="00DA5DFB"/>
    <w:rsid w:val="00DA696C"/>
    <w:rsid w:val="00DA69BB"/>
    <w:rsid w:val="00DA7DDE"/>
    <w:rsid w:val="00DA7E05"/>
    <w:rsid w:val="00DB148F"/>
    <w:rsid w:val="00DB1F24"/>
    <w:rsid w:val="00DB22E5"/>
    <w:rsid w:val="00DB241D"/>
    <w:rsid w:val="00DB3420"/>
    <w:rsid w:val="00DB3889"/>
    <w:rsid w:val="00DB3DB7"/>
    <w:rsid w:val="00DB3FAD"/>
    <w:rsid w:val="00DB4030"/>
    <w:rsid w:val="00DB41A1"/>
    <w:rsid w:val="00DB41BA"/>
    <w:rsid w:val="00DB4318"/>
    <w:rsid w:val="00DB549F"/>
    <w:rsid w:val="00DB5CFD"/>
    <w:rsid w:val="00DB61F5"/>
    <w:rsid w:val="00DB68C9"/>
    <w:rsid w:val="00DB6ABF"/>
    <w:rsid w:val="00DC057C"/>
    <w:rsid w:val="00DC1E19"/>
    <w:rsid w:val="00DC25C0"/>
    <w:rsid w:val="00DC276A"/>
    <w:rsid w:val="00DC37DB"/>
    <w:rsid w:val="00DC3965"/>
    <w:rsid w:val="00DC3B6F"/>
    <w:rsid w:val="00DC3D26"/>
    <w:rsid w:val="00DC4134"/>
    <w:rsid w:val="00DC5C98"/>
    <w:rsid w:val="00DC5FBB"/>
    <w:rsid w:val="00DC6556"/>
    <w:rsid w:val="00DC6990"/>
    <w:rsid w:val="00DC6CCD"/>
    <w:rsid w:val="00DC7380"/>
    <w:rsid w:val="00DC7CA5"/>
    <w:rsid w:val="00DD01E6"/>
    <w:rsid w:val="00DD1623"/>
    <w:rsid w:val="00DD2295"/>
    <w:rsid w:val="00DD2621"/>
    <w:rsid w:val="00DD26B6"/>
    <w:rsid w:val="00DD2916"/>
    <w:rsid w:val="00DD2C31"/>
    <w:rsid w:val="00DD3E5A"/>
    <w:rsid w:val="00DD3F49"/>
    <w:rsid w:val="00DD401F"/>
    <w:rsid w:val="00DD5987"/>
    <w:rsid w:val="00DD5B7D"/>
    <w:rsid w:val="00DD5D18"/>
    <w:rsid w:val="00DD6049"/>
    <w:rsid w:val="00DD64F0"/>
    <w:rsid w:val="00DD6AD3"/>
    <w:rsid w:val="00DD7052"/>
    <w:rsid w:val="00DD77FE"/>
    <w:rsid w:val="00DE0310"/>
    <w:rsid w:val="00DE15FB"/>
    <w:rsid w:val="00DE196A"/>
    <w:rsid w:val="00DE1A49"/>
    <w:rsid w:val="00DE1EFB"/>
    <w:rsid w:val="00DE2B97"/>
    <w:rsid w:val="00DE4227"/>
    <w:rsid w:val="00DE44AE"/>
    <w:rsid w:val="00DE4B56"/>
    <w:rsid w:val="00DE55D3"/>
    <w:rsid w:val="00DE6085"/>
    <w:rsid w:val="00DE6136"/>
    <w:rsid w:val="00DE6621"/>
    <w:rsid w:val="00DE77CB"/>
    <w:rsid w:val="00DE79D0"/>
    <w:rsid w:val="00DE7E99"/>
    <w:rsid w:val="00DF0B73"/>
    <w:rsid w:val="00DF0C17"/>
    <w:rsid w:val="00DF1718"/>
    <w:rsid w:val="00DF1A76"/>
    <w:rsid w:val="00DF1B90"/>
    <w:rsid w:val="00DF1F79"/>
    <w:rsid w:val="00DF21DE"/>
    <w:rsid w:val="00DF38A3"/>
    <w:rsid w:val="00DF4E39"/>
    <w:rsid w:val="00DF4ED5"/>
    <w:rsid w:val="00DF522E"/>
    <w:rsid w:val="00DF52C8"/>
    <w:rsid w:val="00DF52F9"/>
    <w:rsid w:val="00DF56C0"/>
    <w:rsid w:val="00DF587B"/>
    <w:rsid w:val="00DF61DB"/>
    <w:rsid w:val="00DF7863"/>
    <w:rsid w:val="00DF79BD"/>
    <w:rsid w:val="00E00C17"/>
    <w:rsid w:val="00E01601"/>
    <w:rsid w:val="00E0171E"/>
    <w:rsid w:val="00E017F2"/>
    <w:rsid w:val="00E01903"/>
    <w:rsid w:val="00E02CCD"/>
    <w:rsid w:val="00E03155"/>
    <w:rsid w:val="00E033B8"/>
    <w:rsid w:val="00E0474F"/>
    <w:rsid w:val="00E049C2"/>
    <w:rsid w:val="00E04D14"/>
    <w:rsid w:val="00E05255"/>
    <w:rsid w:val="00E05C19"/>
    <w:rsid w:val="00E05DA0"/>
    <w:rsid w:val="00E05DA7"/>
    <w:rsid w:val="00E11374"/>
    <w:rsid w:val="00E113EA"/>
    <w:rsid w:val="00E114AE"/>
    <w:rsid w:val="00E114B1"/>
    <w:rsid w:val="00E11C09"/>
    <w:rsid w:val="00E12216"/>
    <w:rsid w:val="00E1274C"/>
    <w:rsid w:val="00E12A6D"/>
    <w:rsid w:val="00E12C2E"/>
    <w:rsid w:val="00E1342F"/>
    <w:rsid w:val="00E13A68"/>
    <w:rsid w:val="00E13E95"/>
    <w:rsid w:val="00E1461A"/>
    <w:rsid w:val="00E15329"/>
    <w:rsid w:val="00E15ED4"/>
    <w:rsid w:val="00E16BED"/>
    <w:rsid w:val="00E172BB"/>
    <w:rsid w:val="00E211A5"/>
    <w:rsid w:val="00E21AF1"/>
    <w:rsid w:val="00E222D1"/>
    <w:rsid w:val="00E22B84"/>
    <w:rsid w:val="00E22F2B"/>
    <w:rsid w:val="00E2301F"/>
    <w:rsid w:val="00E24152"/>
    <w:rsid w:val="00E2486F"/>
    <w:rsid w:val="00E26209"/>
    <w:rsid w:val="00E26690"/>
    <w:rsid w:val="00E26D5B"/>
    <w:rsid w:val="00E26E15"/>
    <w:rsid w:val="00E274FF"/>
    <w:rsid w:val="00E2760D"/>
    <w:rsid w:val="00E279A4"/>
    <w:rsid w:val="00E27D0B"/>
    <w:rsid w:val="00E300F7"/>
    <w:rsid w:val="00E302CC"/>
    <w:rsid w:val="00E314C5"/>
    <w:rsid w:val="00E31804"/>
    <w:rsid w:val="00E3189D"/>
    <w:rsid w:val="00E318E8"/>
    <w:rsid w:val="00E32875"/>
    <w:rsid w:val="00E32E8D"/>
    <w:rsid w:val="00E332BF"/>
    <w:rsid w:val="00E334A4"/>
    <w:rsid w:val="00E338A1"/>
    <w:rsid w:val="00E33EB8"/>
    <w:rsid w:val="00E34CBE"/>
    <w:rsid w:val="00E36609"/>
    <w:rsid w:val="00E36BF0"/>
    <w:rsid w:val="00E400DE"/>
    <w:rsid w:val="00E40DA1"/>
    <w:rsid w:val="00E42062"/>
    <w:rsid w:val="00E43038"/>
    <w:rsid w:val="00E43416"/>
    <w:rsid w:val="00E43D5D"/>
    <w:rsid w:val="00E4412D"/>
    <w:rsid w:val="00E44217"/>
    <w:rsid w:val="00E442F6"/>
    <w:rsid w:val="00E444FC"/>
    <w:rsid w:val="00E4471C"/>
    <w:rsid w:val="00E44B78"/>
    <w:rsid w:val="00E450DE"/>
    <w:rsid w:val="00E4538A"/>
    <w:rsid w:val="00E463D2"/>
    <w:rsid w:val="00E46526"/>
    <w:rsid w:val="00E51A54"/>
    <w:rsid w:val="00E51FF4"/>
    <w:rsid w:val="00E52065"/>
    <w:rsid w:val="00E52401"/>
    <w:rsid w:val="00E52488"/>
    <w:rsid w:val="00E52C8D"/>
    <w:rsid w:val="00E53129"/>
    <w:rsid w:val="00E53781"/>
    <w:rsid w:val="00E550FA"/>
    <w:rsid w:val="00E554CC"/>
    <w:rsid w:val="00E55708"/>
    <w:rsid w:val="00E5775F"/>
    <w:rsid w:val="00E57DE1"/>
    <w:rsid w:val="00E6027B"/>
    <w:rsid w:val="00E6139A"/>
    <w:rsid w:val="00E62780"/>
    <w:rsid w:val="00E62AAF"/>
    <w:rsid w:val="00E62D84"/>
    <w:rsid w:val="00E62E5B"/>
    <w:rsid w:val="00E63649"/>
    <w:rsid w:val="00E65667"/>
    <w:rsid w:val="00E65C44"/>
    <w:rsid w:val="00E660D6"/>
    <w:rsid w:val="00E66527"/>
    <w:rsid w:val="00E66627"/>
    <w:rsid w:val="00E6677E"/>
    <w:rsid w:val="00E66906"/>
    <w:rsid w:val="00E669B5"/>
    <w:rsid w:val="00E67E6D"/>
    <w:rsid w:val="00E703B1"/>
    <w:rsid w:val="00E7044E"/>
    <w:rsid w:val="00E706FB"/>
    <w:rsid w:val="00E70766"/>
    <w:rsid w:val="00E711B2"/>
    <w:rsid w:val="00E73321"/>
    <w:rsid w:val="00E73D7A"/>
    <w:rsid w:val="00E775CD"/>
    <w:rsid w:val="00E77A5F"/>
    <w:rsid w:val="00E800B9"/>
    <w:rsid w:val="00E80B74"/>
    <w:rsid w:val="00E81097"/>
    <w:rsid w:val="00E812D1"/>
    <w:rsid w:val="00E81475"/>
    <w:rsid w:val="00E815F0"/>
    <w:rsid w:val="00E8372C"/>
    <w:rsid w:val="00E84BD4"/>
    <w:rsid w:val="00E852E6"/>
    <w:rsid w:val="00E85469"/>
    <w:rsid w:val="00E85822"/>
    <w:rsid w:val="00E86546"/>
    <w:rsid w:val="00E8673C"/>
    <w:rsid w:val="00E86B85"/>
    <w:rsid w:val="00E874BC"/>
    <w:rsid w:val="00E909AA"/>
    <w:rsid w:val="00E91B8B"/>
    <w:rsid w:val="00E9275E"/>
    <w:rsid w:val="00E93524"/>
    <w:rsid w:val="00E93EF2"/>
    <w:rsid w:val="00E93FD4"/>
    <w:rsid w:val="00E948BE"/>
    <w:rsid w:val="00E94915"/>
    <w:rsid w:val="00E94B37"/>
    <w:rsid w:val="00E94C0B"/>
    <w:rsid w:val="00E95166"/>
    <w:rsid w:val="00E95168"/>
    <w:rsid w:val="00E9563D"/>
    <w:rsid w:val="00E96743"/>
    <w:rsid w:val="00E96F42"/>
    <w:rsid w:val="00E9793A"/>
    <w:rsid w:val="00E97C3E"/>
    <w:rsid w:val="00E97CA7"/>
    <w:rsid w:val="00EA01E1"/>
    <w:rsid w:val="00EA0D44"/>
    <w:rsid w:val="00EA1150"/>
    <w:rsid w:val="00EA129D"/>
    <w:rsid w:val="00EA17EE"/>
    <w:rsid w:val="00EA286B"/>
    <w:rsid w:val="00EA2A6B"/>
    <w:rsid w:val="00EA33EB"/>
    <w:rsid w:val="00EA4468"/>
    <w:rsid w:val="00EA5105"/>
    <w:rsid w:val="00EA53B9"/>
    <w:rsid w:val="00EA6478"/>
    <w:rsid w:val="00EA652B"/>
    <w:rsid w:val="00EA7A10"/>
    <w:rsid w:val="00EB08AD"/>
    <w:rsid w:val="00EB0931"/>
    <w:rsid w:val="00EB1F5D"/>
    <w:rsid w:val="00EB2E44"/>
    <w:rsid w:val="00EB3B85"/>
    <w:rsid w:val="00EB42BB"/>
    <w:rsid w:val="00EB4C87"/>
    <w:rsid w:val="00EB518A"/>
    <w:rsid w:val="00EB5EC0"/>
    <w:rsid w:val="00EB5ECE"/>
    <w:rsid w:val="00EB6113"/>
    <w:rsid w:val="00EB64F0"/>
    <w:rsid w:val="00EB653B"/>
    <w:rsid w:val="00EB759D"/>
    <w:rsid w:val="00EB7AF6"/>
    <w:rsid w:val="00EC0B4B"/>
    <w:rsid w:val="00EC0BC9"/>
    <w:rsid w:val="00EC1EF3"/>
    <w:rsid w:val="00EC2E1D"/>
    <w:rsid w:val="00EC3323"/>
    <w:rsid w:val="00EC3B86"/>
    <w:rsid w:val="00EC4FBA"/>
    <w:rsid w:val="00EC552B"/>
    <w:rsid w:val="00ED09E8"/>
    <w:rsid w:val="00ED0CE2"/>
    <w:rsid w:val="00ED28CD"/>
    <w:rsid w:val="00ED2C7D"/>
    <w:rsid w:val="00ED3259"/>
    <w:rsid w:val="00ED38CF"/>
    <w:rsid w:val="00ED419D"/>
    <w:rsid w:val="00ED5011"/>
    <w:rsid w:val="00ED511A"/>
    <w:rsid w:val="00ED5BB1"/>
    <w:rsid w:val="00ED6623"/>
    <w:rsid w:val="00ED6B44"/>
    <w:rsid w:val="00ED71CE"/>
    <w:rsid w:val="00ED7239"/>
    <w:rsid w:val="00ED74BB"/>
    <w:rsid w:val="00ED772C"/>
    <w:rsid w:val="00EE03A1"/>
    <w:rsid w:val="00EE0E41"/>
    <w:rsid w:val="00EE10A3"/>
    <w:rsid w:val="00EE14CB"/>
    <w:rsid w:val="00EE289A"/>
    <w:rsid w:val="00EE50B1"/>
    <w:rsid w:val="00EE6510"/>
    <w:rsid w:val="00EE66F7"/>
    <w:rsid w:val="00EE6943"/>
    <w:rsid w:val="00EE6B86"/>
    <w:rsid w:val="00EE6C71"/>
    <w:rsid w:val="00EE794C"/>
    <w:rsid w:val="00EE7EA4"/>
    <w:rsid w:val="00EF01BC"/>
    <w:rsid w:val="00EF0E4D"/>
    <w:rsid w:val="00EF0E54"/>
    <w:rsid w:val="00EF10F0"/>
    <w:rsid w:val="00EF115D"/>
    <w:rsid w:val="00EF30CF"/>
    <w:rsid w:val="00EF7004"/>
    <w:rsid w:val="00EF72B7"/>
    <w:rsid w:val="00EF7707"/>
    <w:rsid w:val="00F0043C"/>
    <w:rsid w:val="00F0090D"/>
    <w:rsid w:val="00F01A2B"/>
    <w:rsid w:val="00F01C7F"/>
    <w:rsid w:val="00F022C7"/>
    <w:rsid w:val="00F0280C"/>
    <w:rsid w:val="00F02A4E"/>
    <w:rsid w:val="00F02A75"/>
    <w:rsid w:val="00F03516"/>
    <w:rsid w:val="00F03C1E"/>
    <w:rsid w:val="00F03EB5"/>
    <w:rsid w:val="00F045A4"/>
    <w:rsid w:val="00F04A5E"/>
    <w:rsid w:val="00F0584A"/>
    <w:rsid w:val="00F05BD6"/>
    <w:rsid w:val="00F06F65"/>
    <w:rsid w:val="00F07356"/>
    <w:rsid w:val="00F11390"/>
    <w:rsid w:val="00F11B66"/>
    <w:rsid w:val="00F11D6F"/>
    <w:rsid w:val="00F11D9F"/>
    <w:rsid w:val="00F11E77"/>
    <w:rsid w:val="00F1223D"/>
    <w:rsid w:val="00F12329"/>
    <w:rsid w:val="00F12C1C"/>
    <w:rsid w:val="00F12E11"/>
    <w:rsid w:val="00F13B1E"/>
    <w:rsid w:val="00F14269"/>
    <w:rsid w:val="00F145D1"/>
    <w:rsid w:val="00F14FF6"/>
    <w:rsid w:val="00F15C78"/>
    <w:rsid w:val="00F16F81"/>
    <w:rsid w:val="00F172FE"/>
    <w:rsid w:val="00F17F75"/>
    <w:rsid w:val="00F203D8"/>
    <w:rsid w:val="00F22A79"/>
    <w:rsid w:val="00F2351E"/>
    <w:rsid w:val="00F23A6B"/>
    <w:rsid w:val="00F23B6B"/>
    <w:rsid w:val="00F23F4D"/>
    <w:rsid w:val="00F25268"/>
    <w:rsid w:val="00F25B01"/>
    <w:rsid w:val="00F268C1"/>
    <w:rsid w:val="00F26B7A"/>
    <w:rsid w:val="00F2714C"/>
    <w:rsid w:val="00F27CA8"/>
    <w:rsid w:val="00F3084F"/>
    <w:rsid w:val="00F30B13"/>
    <w:rsid w:val="00F30CA9"/>
    <w:rsid w:val="00F31EFF"/>
    <w:rsid w:val="00F320A8"/>
    <w:rsid w:val="00F32171"/>
    <w:rsid w:val="00F3295E"/>
    <w:rsid w:val="00F340B4"/>
    <w:rsid w:val="00F3463C"/>
    <w:rsid w:val="00F34C7F"/>
    <w:rsid w:val="00F34DA1"/>
    <w:rsid w:val="00F359A9"/>
    <w:rsid w:val="00F366C1"/>
    <w:rsid w:val="00F3709F"/>
    <w:rsid w:val="00F377D4"/>
    <w:rsid w:val="00F400E7"/>
    <w:rsid w:val="00F40D8B"/>
    <w:rsid w:val="00F40DD1"/>
    <w:rsid w:val="00F412D2"/>
    <w:rsid w:val="00F4256D"/>
    <w:rsid w:val="00F42744"/>
    <w:rsid w:val="00F42D07"/>
    <w:rsid w:val="00F42E1C"/>
    <w:rsid w:val="00F43366"/>
    <w:rsid w:val="00F4376D"/>
    <w:rsid w:val="00F442E3"/>
    <w:rsid w:val="00F451C0"/>
    <w:rsid w:val="00F453D0"/>
    <w:rsid w:val="00F45BFD"/>
    <w:rsid w:val="00F45D2E"/>
    <w:rsid w:val="00F45E3B"/>
    <w:rsid w:val="00F47F74"/>
    <w:rsid w:val="00F5075C"/>
    <w:rsid w:val="00F507AB"/>
    <w:rsid w:val="00F516B8"/>
    <w:rsid w:val="00F5226F"/>
    <w:rsid w:val="00F52984"/>
    <w:rsid w:val="00F52A6A"/>
    <w:rsid w:val="00F530F6"/>
    <w:rsid w:val="00F53CA1"/>
    <w:rsid w:val="00F541D0"/>
    <w:rsid w:val="00F544F3"/>
    <w:rsid w:val="00F5511D"/>
    <w:rsid w:val="00F56F4D"/>
    <w:rsid w:val="00F61562"/>
    <w:rsid w:val="00F61E6D"/>
    <w:rsid w:val="00F6334B"/>
    <w:rsid w:val="00F6389E"/>
    <w:rsid w:val="00F63F9F"/>
    <w:rsid w:val="00F641DA"/>
    <w:rsid w:val="00F66AB6"/>
    <w:rsid w:val="00F6729A"/>
    <w:rsid w:val="00F70E6F"/>
    <w:rsid w:val="00F70FBB"/>
    <w:rsid w:val="00F711A9"/>
    <w:rsid w:val="00F71B93"/>
    <w:rsid w:val="00F726D6"/>
    <w:rsid w:val="00F73713"/>
    <w:rsid w:val="00F74490"/>
    <w:rsid w:val="00F74492"/>
    <w:rsid w:val="00F748BB"/>
    <w:rsid w:val="00F74E18"/>
    <w:rsid w:val="00F753B4"/>
    <w:rsid w:val="00F7546A"/>
    <w:rsid w:val="00F75948"/>
    <w:rsid w:val="00F75BAF"/>
    <w:rsid w:val="00F76465"/>
    <w:rsid w:val="00F76558"/>
    <w:rsid w:val="00F765BF"/>
    <w:rsid w:val="00F767A9"/>
    <w:rsid w:val="00F76B7E"/>
    <w:rsid w:val="00F76CEE"/>
    <w:rsid w:val="00F77076"/>
    <w:rsid w:val="00F77570"/>
    <w:rsid w:val="00F80EC8"/>
    <w:rsid w:val="00F81336"/>
    <w:rsid w:val="00F817DE"/>
    <w:rsid w:val="00F822BC"/>
    <w:rsid w:val="00F82DB2"/>
    <w:rsid w:val="00F839A0"/>
    <w:rsid w:val="00F84745"/>
    <w:rsid w:val="00F85021"/>
    <w:rsid w:val="00F851E0"/>
    <w:rsid w:val="00F8524C"/>
    <w:rsid w:val="00F855D8"/>
    <w:rsid w:val="00F85723"/>
    <w:rsid w:val="00F85D97"/>
    <w:rsid w:val="00F86179"/>
    <w:rsid w:val="00F86AA1"/>
    <w:rsid w:val="00F870DA"/>
    <w:rsid w:val="00F871B1"/>
    <w:rsid w:val="00F8740C"/>
    <w:rsid w:val="00F87A8C"/>
    <w:rsid w:val="00F9030B"/>
    <w:rsid w:val="00F90F7D"/>
    <w:rsid w:val="00F91CF0"/>
    <w:rsid w:val="00F928FD"/>
    <w:rsid w:val="00F9375B"/>
    <w:rsid w:val="00F954A4"/>
    <w:rsid w:val="00F96465"/>
    <w:rsid w:val="00F96A6E"/>
    <w:rsid w:val="00F96E49"/>
    <w:rsid w:val="00F96FE3"/>
    <w:rsid w:val="00F97737"/>
    <w:rsid w:val="00FA0686"/>
    <w:rsid w:val="00FA0F10"/>
    <w:rsid w:val="00FA2343"/>
    <w:rsid w:val="00FA44A7"/>
    <w:rsid w:val="00FA4A84"/>
    <w:rsid w:val="00FA4F7A"/>
    <w:rsid w:val="00FA5068"/>
    <w:rsid w:val="00FA5B10"/>
    <w:rsid w:val="00FA60BD"/>
    <w:rsid w:val="00FA6867"/>
    <w:rsid w:val="00FA6A22"/>
    <w:rsid w:val="00FA72B1"/>
    <w:rsid w:val="00FA72CB"/>
    <w:rsid w:val="00FA7382"/>
    <w:rsid w:val="00FA782C"/>
    <w:rsid w:val="00FB07D4"/>
    <w:rsid w:val="00FB292C"/>
    <w:rsid w:val="00FB2FE0"/>
    <w:rsid w:val="00FB38A7"/>
    <w:rsid w:val="00FB397F"/>
    <w:rsid w:val="00FB3BCF"/>
    <w:rsid w:val="00FB40D3"/>
    <w:rsid w:val="00FB64B5"/>
    <w:rsid w:val="00FB69E7"/>
    <w:rsid w:val="00FB6D50"/>
    <w:rsid w:val="00FC0EB4"/>
    <w:rsid w:val="00FC23AF"/>
    <w:rsid w:val="00FC283D"/>
    <w:rsid w:val="00FC2A39"/>
    <w:rsid w:val="00FC2EAC"/>
    <w:rsid w:val="00FC38A4"/>
    <w:rsid w:val="00FC3F38"/>
    <w:rsid w:val="00FC3F4A"/>
    <w:rsid w:val="00FC47F7"/>
    <w:rsid w:val="00FC4CF9"/>
    <w:rsid w:val="00FC50B4"/>
    <w:rsid w:val="00FC53B6"/>
    <w:rsid w:val="00FC594E"/>
    <w:rsid w:val="00FC6930"/>
    <w:rsid w:val="00FC6BE4"/>
    <w:rsid w:val="00FC6D78"/>
    <w:rsid w:val="00FC7720"/>
    <w:rsid w:val="00FD0B52"/>
    <w:rsid w:val="00FD145C"/>
    <w:rsid w:val="00FD15DB"/>
    <w:rsid w:val="00FD1789"/>
    <w:rsid w:val="00FD1BFF"/>
    <w:rsid w:val="00FD1C8D"/>
    <w:rsid w:val="00FD2B8A"/>
    <w:rsid w:val="00FD2C8B"/>
    <w:rsid w:val="00FD326B"/>
    <w:rsid w:val="00FD37BD"/>
    <w:rsid w:val="00FD3857"/>
    <w:rsid w:val="00FD43C6"/>
    <w:rsid w:val="00FD5814"/>
    <w:rsid w:val="00FD5A30"/>
    <w:rsid w:val="00FD5CC5"/>
    <w:rsid w:val="00FD65A1"/>
    <w:rsid w:val="00FD716B"/>
    <w:rsid w:val="00FD72EB"/>
    <w:rsid w:val="00FE021C"/>
    <w:rsid w:val="00FE09E1"/>
    <w:rsid w:val="00FE1AE5"/>
    <w:rsid w:val="00FE2000"/>
    <w:rsid w:val="00FE2B2B"/>
    <w:rsid w:val="00FE2F5E"/>
    <w:rsid w:val="00FE2F91"/>
    <w:rsid w:val="00FE3C22"/>
    <w:rsid w:val="00FE4E31"/>
    <w:rsid w:val="00FE6F0B"/>
    <w:rsid w:val="00FF03D9"/>
    <w:rsid w:val="00FF082F"/>
    <w:rsid w:val="00FF0B8E"/>
    <w:rsid w:val="00FF228D"/>
    <w:rsid w:val="00FF2E58"/>
    <w:rsid w:val="00FF4332"/>
    <w:rsid w:val="00FF4FAE"/>
    <w:rsid w:val="00FF6BD6"/>
    <w:rsid w:val="00FF7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EBBF1"/>
  <w15:docId w15:val="{BDBDE64F-3080-4BA2-8682-B207F6DDBD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uiPriority w:val="99"/>
    <w:unhideWhenUsed/>
    <w:rsid w:val="003D045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D045B"/>
    <w:rPr>
      <w:rFonts w:ascii="Times New Roman" w:eastAsia="Times New Roman" w:hAnsi="Times New Roman" w:cs="Times New Roman"/>
      <w:sz w:val="20"/>
      <w:szCs w:val="20"/>
      <w:lang w:val="es-ES" w:eastAsia="es-ES"/>
    </w:rPr>
  </w:style>
  <w:style w:type="character" w:styleId="Hyperlink">
    <w:name w:val="Hyperlink"/>
    <w:basedOn w:val="DefaultParagraphFont"/>
    <w:uiPriority w:val="99"/>
    <w:unhideWhenUsed/>
    <w:rsid w:val="00B60845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60845"/>
    <w:rPr>
      <w:color w:val="954F72"/>
      <w:u w:val="single"/>
    </w:rPr>
  </w:style>
  <w:style w:type="paragraph" w:customStyle="1" w:styleId="msonormal0">
    <w:name w:val="msonormal"/>
    <w:basedOn w:val="Normal"/>
    <w:rsid w:val="00B608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68">
    <w:name w:val="xl68"/>
    <w:basedOn w:val="Normal"/>
    <w:rsid w:val="00B6084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69">
    <w:name w:val="xl69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0">
    <w:name w:val="xl70"/>
    <w:basedOn w:val="Normal"/>
    <w:rsid w:val="00B6084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1">
    <w:name w:val="xl71"/>
    <w:basedOn w:val="Normal"/>
    <w:rsid w:val="00B6084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2">
    <w:name w:val="xl72"/>
    <w:basedOn w:val="Normal"/>
    <w:rsid w:val="00B6084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3">
    <w:name w:val="xl73"/>
    <w:basedOn w:val="Normal"/>
    <w:rsid w:val="00B60845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4">
    <w:name w:val="xl74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5">
    <w:name w:val="xl75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6">
    <w:name w:val="xl76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7">
    <w:name w:val="xl77"/>
    <w:basedOn w:val="Normal"/>
    <w:rsid w:val="00B6084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8">
    <w:name w:val="xl78"/>
    <w:basedOn w:val="Normal"/>
    <w:rsid w:val="00B60845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79">
    <w:name w:val="xl79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80">
    <w:name w:val="xl80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81">
    <w:name w:val="xl81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82">
    <w:name w:val="xl82"/>
    <w:basedOn w:val="Normal"/>
    <w:rsid w:val="00B60845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83">
    <w:name w:val="xl83"/>
    <w:basedOn w:val="Normal"/>
    <w:rsid w:val="00B60845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Pa16">
    <w:name w:val="Pa16"/>
    <w:basedOn w:val="Normal"/>
    <w:next w:val="Normal"/>
    <w:uiPriority w:val="99"/>
    <w:rsid w:val="005E3735"/>
    <w:pPr>
      <w:autoSpaceDE w:val="0"/>
      <w:autoSpaceDN w:val="0"/>
      <w:adjustRightInd w:val="0"/>
      <w:spacing w:after="0" w:line="201" w:lineRule="atLeast"/>
    </w:pPr>
    <w:rPr>
      <w:rFonts w:ascii="Palatino" w:hAnsi="Palatino"/>
      <w:sz w:val="24"/>
      <w:szCs w:val="24"/>
    </w:rPr>
  </w:style>
  <w:style w:type="character" w:styleId="CommentReference">
    <w:name w:val="annotation reference"/>
    <w:uiPriority w:val="99"/>
    <w:unhideWhenUsed/>
    <w:rsid w:val="009024C3"/>
    <w:rPr>
      <w:sz w:val="16"/>
      <w:szCs w:val="16"/>
    </w:rPr>
  </w:style>
  <w:style w:type="paragraph" w:customStyle="1" w:styleId="Normal1">
    <w:name w:val="Normal1"/>
    <w:rsid w:val="005809FA"/>
    <w:pPr>
      <w:pBdr>
        <w:top w:val="nil"/>
        <w:left w:val="nil"/>
        <w:bottom w:val="nil"/>
        <w:right w:val="nil"/>
        <w:between w:val="nil"/>
      </w:pBdr>
      <w:spacing w:after="200" w:line="276" w:lineRule="auto"/>
    </w:pPr>
    <w:rPr>
      <w:rFonts w:ascii="Arial" w:eastAsia="Arial" w:hAnsi="Arial" w:cs="Arial"/>
      <w:color w:val="000000"/>
      <w:lang w:eastAsia="es-ES"/>
    </w:rPr>
  </w:style>
  <w:style w:type="character" w:styleId="PlaceholderText">
    <w:name w:val="Placeholder Text"/>
    <w:basedOn w:val="DefaultParagraphFont"/>
    <w:uiPriority w:val="99"/>
    <w:semiHidden/>
    <w:rsid w:val="00A45500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05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05B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D1E0E"/>
    <w:pPr>
      <w:spacing w:after="160"/>
    </w:pPr>
    <w:rPr>
      <w:rFonts w:asciiTheme="minorHAnsi" w:eastAsiaTheme="minorHAnsi" w:hAnsiTheme="minorHAnsi" w:cstheme="minorBidi"/>
      <w:b/>
      <w:bCs/>
      <w:lang w:val="es-AR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D1E0E"/>
    <w:rPr>
      <w:rFonts w:ascii="Times New Roman" w:eastAsia="Times New Roman" w:hAnsi="Times New Roman" w:cs="Times New Roman"/>
      <w:b/>
      <w:bCs/>
      <w:sz w:val="20"/>
      <w:szCs w:val="20"/>
      <w:lang w:val="es-ES" w:eastAsia="es-ES"/>
    </w:rPr>
  </w:style>
  <w:style w:type="paragraph" w:styleId="NormalWeb">
    <w:name w:val="Normal (Web)"/>
    <w:basedOn w:val="Normal"/>
    <w:uiPriority w:val="99"/>
    <w:rsid w:val="00836295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s-ES" w:eastAsia="es-ES"/>
    </w:rPr>
  </w:style>
  <w:style w:type="paragraph" w:customStyle="1" w:styleId="Default">
    <w:name w:val="Default"/>
    <w:rsid w:val="00D273CD"/>
    <w:pPr>
      <w:autoSpaceDE w:val="0"/>
      <w:autoSpaceDN w:val="0"/>
      <w:adjustRightInd w:val="0"/>
      <w:spacing w:after="0" w:line="240" w:lineRule="auto"/>
    </w:pPr>
    <w:rPr>
      <w:rFonts w:ascii="MFECD B+ Gulliver IT" w:hAnsi="MFECD B+ Gulliver IT" w:cs="MFECD B+ Gulliver IT"/>
      <w:color w:val="000000"/>
      <w:sz w:val="24"/>
      <w:szCs w:val="24"/>
    </w:rPr>
  </w:style>
  <w:style w:type="paragraph" w:customStyle="1" w:styleId="font5">
    <w:name w:val="font5"/>
    <w:basedOn w:val="Normal"/>
    <w:rsid w:val="00C42F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es-AR"/>
    </w:rPr>
  </w:style>
  <w:style w:type="paragraph" w:customStyle="1" w:styleId="font6">
    <w:name w:val="font6"/>
    <w:basedOn w:val="Normal"/>
    <w:rsid w:val="00C42F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es-AR"/>
    </w:rPr>
  </w:style>
  <w:style w:type="paragraph" w:customStyle="1" w:styleId="font7">
    <w:name w:val="font7"/>
    <w:basedOn w:val="Normal"/>
    <w:rsid w:val="00C42F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00"/>
      <w:sz w:val="20"/>
      <w:szCs w:val="20"/>
      <w:lang w:eastAsia="es-AR"/>
    </w:rPr>
  </w:style>
  <w:style w:type="paragraph" w:customStyle="1" w:styleId="xl84">
    <w:name w:val="xl84"/>
    <w:basedOn w:val="Normal"/>
    <w:rsid w:val="00C42F1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paragraph" w:customStyle="1" w:styleId="xl85">
    <w:name w:val="xl85"/>
    <w:basedOn w:val="Normal"/>
    <w:rsid w:val="00C42F14"/>
    <w:pPr>
      <w:pBdr>
        <w:bottom w:val="single" w:sz="8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paragraph" w:customStyle="1" w:styleId="xl86">
    <w:name w:val="xl86"/>
    <w:basedOn w:val="Normal"/>
    <w:rsid w:val="00C42F14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paragraph" w:customStyle="1" w:styleId="xl87">
    <w:name w:val="xl87"/>
    <w:basedOn w:val="Normal"/>
    <w:rsid w:val="00C42F14"/>
    <w:pPr>
      <w:pBdr>
        <w:bottom w:val="single" w:sz="8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paragraph" w:customStyle="1" w:styleId="xl88">
    <w:name w:val="xl88"/>
    <w:basedOn w:val="Normal"/>
    <w:rsid w:val="00C42F14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0"/>
      <w:szCs w:val="20"/>
      <w:lang w:eastAsia="es-AR"/>
    </w:rPr>
  </w:style>
  <w:style w:type="paragraph" w:customStyle="1" w:styleId="xl89">
    <w:name w:val="xl89"/>
    <w:basedOn w:val="Normal"/>
    <w:rsid w:val="00C42F14"/>
    <w:pPr>
      <w:pBdr>
        <w:top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90">
    <w:name w:val="xl90"/>
    <w:basedOn w:val="Normal"/>
    <w:rsid w:val="00C42F14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91">
    <w:name w:val="xl91"/>
    <w:basedOn w:val="Normal"/>
    <w:rsid w:val="00C42F1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paragraph" w:customStyle="1" w:styleId="xl92">
    <w:name w:val="xl92"/>
    <w:basedOn w:val="Normal"/>
    <w:rsid w:val="00C42F14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paragraph" w:customStyle="1" w:styleId="xl93">
    <w:name w:val="xl93"/>
    <w:basedOn w:val="Normal"/>
    <w:rsid w:val="00C42F14"/>
    <w:pP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paragraph" w:customStyle="1" w:styleId="xl94">
    <w:name w:val="xl94"/>
    <w:basedOn w:val="Normal"/>
    <w:rsid w:val="00C42F14"/>
    <w:pPr>
      <w:pBdr>
        <w:bottom w:val="single" w:sz="8" w:space="0" w:color="auto"/>
      </w:pBdr>
      <w:spacing w:before="100" w:beforeAutospacing="1" w:after="100" w:afterAutospacing="1" w:line="240" w:lineRule="auto"/>
      <w:textAlignment w:val="center"/>
    </w:pPr>
    <w:rPr>
      <w:rFonts w:ascii="Times New Roman" w:eastAsia="Times New Roman" w:hAnsi="Times New Roman" w:cs="Times New Roman"/>
      <w:sz w:val="20"/>
      <w:szCs w:val="20"/>
      <w:lang w:eastAsia="es-AR"/>
    </w:rPr>
  </w:style>
  <w:style w:type="character" w:customStyle="1" w:styleId="geo-dec">
    <w:name w:val="geo-dec"/>
    <w:basedOn w:val="DefaultParagraphFont"/>
    <w:rsid w:val="00DE4B56"/>
  </w:style>
  <w:style w:type="character" w:customStyle="1" w:styleId="latitude">
    <w:name w:val="latitude"/>
    <w:basedOn w:val="DefaultParagraphFont"/>
    <w:rsid w:val="00DE4B56"/>
  </w:style>
  <w:style w:type="character" w:customStyle="1" w:styleId="longitude">
    <w:name w:val="longitude"/>
    <w:basedOn w:val="DefaultParagraphFont"/>
    <w:rsid w:val="00DE4B56"/>
  </w:style>
  <w:style w:type="paragraph" w:customStyle="1" w:styleId="xl67">
    <w:name w:val="xl67"/>
    <w:basedOn w:val="Normal"/>
    <w:rsid w:val="0029025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95">
    <w:name w:val="xl95"/>
    <w:basedOn w:val="Normal"/>
    <w:rsid w:val="0029025A"/>
    <w:pP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color w:val="FF0000"/>
      <w:sz w:val="24"/>
      <w:szCs w:val="24"/>
      <w:lang w:eastAsia="es-AR"/>
    </w:rPr>
  </w:style>
  <w:style w:type="paragraph" w:customStyle="1" w:styleId="xl96">
    <w:name w:val="xl96"/>
    <w:basedOn w:val="Normal"/>
    <w:rsid w:val="0029025A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  <w:lang w:eastAsia="es-AR"/>
    </w:rPr>
  </w:style>
  <w:style w:type="paragraph" w:customStyle="1" w:styleId="xl97">
    <w:name w:val="xl97"/>
    <w:basedOn w:val="Normal"/>
    <w:rsid w:val="0029025A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paragraph" w:customStyle="1" w:styleId="xl98">
    <w:name w:val="xl98"/>
    <w:basedOn w:val="Normal"/>
    <w:rsid w:val="0029025A"/>
    <w:pPr>
      <w:pBdr>
        <w:bottom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99">
    <w:name w:val="xl99"/>
    <w:basedOn w:val="Normal"/>
    <w:rsid w:val="0029025A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100">
    <w:name w:val="xl100"/>
    <w:basedOn w:val="Normal"/>
    <w:rsid w:val="0029025A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101">
    <w:name w:val="xl101"/>
    <w:basedOn w:val="Normal"/>
    <w:rsid w:val="0029025A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102">
    <w:name w:val="xl102"/>
    <w:basedOn w:val="Normal"/>
    <w:rsid w:val="0029025A"/>
    <w:pP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paragraph" w:customStyle="1" w:styleId="xl103">
    <w:name w:val="xl103"/>
    <w:basedOn w:val="Normal"/>
    <w:rsid w:val="0029025A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104">
    <w:name w:val="xl104"/>
    <w:basedOn w:val="Normal"/>
    <w:rsid w:val="0029025A"/>
    <w:pPr>
      <w:pBdr>
        <w:bottom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paragraph" w:customStyle="1" w:styleId="xl105">
    <w:name w:val="xl105"/>
    <w:basedOn w:val="Normal"/>
    <w:rsid w:val="0029025A"/>
    <w:pPr>
      <w:pBdr>
        <w:bottom w:val="single" w:sz="4" w:space="0" w:color="auto"/>
      </w:pBdr>
      <w:spacing w:before="100" w:beforeAutospacing="1" w:after="100" w:afterAutospacing="1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paragraph" w:customStyle="1" w:styleId="xl106">
    <w:name w:val="xl106"/>
    <w:basedOn w:val="Normal"/>
    <w:rsid w:val="0029025A"/>
    <w:pPr>
      <w:pBdr>
        <w:top w:val="single" w:sz="4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customStyle="1" w:styleId="xl107">
    <w:name w:val="xl107"/>
    <w:basedOn w:val="Normal"/>
    <w:rsid w:val="0029025A"/>
    <w:pPr>
      <w:pBdr>
        <w:top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paragraph" w:styleId="Revision">
    <w:name w:val="Revision"/>
    <w:hidden/>
    <w:uiPriority w:val="99"/>
    <w:semiHidden/>
    <w:rsid w:val="00B667CE"/>
    <w:pPr>
      <w:spacing w:after="0" w:line="240" w:lineRule="auto"/>
    </w:pPr>
  </w:style>
  <w:style w:type="character" w:styleId="LineNumber">
    <w:name w:val="line number"/>
    <w:basedOn w:val="DefaultParagraphFont"/>
    <w:uiPriority w:val="99"/>
    <w:semiHidden/>
    <w:unhideWhenUsed/>
    <w:rsid w:val="00BD1222"/>
  </w:style>
  <w:style w:type="paragraph" w:styleId="ListParagraph">
    <w:name w:val="List Paragraph"/>
    <w:basedOn w:val="Normal"/>
    <w:uiPriority w:val="34"/>
    <w:qFormat/>
    <w:rsid w:val="00C023B5"/>
    <w:pPr>
      <w:ind w:left="720"/>
      <w:contextualSpacing/>
    </w:pPr>
  </w:style>
  <w:style w:type="table" w:styleId="TableGrid">
    <w:name w:val="Table Grid"/>
    <w:basedOn w:val="TableNormal"/>
    <w:uiPriority w:val="39"/>
    <w:rsid w:val="006D3DF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80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0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6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13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85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544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434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2123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392392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46379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036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3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9531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719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50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4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82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9509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408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57371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3568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27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8354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941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979656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0280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081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4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4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21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92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12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92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4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1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64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2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95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4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8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0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2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2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82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C88D3-6F47-4C4E-A4B8-0E135861C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7</Pages>
  <Words>2913</Words>
  <Characters>16606</Characters>
  <Application>Microsoft Macintosh Word</Application>
  <DocSecurity>0</DocSecurity>
  <Lines>138</Lines>
  <Paragraphs>3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4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Marcela Giletto</dc:creator>
  <cp:keywords/>
  <dc:description/>
  <cp:lastModifiedBy>Microsoft Office User</cp:lastModifiedBy>
  <cp:revision>13</cp:revision>
  <cp:lastPrinted>2020-03-16T17:13:00Z</cp:lastPrinted>
  <dcterms:created xsi:type="dcterms:W3CDTF">2020-05-30T11:33:00Z</dcterms:created>
  <dcterms:modified xsi:type="dcterms:W3CDTF">2020-06-02T10:19:00Z</dcterms:modified>
</cp:coreProperties>
</file>